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53684717"/>
        <w:docPartObj>
          <w:docPartGallery w:val="Cover Pages"/>
          <w:docPartUnique/>
        </w:docPartObj>
      </w:sdtPr>
      <w:sdtEndPr>
        <w:rPr>
          <w:color w:val="444440"/>
          <w:spacing w:val="81"/>
          <w:kern w:val="24"/>
          <w:sz w:val="20"/>
          <w:szCs w:val="20"/>
        </w:rPr>
      </w:sdtEndPr>
      <w:sdtContent>
        <w:p w14:paraId="1610BCC7" w14:textId="17AFAD5F" w:rsidR="00974D63" w:rsidRPr="00175CE5" w:rsidRDefault="00974D63">
          <w:r w:rsidRPr="00175CE5">
            <w:rPr>
              <w:noProof/>
            </w:rPr>
            <mc:AlternateContent>
              <mc:Choice Requires="wpg">
                <w:drawing>
                  <wp:anchor distT="0" distB="0" distL="114300" distR="114300" simplePos="0" relativeHeight="251650560" behindDoc="0" locked="0" layoutInCell="1" allowOverlap="1" wp14:anchorId="3E8BDEBC" wp14:editId="7404B380">
                    <wp:simplePos x="0" y="0"/>
                    <wp:positionH relativeFrom="page">
                      <wp:posOffset>30480</wp:posOffset>
                    </wp:positionH>
                    <wp:positionV relativeFrom="paragraph">
                      <wp:posOffset>-906780</wp:posOffset>
                    </wp:positionV>
                    <wp:extent cx="7562850" cy="10368915"/>
                    <wp:effectExtent l="0" t="0" r="0" b="0"/>
                    <wp:wrapNone/>
                    <wp:docPr id="1" name="Group 19"/>
                    <wp:cNvGraphicFramePr/>
                    <a:graphic xmlns:a="http://schemas.openxmlformats.org/drawingml/2006/main">
                      <a:graphicData uri="http://schemas.microsoft.com/office/word/2010/wordprocessingGroup">
                        <wpg:wgp>
                          <wpg:cNvGrpSpPr/>
                          <wpg:grpSpPr>
                            <a:xfrm>
                              <a:off x="0" y="0"/>
                              <a:ext cx="7562850" cy="10368915"/>
                              <a:chOff x="27651" y="-226644"/>
                              <a:chExt cx="6861176" cy="9637655"/>
                            </a:xfrm>
                          </wpg:grpSpPr>
                          <wpg:grpSp>
                            <wpg:cNvPr id="7" name="Group 7"/>
                            <wpg:cNvGrpSpPr/>
                            <wpg:grpSpPr>
                              <a:xfrm>
                                <a:off x="27651" y="-226644"/>
                                <a:ext cx="6861176" cy="1971690"/>
                                <a:chOff x="14145" y="-114147"/>
                                <a:chExt cx="3509818" cy="993021"/>
                              </a:xfrm>
                            </wpg:grpSpPr>
                            <wps:wsp>
                              <wps:cNvPr id="13" name="Freeform 3"/>
                              <wps:cNvSpPr/>
                              <wps:spPr>
                                <a:xfrm>
                                  <a:off x="14145" y="-114147"/>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14" name="Group 14"/>
                            <wpg:cNvGrpSpPr>
                              <a:grpSpLocks noChangeAspect="1"/>
                            </wpg:cNvGrpSpPr>
                            <wpg:grpSpPr>
                              <a:xfrm>
                                <a:off x="2770899" y="1452345"/>
                                <a:ext cx="1319379" cy="1319373"/>
                                <a:chOff x="2770899" y="1452345"/>
                                <a:chExt cx="6350000" cy="6349974"/>
                              </a:xfrm>
                            </wpg:grpSpPr>
                            <wps:wsp>
                              <wps:cNvPr id="23"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24" name="Group 24"/>
                            <wpg:cNvGrpSpPr/>
                            <wpg:grpSpPr>
                              <a:xfrm>
                                <a:off x="3253685" y="4644423"/>
                                <a:ext cx="353806" cy="237889"/>
                                <a:chOff x="3253685" y="4644423"/>
                                <a:chExt cx="1930400" cy="1297940"/>
                              </a:xfrm>
                            </wpg:grpSpPr>
                            <wps:wsp>
                              <wps:cNvPr id="25" name="Freeform 7"/>
                              <wps:cNvSpPr/>
                              <wps:spPr>
                                <a:xfrm>
                                  <a:off x="3253685" y="4644423"/>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26" name="Group 26"/>
                            <wpg:cNvGrpSpPr/>
                            <wpg:grpSpPr>
                              <a:xfrm>
                                <a:off x="1397659" y="3144354"/>
                                <a:ext cx="4070542" cy="1204368"/>
                                <a:chOff x="1306850" y="3144263"/>
                                <a:chExt cx="5980183" cy="1769375"/>
                              </a:xfrm>
                            </wpg:grpSpPr>
                            <wps:wsp>
                              <wps:cNvPr id="27" name="TextBox 9"/>
                              <wps:cNvSpPr txBox="1"/>
                              <wps:spPr>
                                <a:xfrm>
                                  <a:off x="1591223" y="3144263"/>
                                  <a:ext cx="5404298" cy="772441"/>
                                </a:xfrm>
                                <a:prstGeom prst="rect">
                                  <a:avLst/>
                                </a:prstGeom>
                              </wps:spPr>
                              <wps:txbx>
                                <w:txbxContent>
                                  <w:p w14:paraId="24B38A46" w14:textId="6997DFCA" w:rsidR="00974D63" w:rsidRDefault="00CA159E" w:rsidP="00725F90">
                                    <w:pPr>
                                      <w:spacing w:line="668" w:lineRule="exact"/>
                                      <w:jc w:val="center"/>
                                      <w:rPr>
                                        <w:rFonts w:ascii="Raleway Bold" w:hAnsi="Raleway Bold" w:hint="eastAsia"/>
                                        <w:color w:val="444440"/>
                                        <w:spacing w:val="58"/>
                                        <w:kern w:val="24"/>
                                        <w:sz w:val="58"/>
                                        <w:szCs w:val="58"/>
                                      </w:rPr>
                                    </w:pPr>
                                    <w:r w:rsidRPr="00CA159E">
                                      <w:rPr>
                                        <w:rFonts w:ascii="Raleway Bold" w:hAnsi="Raleway Bold"/>
                                        <w:color w:val="444440"/>
                                        <w:spacing w:val="58"/>
                                        <w:kern w:val="24"/>
                                        <w:sz w:val="58"/>
                                        <w:szCs w:val="58"/>
                                      </w:rPr>
                                      <w:t>MALACHI</w:t>
                                    </w:r>
                                  </w:p>
                                </w:txbxContent>
                              </wps:txbx>
                              <wps:bodyPr wrap="square" lIns="0" tIns="0" rIns="0" bIns="0" rtlCol="0" anchor="t">
                                <a:noAutofit/>
                              </wps:bodyPr>
                            </wps:wsp>
                            <wps:wsp>
                              <wps:cNvPr id="28" name="TextBox 10"/>
                              <wps:cNvSpPr txBox="1"/>
                              <wps:spPr>
                                <a:xfrm>
                                  <a:off x="1306850" y="4104526"/>
                                  <a:ext cx="5980183" cy="809112"/>
                                </a:xfrm>
                                <a:prstGeom prst="rect">
                                  <a:avLst/>
                                </a:prstGeom>
                              </wps:spPr>
                              <wps:txbx>
                                <w:txbxContent>
                                  <w:p w14:paraId="16CC633E" w14:textId="675DDAD0" w:rsidR="00974D63" w:rsidRPr="00D60C5A" w:rsidRDefault="00F2288D" w:rsidP="00D60C5A">
                                    <w:pPr>
                                      <w:jc w:val="center"/>
                                      <w:rPr>
                                        <w:i/>
                                        <w:iCs/>
                                        <w:sz w:val="32"/>
                                        <w:szCs w:val="32"/>
                                      </w:rPr>
                                    </w:pPr>
                                    <w:r w:rsidRPr="00F2288D">
                                      <w:rPr>
                                        <w:i/>
                                        <w:iCs/>
                                        <w:sz w:val="32"/>
                                        <w:szCs w:val="32"/>
                                      </w:rPr>
                                      <w:t>My messenger will clear the way for me</w:t>
                                    </w:r>
                                  </w:p>
                                </w:txbxContent>
                              </wps:txbx>
                              <wps:bodyPr wrap="square" lIns="0" tIns="0" rIns="0" bIns="0" rtlCol="0" anchor="t">
                                <a:noAutofit/>
                              </wps:bodyPr>
                            </wps:wsp>
                          </wpg:grpSp>
                          <wpg:grpSp>
                            <wpg:cNvPr id="29" name="Group 29"/>
                            <wpg:cNvGrpSpPr/>
                            <wpg:grpSpPr>
                              <a:xfrm>
                                <a:off x="919433" y="5338906"/>
                                <a:ext cx="4998114" cy="4072105"/>
                                <a:chOff x="604271" y="5338750"/>
                                <a:chExt cx="7342909" cy="5982466"/>
                              </a:xfrm>
                            </wpg:grpSpPr>
                            <wps:wsp>
                              <wps:cNvPr id="30" name="TextBox 12"/>
                              <wps:cNvSpPr txBox="1"/>
                              <wps:spPr>
                                <a:xfrm>
                                  <a:off x="1591223" y="5338750"/>
                                  <a:ext cx="5404298" cy="386221"/>
                                </a:xfrm>
                                <a:prstGeom prst="rect">
                                  <a:avLst/>
                                </a:prstGeom>
                              </wps:spPr>
                              <wps:txbx>
                                <w:txbxContent>
                                  <w:p w14:paraId="3A0803C3" w14:textId="42FB84F6" w:rsidR="00974D63" w:rsidRPr="00D60C5A" w:rsidRDefault="00D071C2"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TIME PERIOD</w:t>
                                    </w:r>
                                  </w:p>
                                </w:txbxContent>
                              </wps:txbx>
                              <wps:bodyPr wrap="square" lIns="0" tIns="0" rIns="0" bIns="0" rtlCol="0" anchor="t">
                                <a:noAutofit/>
                              </wps:bodyPr>
                            </wps:wsp>
                            <wps:wsp>
                              <wps:cNvPr id="31" name="TextBox 13"/>
                              <wps:cNvSpPr txBox="1"/>
                              <wps:spPr>
                                <a:xfrm>
                                  <a:off x="1642004" y="5947978"/>
                                  <a:ext cx="5404298" cy="386221"/>
                                </a:xfrm>
                                <a:prstGeom prst="rect">
                                  <a:avLst/>
                                </a:prstGeom>
                              </wps:spPr>
                              <wps:txbx>
                                <w:txbxContent>
                                  <w:p w14:paraId="60851931" w14:textId="1CC53139" w:rsidR="00974D63" w:rsidRPr="00EA4928" w:rsidRDefault="00A564F3" w:rsidP="00725F90">
                                    <w:pPr>
                                      <w:spacing w:line="254" w:lineRule="exact"/>
                                      <w:jc w:val="center"/>
                                      <w:rPr>
                                        <w:color w:val="444440"/>
                                        <w:spacing w:val="81"/>
                                        <w:kern w:val="24"/>
                                        <w:sz w:val="20"/>
                                        <w:szCs w:val="20"/>
                                      </w:rPr>
                                    </w:pPr>
                                    <w:r w:rsidRPr="00A564F3">
                                      <w:rPr>
                                        <w:szCs w:val="24"/>
                                      </w:rPr>
                                      <w:t>4</w:t>
                                    </w:r>
                                    <w:r w:rsidRPr="00A564F3">
                                      <w:rPr>
                                        <w:szCs w:val="24"/>
                                        <w:vertAlign w:val="superscript"/>
                                      </w:rPr>
                                      <w:t>th</w:t>
                                    </w:r>
                                    <w:r>
                                      <w:rPr>
                                        <w:szCs w:val="24"/>
                                      </w:rPr>
                                      <w:t xml:space="preserve"> </w:t>
                                    </w:r>
                                    <w:r w:rsidRPr="00A564F3">
                                      <w:rPr>
                                        <w:szCs w:val="24"/>
                                      </w:rPr>
                                      <w:t>century BC</w:t>
                                    </w:r>
                                  </w:p>
                                </w:txbxContent>
                              </wps:txbx>
                              <wps:bodyPr wrap="square" lIns="0" tIns="0" rIns="0" bIns="0" rtlCol="0" anchor="t">
                                <a:noAutofit/>
                              </wps:bodyPr>
                            </wps:wsp>
                            <wps:wsp>
                              <wps:cNvPr id="32" name="TextBox 14"/>
                              <wps:cNvSpPr txBox="1"/>
                              <wps:spPr>
                                <a:xfrm>
                                  <a:off x="1613792" y="6752637"/>
                                  <a:ext cx="5404298" cy="386221"/>
                                </a:xfrm>
                                <a:prstGeom prst="rect">
                                  <a:avLst/>
                                </a:prstGeom>
                              </wps:spPr>
                              <wps:txbx>
                                <w:txbxContent>
                                  <w:p w14:paraId="6D246655" w14:textId="4544E733" w:rsidR="00974D63" w:rsidRPr="00D60C5A" w:rsidRDefault="00974D6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33" name="TextBox 15"/>
                              <wps:cNvSpPr txBox="1"/>
                              <wps:spPr>
                                <a:xfrm>
                                  <a:off x="604271" y="7450992"/>
                                  <a:ext cx="7342909" cy="3870224"/>
                                </a:xfrm>
                                <a:prstGeom prst="rect">
                                  <a:avLst/>
                                </a:prstGeom>
                              </wps:spPr>
                              <wps:txbx>
                                <w:txbxContent>
                                  <w:p w14:paraId="21FFA523" w14:textId="77777777" w:rsidR="006166F3" w:rsidRDefault="006166F3" w:rsidP="00E5221E">
                                    <w:pPr>
                                      <w:jc w:val="center"/>
                                      <w:rPr>
                                        <w:i/>
                                        <w:iCs/>
                                      </w:rPr>
                                    </w:pPr>
                                    <w:r w:rsidRPr="006166F3">
                                      <w:rPr>
                                        <w:i/>
                                        <w:iCs/>
                                      </w:rPr>
                                      <w:t>"I will send my messenger, who will prepare the way before me. Then suddenly the Lord you are seeking will come to his temple; the messenger of the covenant, whom you desire, will come,” says the Lord Almighty. But who can endure the day of his coming? Who can stand when he appears? For he will be like a refiner’s fire or a launderer’s soap."</w:t>
                                    </w:r>
                                  </w:p>
                                  <w:p w14:paraId="37F88F11" w14:textId="0BDA89D4" w:rsidR="00011E8A" w:rsidRDefault="00894444" w:rsidP="00E5221E">
                                    <w:pPr>
                                      <w:jc w:val="center"/>
                                    </w:pPr>
                                    <w:r w:rsidRPr="00894444">
                                      <w:t>3:1-2</w:t>
                                    </w:r>
                                  </w:p>
                                  <w:p w14:paraId="5A6883F2" w14:textId="77777777" w:rsidR="00011E8A" w:rsidRPr="00E5221E" w:rsidRDefault="00011E8A" w:rsidP="00E5221E">
                                    <w:pPr>
                                      <w:jc w:val="center"/>
                                    </w:pPr>
                                  </w:p>
                                  <w:p w14:paraId="15455694" w14:textId="77777777" w:rsidR="00675598" w:rsidRDefault="00675598" w:rsidP="000A4B2E">
                                    <w:pPr>
                                      <w:pStyle w:val="Footer"/>
                                      <w:jc w:val="center"/>
                                      <w:rPr>
                                        <w:rFonts w:ascii="Times New Roman" w:hAnsi="Times New Roman" w:cs="Times New Roman"/>
                                        <w:color w:val="808080" w:themeColor="background1" w:themeShade="80"/>
                                        <w:sz w:val="24"/>
                                        <w:szCs w:val="24"/>
                                      </w:rPr>
                                    </w:pPr>
                                  </w:p>
                                  <w:p w14:paraId="4FC495C3" w14:textId="77777777" w:rsidR="00C61CC3" w:rsidRPr="009F3A8C" w:rsidRDefault="00C61CC3" w:rsidP="000A4B2E">
                                    <w:pPr>
                                      <w:pStyle w:val="Footer"/>
                                      <w:jc w:val="center"/>
                                      <w:rPr>
                                        <w:rFonts w:ascii="Times New Roman" w:hAnsi="Times New Roman" w:cs="Times New Roman"/>
                                        <w:color w:val="808080" w:themeColor="background1" w:themeShade="80"/>
                                        <w:sz w:val="24"/>
                                        <w:szCs w:val="24"/>
                                      </w:rPr>
                                    </w:pPr>
                                  </w:p>
                                  <w:p w14:paraId="578EA875" w14:textId="791B8D5F" w:rsidR="00974D63" w:rsidRPr="009F3A8C" w:rsidRDefault="00974D6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Pr>
                                        <w:rFonts w:ascii="Times New Roman" w:hAnsi="Times New Roman" w:cs="Times New Roman"/>
                                        <w:color w:val="808080" w:themeColor="background1" w:themeShade="80"/>
                                        <w:sz w:val="24"/>
                                        <w:szCs w:val="24"/>
                                      </w:rPr>
                                      <w:fldChar w:fldCharType="begin"/>
                                    </w:r>
                                    <w:r>
                                      <w:rPr>
                                        <w:rFonts w:ascii="Times New Roman" w:hAnsi="Times New Roman" w:cs="Times New Roman"/>
                                        <w:color w:val="808080" w:themeColor="background1" w:themeShade="80"/>
                                        <w:sz w:val="24"/>
                                        <w:szCs w:val="24"/>
                                      </w:rPr>
                                      <w:instrText xml:space="preserve"> SAVEDATE  \@ "MMMM d, yyyy"  \* MERGEFORMAT </w:instrText>
                                    </w:r>
                                    <w:r>
                                      <w:rPr>
                                        <w:rFonts w:ascii="Times New Roman" w:hAnsi="Times New Roman" w:cs="Times New Roman"/>
                                        <w:color w:val="808080" w:themeColor="background1" w:themeShade="80"/>
                                        <w:sz w:val="24"/>
                                        <w:szCs w:val="24"/>
                                      </w:rPr>
                                      <w:fldChar w:fldCharType="separate"/>
                                    </w:r>
                                    <w:r w:rsidR="00A6373E">
                                      <w:rPr>
                                        <w:rFonts w:ascii="Times New Roman" w:hAnsi="Times New Roman" w:cs="Times New Roman"/>
                                        <w:noProof/>
                                        <w:color w:val="808080" w:themeColor="background1" w:themeShade="80"/>
                                        <w:sz w:val="24"/>
                                        <w:szCs w:val="24"/>
                                      </w:rPr>
                                      <w:t>June 16, 2023</w:t>
                                    </w:r>
                                    <w:r>
                                      <w:rPr>
                                        <w:rFonts w:ascii="Times New Roman" w:hAnsi="Times New Roman" w:cs="Times New Roman"/>
                                        <w:color w:val="808080" w:themeColor="background1" w:themeShade="80"/>
                                        <w:sz w:val="24"/>
                                        <w:szCs w:val="24"/>
                                      </w:rPr>
                                      <w:fldChar w:fldCharType="end"/>
                                    </w:r>
                                  </w:p>
                                  <w:p w14:paraId="16E186F8" w14:textId="77777777" w:rsidR="00974D63" w:rsidRPr="00C61CC3" w:rsidRDefault="00974D63" w:rsidP="00D60C5A">
                                    <w:pPr>
                                      <w:jc w:val="center"/>
                                      <w:rPr>
                                        <w:szCs w:val="24"/>
                                      </w:rPr>
                                    </w:pPr>
                                  </w:p>
                                  <w:p w14:paraId="6503923C" w14:textId="77777777" w:rsidR="00974D63" w:rsidRPr="00C61CC3" w:rsidRDefault="00974D63" w:rsidP="00D60C5A">
                                    <w:pPr>
                                      <w:jc w:val="center"/>
                                      <w:rPr>
                                        <w:szCs w:val="24"/>
                                      </w:rPr>
                                    </w:pPr>
                                  </w:p>
                                  <w:p w14:paraId="550E0633" w14:textId="77777777" w:rsidR="00974D63" w:rsidRPr="009F3A8C" w:rsidRDefault="00974D63" w:rsidP="00725F90">
                                    <w:pPr>
                                      <w:spacing w:line="254" w:lineRule="exact"/>
                                      <w:jc w:val="center"/>
                                      <w:rPr>
                                        <w:color w:val="444440"/>
                                        <w:spacing w:val="81"/>
                                        <w:kern w:val="24"/>
                                        <w:sz w:val="20"/>
                                        <w:szCs w:val="20"/>
                                      </w:rPr>
                                    </w:pPr>
                                  </w:p>
                                </w:txbxContent>
                              </wps:txbx>
                              <wps:bodyPr wrap="square" lIns="0" tIns="0" rIns="0" bIns="0" rtlCol="0" anchor="t">
                                <a:noAutofit/>
                              </wps:bodyPr>
                            </wps:wsp>
                            <wps:wsp>
                              <wps:cNvPr id="34" name="AutoShape 16"/>
                              <wps:cNvCnPr/>
                              <wps:spPr>
                                <a:xfrm>
                                  <a:off x="3916123" y="5714650"/>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3E8BDEBC" id="Group 19" o:spid="_x0000_s1026" style="position:absolute;margin-left:2.4pt;margin-top:-71.4pt;width:595.5pt;height:816.45pt;z-index:251650560;mso-position-horizontal-relative:page;mso-width-relative:margin;mso-height-relative:margin" coordorigin="276,-2266" coordsize="68611,963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">
                    <v:group id="Group 7" o:spid="_x0000_s1027" style="position:absolute;left:276;top:-2266;width:68612;height:19716" coordorigin="141,-1141"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3" o:spid="_x0000_s1028" style="position:absolute;left:141;top:-1141;width:35098;height:9929;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" path="m,l1754909,993021,3509818,,,xe" fillcolor="#d9d9d9" stroked="f">
                        <v:path arrowok="t"/>
                      </v:shape>
                    </v:group>
                    <v:group id="Group 14"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" path="m6350000,3175025v,1753426,-1421524,3174949,-3175000,3174949c1421498,6349974,,4928451,,3175025,,1421511,1421498,,3175000,,4928501,,6350000,1421511,6350000,3175025xe" stroked="f">
                        <v:fill r:id="rId8" o:title="" recolor="t" rotate="t" type="frame"/>
                        <v:path arrowok="t"/>
                      </v:shape>
                    </v:group>
                    <v:group id="Group 24" o:spid="_x0000_s1031" style="position:absolute;left:32536;top:46444;width:3538;height:2379" coordorigin="32536,4644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7" o:spid="_x0000_s1032" style="position:absolute;left:32536;top:4644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" path="m,l965200,1297940,1930400,,,xe" fillcolor="#444440" stroked="f">
                        <v:path arrowok="t"/>
                      </v:shape>
                    </v:group>
                    <v:group id="Group 26" o:spid="_x0000_s1033" style="position:absolute;left:13976;top:31443;width:40706;height:12044" coordorigin="13068,31442" coordsize="59801,17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5912;top:31442;width:54043;height:7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24B38A46" w14:textId="6997DFCA" w:rsidR="00974D63" w:rsidRDefault="00CA159E" w:rsidP="00725F90">
                              <w:pPr>
                                <w:spacing w:line="668" w:lineRule="exact"/>
                                <w:jc w:val="center"/>
                                <w:rPr>
                                  <w:rFonts w:ascii="Raleway Bold" w:hAnsi="Raleway Bold" w:hint="eastAsia"/>
                                  <w:color w:val="444440"/>
                                  <w:spacing w:val="58"/>
                                  <w:kern w:val="24"/>
                                  <w:sz w:val="58"/>
                                  <w:szCs w:val="58"/>
                                </w:rPr>
                              </w:pPr>
                              <w:r w:rsidRPr="00CA159E">
                                <w:rPr>
                                  <w:rFonts w:ascii="Raleway Bold" w:hAnsi="Raleway Bold"/>
                                  <w:color w:val="444440"/>
                                  <w:spacing w:val="58"/>
                                  <w:kern w:val="24"/>
                                  <w:sz w:val="58"/>
                                  <w:szCs w:val="58"/>
                                </w:rPr>
                                <w:t>MALACHI</w:t>
                              </w:r>
                            </w:p>
                          </w:txbxContent>
                        </v:textbox>
                      </v:shape>
                      <v:shape id="TextBox 10" o:spid="_x0000_s1035" type="#_x0000_t202" style="position:absolute;left:13068;top:41045;width:59802;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16CC633E" w14:textId="675DDAD0" w:rsidR="00974D63" w:rsidRPr="00D60C5A" w:rsidRDefault="00F2288D" w:rsidP="00D60C5A">
                              <w:pPr>
                                <w:jc w:val="center"/>
                                <w:rPr>
                                  <w:i/>
                                  <w:iCs/>
                                  <w:sz w:val="32"/>
                                  <w:szCs w:val="32"/>
                                </w:rPr>
                              </w:pPr>
                              <w:r w:rsidRPr="00F2288D">
                                <w:rPr>
                                  <w:i/>
                                  <w:iCs/>
                                  <w:sz w:val="32"/>
                                  <w:szCs w:val="32"/>
                                </w:rPr>
                                <w:t>My messenger will clear the way for me</w:t>
                              </w:r>
                            </w:p>
                          </w:txbxContent>
                        </v:textbox>
                      </v:shape>
                    </v:group>
                    <v:group id="Group 29" o:spid="_x0000_s1036" style="position:absolute;left:9194;top:53389;width:49981;height:40721" coordorigin="6042,53387" coordsize="73429,59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Box 12" o:spid="_x0000_s1037" type="#_x0000_t202" style="position:absolute;left:15912;top:53387;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3A0803C3" w14:textId="42FB84F6" w:rsidR="00974D63" w:rsidRPr="00D60C5A" w:rsidRDefault="00D071C2"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TIME PERIOD</w:t>
                              </w:r>
                            </w:p>
                          </w:txbxContent>
                        </v:textbox>
                      </v:shape>
                      <v:shape id="TextBox 13" o:spid="_x0000_s1038" type="#_x0000_t202" style="position:absolute;left:16420;top:59479;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14:paraId="60851931" w14:textId="1CC53139" w:rsidR="00974D63" w:rsidRPr="00EA4928" w:rsidRDefault="00A564F3" w:rsidP="00725F90">
                              <w:pPr>
                                <w:spacing w:line="254" w:lineRule="exact"/>
                                <w:jc w:val="center"/>
                                <w:rPr>
                                  <w:color w:val="444440"/>
                                  <w:spacing w:val="81"/>
                                  <w:kern w:val="24"/>
                                  <w:sz w:val="20"/>
                                  <w:szCs w:val="20"/>
                                </w:rPr>
                              </w:pPr>
                              <w:r w:rsidRPr="00A564F3">
                                <w:rPr>
                                  <w:szCs w:val="24"/>
                                </w:rPr>
                                <w:t>4</w:t>
                              </w:r>
                              <w:r w:rsidRPr="00A564F3">
                                <w:rPr>
                                  <w:szCs w:val="24"/>
                                  <w:vertAlign w:val="superscript"/>
                                </w:rPr>
                                <w:t>th</w:t>
                              </w:r>
                              <w:r>
                                <w:rPr>
                                  <w:szCs w:val="24"/>
                                </w:rPr>
                                <w:t xml:space="preserve"> </w:t>
                              </w:r>
                              <w:r w:rsidRPr="00A564F3">
                                <w:rPr>
                                  <w:szCs w:val="24"/>
                                </w:rPr>
                                <w:t>century BC</w:t>
                              </w:r>
                            </w:p>
                          </w:txbxContent>
                        </v:textbox>
                      </v:shape>
                      <v:shape id="TextBox 14" o:spid="_x0000_s1039" type="#_x0000_t202" style="position:absolute;left:16137;top:67526;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6D246655" w14:textId="4544E733" w:rsidR="00974D63" w:rsidRPr="00D60C5A" w:rsidRDefault="00974D63"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6042;top:74509;width:73429;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21FFA523" w14:textId="77777777" w:rsidR="006166F3" w:rsidRDefault="006166F3" w:rsidP="00E5221E">
                              <w:pPr>
                                <w:jc w:val="center"/>
                                <w:rPr>
                                  <w:i/>
                                  <w:iCs/>
                                </w:rPr>
                              </w:pPr>
                              <w:r w:rsidRPr="006166F3">
                                <w:rPr>
                                  <w:i/>
                                  <w:iCs/>
                                </w:rPr>
                                <w:t>"I will send my messenger, who will prepare the way before me. Then suddenly the Lord you are seeking will come to his temple; the messenger of the covenant, whom you desire, will come,” says the Lord Almighty. But who can endure the day of his coming? Who can stand when he appears? For he will be like a refiner’s fire or a launderer’s soap."</w:t>
                              </w:r>
                            </w:p>
                            <w:p w14:paraId="37F88F11" w14:textId="0BDA89D4" w:rsidR="00011E8A" w:rsidRDefault="00894444" w:rsidP="00E5221E">
                              <w:pPr>
                                <w:jc w:val="center"/>
                              </w:pPr>
                              <w:r w:rsidRPr="00894444">
                                <w:t>3:1-2</w:t>
                              </w:r>
                            </w:p>
                            <w:p w14:paraId="5A6883F2" w14:textId="77777777" w:rsidR="00011E8A" w:rsidRPr="00E5221E" w:rsidRDefault="00011E8A" w:rsidP="00E5221E">
                              <w:pPr>
                                <w:jc w:val="center"/>
                              </w:pPr>
                            </w:p>
                            <w:p w14:paraId="15455694" w14:textId="77777777" w:rsidR="00675598" w:rsidRDefault="00675598" w:rsidP="000A4B2E">
                              <w:pPr>
                                <w:pStyle w:val="Footer"/>
                                <w:jc w:val="center"/>
                                <w:rPr>
                                  <w:rFonts w:ascii="Times New Roman" w:hAnsi="Times New Roman" w:cs="Times New Roman"/>
                                  <w:color w:val="808080" w:themeColor="background1" w:themeShade="80"/>
                                  <w:sz w:val="24"/>
                                  <w:szCs w:val="24"/>
                                </w:rPr>
                              </w:pPr>
                            </w:p>
                            <w:p w14:paraId="4FC495C3" w14:textId="77777777" w:rsidR="00C61CC3" w:rsidRPr="009F3A8C" w:rsidRDefault="00C61CC3" w:rsidP="000A4B2E">
                              <w:pPr>
                                <w:pStyle w:val="Footer"/>
                                <w:jc w:val="center"/>
                                <w:rPr>
                                  <w:rFonts w:ascii="Times New Roman" w:hAnsi="Times New Roman" w:cs="Times New Roman"/>
                                  <w:color w:val="808080" w:themeColor="background1" w:themeShade="80"/>
                                  <w:sz w:val="24"/>
                                  <w:szCs w:val="24"/>
                                </w:rPr>
                              </w:pPr>
                            </w:p>
                            <w:p w14:paraId="578EA875" w14:textId="791B8D5F" w:rsidR="00974D63" w:rsidRPr="009F3A8C" w:rsidRDefault="00974D63"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Pr>
                                  <w:rFonts w:ascii="Times New Roman" w:hAnsi="Times New Roman" w:cs="Times New Roman"/>
                                  <w:color w:val="808080" w:themeColor="background1" w:themeShade="80"/>
                                  <w:sz w:val="24"/>
                                  <w:szCs w:val="24"/>
                                </w:rPr>
                                <w:fldChar w:fldCharType="begin"/>
                              </w:r>
                              <w:r>
                                <w:rPr>
                                  <w:rFonts w:ascii="Times New Roman" w:hAnsi="Times New Roman" w:cs="Times New Roman"/>
                                  <w:color w:val="808080" w:themeColor="background1" w:themeShade="80"/>
                                  <w:sz w:val="24"/>
                                  <w:szCs w:val="24"/>
                                </w:rPr>
                                <w:instrText xml:space="preserve"> SAVEDATE  \@ "MMMM d, yyyy"  \* MERGEFORMAT </w:instrText>
                              </w:r>
                              <w:r>
                                <w:rPr>
                                  <w:rFonts w:ascii="Times New Roman" w:hAnsi="Times New Roman" w:cs="Times New Roman"/>
                                  <w:color w:val="808080" w:themeColor="background1" w:themeShade="80"/>
                                  <w:sz w:val="24"/>
                                  <w:szCs w:val="24"/>
                                </w:rPr>
                                <w:fldChar w:fldCharType="separate"/>
                              </w:r>
                              <w:r w:rsidR="00A6373E">
                                <w:rPr>
                                  <w:rFonts w:ascii="Times New Roman" w:hAnsi="Times New Roman" w:cs="Times New Roman"/>
                                  <w:noProof/>
                                  <w:color w:val="808080" w:themeColor="background1" w:themeShade="80"/>
                                  <w:sz w:val="24"/>
                                  <w:szCs w:val="24"/>
                                </w:rPr>
                                <w:t>June 16, 2023</w:t>
                              </w:r>
                              <w:r>
                                <w:rPr>
                                  <w:rFonts w:ascii="Times New Roman" w:hAnsi="Times New Roman" w:cs="Times New Roman"/>
                                  <w:color w:val="808080" w:themeColor="background1" w:themeShade="80"/>
                                  <w:sz w:val="24"/>
                                  <w:szCs w:val="24"/>
                                </w:rPr>
                                <w:fldChar w:fldCharType="end"/>
                              </w:r>
                            </w:p>
                            <w:p w14:paraId="16E186F8" w14:textId="77777777" w:rsidR="00974D63" w:rsidRPr="00C61CC3" w:rsidRDefault="00974D63" w:rsidP="00D60C5A">
                              <w:pPr>
                                <w:jc w:val="center"/>
                                <w:rPr>
                                  <w:szCs w:val="24"/>
                                </w:rPr>
                              </w:pPr>
                            </w:p>
                            <w:p w14:paraId="6503923C" w14:textId="77777777" w:rsidR="00974D63" w:rsidRPr="00C61CC3" w:rsidRDefault="00974D63" w:rsidP="00D60C5A">
                              <w:pPr>
                                <w:jc w:val="center"/>
                                <w:rPr>
                                  <w:szCs w:val="24"/>
                                </w:rPr>
                              </w:pPr>
                            </w:p>
                            <w:p w14:paraId="550E0633" w14:textId="77777777" w:rsidR="00974D63" w:rsidRPr="009F3A8C" w:rsidRDefault="00974D63" w:rsidP="00725F90">
                              <w:pPr>
                                <w:spacing w:line="254" w:lineRule="exact"/>
                                <w:jc w:val="center"/>
                                <w:rPr>
                                  <w:color w:val="444440"/>
                                  <w:spacing w:val="81"/>
                                  <w:kern w:val="24"/>
                                  <w:sz w:val="20"/>
                                  <w:szCs w:val="20"/>
                                </w:rPr>
                              </w:pPr>
                            </w:p>
                          </w:txbxContent>
                        </v:textbox>
                      </v:shape>
                      <v:line id="AutoShape 16" o:spid="_x0000_s1041" style="position:absolute;visibility:visible;mso-wrap-style:square" from="39161,57146" to="45981,5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p>
        <w:p w14:paraId="1B26E780" w14:textId="10EB8EDF" w:rsidR="00974D63" w:rsidRPr="00175CE5" w:rsidRDefault="00675598">
          <w:r w:rsidRPr="00175CE5">
            <w:rPr>
              <w:noProof/>
            </w:rPr>
            <w:drawing>
              <wp:anchor distT="0" distB="0" distL="114300" distR="114300" simplePos="0" relativeHeight="251673088" behindDoc="0" locked="0" layoutInCell="1" allowOverlap="1" wp14:anchorId="0FA31741" wp14:editId="5D928654">
                <wp:simplePos x="0" y="0"/>
                <wp:positionH relativeFrom="margin">
                  <wp:align>center</wp:align>
                </wp:positionH>
                <wp:positionV relativeFrom="paragraph">
                  <wp:posOffset>7910195</wp:posOffset>
                </wp:positionV>
                <wp:extent cx="276225" cy="276225"/>
                <wp:effectExtent l="0" t="0" r="9525" b="9525"/>
                <wp:wrapSquare wrapText="bothSides"/>
                <wp:docPr id="36" name="Picture 3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6C83" w:rsidRPr="00175CE5">
            <w:rPr>
              <w:noProof/>
            </w:rPr>
            <mc:AlternateContent>
              <mc:Choice Requires="wps">
                <w:drawing>
                  <wp:anchor distT="0" distB="0" distL="114300" distR="114300" simplePos="0" relativeHeight="251662848" behindDoc="0" locked="0" layoutInCell="1" allowOverlap="1" wp14:anchorId="1F169F41" wp14:editId="02545790">
                    <wp:simplePos x="0" y="0"/>
                    <wp:positionH relativeFrom="margin">
                      <wp:align>center</wp:align>
                    </wp:positionH>
                    <wp:positionV relativeFrom="paragraph">
                      <wp:posOffset>6053243</wp:posOffset>
                    </wp:positionV>
                    <wp:extent cx="511740" cy="0"/>
                    <wp:effectExtent l="0" t="0" r="0" b="0"/>
                    <wp:wrapNone/>
                    <wp:docPr id="35"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anchor>
                </w:drawing>
              </mc:Choice>
              <mc:Fallback xmlns:w16du="http://schemas.microsoft.com/office/word/2023/wordml/word16du">
                <w:pict>
                  <v:line w14:anchorId="1C8BD28E" id="AutoShape 16" o:spid="_x0000_s1026" style="position:absolute;z-index:251662848;visibility:visible;mso-wrap-style:square;mso-wrap-distance-left:9pt;mso-wrap-distance-top:0;mso-wrap-distance-right:9pt;mso-wrap-distance-bottom:0;mso-position-horizontal:center;mso-position-horizontal-relative:margin;mso-position-vertical:absolute;mso-position-vertical-relative:text" from="0,476.65pt" to="40.3pt,47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sidR="00974D63" w:rsidRPr="00175CE5">
            <w:rPr>
              <w:b/>
            </w:rPr>
            <w:br w:type="page"/>
          </w:r>
        </w:p>
        <w:p w14:paraId="6DF6EB88" w14:textId="77777777" w:rsidR="00474B81" w:rsidRPr="00175CE5" w:rsidRDefault="00474B81" w:rsidP="00474B81">
          <w:pPr>
            <w:pStyle w:val="TOC2"/>
            <w:tabs>
              <w:tab w:val="right" w:leader="dot" w:pos="9016"/>
            </w:tabs>
            <w:rPr>
              <w:b/>
              <w:bCs/>
              <w:sz w:val="32"/>
              <w:szCs w:val="28"/>
              <w:lang w:val="en-US"/>
            </w:rPr>
          </w:pPr>
          <w:bookmarkStart w:id="0" w:name="_Toc123372077"/>
          <w:r w:rsidRPr="00175CE5">
            <w:rPr>
              <w:b/>
              <w:bCs/>
              <w:sz w:val="32"/>
              <w:szCs w:val="28"/>
              <w:lang w:val="en-US"/>
            </w:rPr>
            <w:lastRenderedPageBreak/>
            <w:t>CONTENTS</w:t>
          </w:r>
        </w:p>
        <w:p w14:paraId="34B6C2A2" w14:textId="77777777" w:rsidR="00474B81" w:rsidRPr="00175CE5" w:rsidRDefault="00474B81" w:rsidP="00474B81"/>
        <w:p w14:paraId="5047D794" w14:textId="3344EA75" w:rsidR="00684B8B" w:rsidRDefault="00474B81">
          <w:pPr>
            <w:pStyle w:val="TOC1"/>
            <w:tabs>
              <w:tab w:val="right" w:leader="dot" w:pos="9016"/>
            </w:tabs>
            <w:rPr>
              <w:rFonts w:asciiTheme="minorHAnsi" w:hAnsiTheme="minorHAnsi"/>
              <w:noProof/>
              <w:kern w:val="2"/>
              <w:sz w:val="22"/>
              <w:lang w:val="en-US"/>
              <w14:ligatures w14:val="standardContextual"/>
            </w:rPr>
          </w:pPr>
          <w:r w:rsidRPr="00175CE5">
            <w:rPr>
              <w:lang w:val="en-US"/>
            </w:rPr>
            <w:fldChar w:fldCharType="begin"/>
          </w:r>
          <w:r w:rsidRPr="00175CE5">
            <w:rPr>
              <w:lang w:val="en-US"/>
            </w:rPr>
            <w:instrText xml:space="preserve"> TOC \o "1-3" \h \z \u </w:instrText>
          </w:r>
          <w:r w:rsidRPr="00175CE5">
            <w:rPr>
              <w:lang w:val="en-US"/>
            </w:rPr>
            <w:fldChar w:fldCharType="separate"/>
          </w:r>
          <w:hyperlink w:anchor="_Toc136258568" w:history="1">
            <w:r w:rsidR="00684B8B" w:rsidRPr="00FD4D42">
              <w:rPr>
                <w:rStyle w:val="Hyperlink"/>
                <w:noProof/>
              </w:rPr>
              <w:t>INTRODUCTION</w:t>
            </w:r>
            <w:r w:rsidR="00684B8B">
              <w:rPr>
                <w:noProof/>
                <w:webHidden/>
              </w:rPr>
              <w:tab/>
            </w:r>
            <w:r w:rsidR="00684B8B">
              <w:rPr>
                <w:noProof/>
                <w:webHidden/>
              </w:rPr>
              <w:fldChar w:fldCharType="begin"/>
            </w:r>
            <w:r w:rsidR="00684B8B">
              <w:rPr>
                <w:noProof/>
                <w:webHidden/>
              </w:rPr>
              <w:instrText xml:space="preserve"> PAGEREF _Toc136258568 \h </w:instrText>
            </w:r>
            <w:r w:rsidR="00684B8B">
              <w:rPr>
                <w:noProof/>
                <w:webHidden/>
              </w:rPr>
            </w:r>
            <w:r w:rsidR="00684B8B">
              <w:rPr>
                <w:noProof/>
                <w:webHidden/>
              </w:rPr>
              <w:fldChar w:fldCharType="separate"/>
            </w:r>
            <w:r w:rsidR="00D43E0F">
              <w:rPr>
                <w:noProof/>
                <w:webHidden/>
              </w:rPr>
              <w:t>2</w:t>
            </w:r>
            <w:r w:rsidR="00684B8B">
              <w:rPr>
                <w:noProof/>
                <w:webHidden/>
              </w:rPr>
              <w:fldChar w:fldCharType="end"/>
            </w:r>
          </w:hyperlink>
        </w:p>
        <w:p w14:paraId="6F262F44" w14:textId="69F126BC" w:rsidR="00684B8B" w:rsidRDefault="00000000">
          <w:pPr>
            <w:pStyle w:val="TOC2"/>
            <w:tabs>
              <w:tab w:val="right" w:leader="dot" w:pos="9016"/>
            </w:tabs>
            <w:rPr>
              <w:rFonts w:asciiTheme="minorHAnsi" w:hAnsiTheme="minorHAnsi"/>
              <w:noProof/>
              <w:kern w:val="2"/>
              <w:sz w:val="22"/>
              <w:lang w:val="en-US"/>
              <w14:ligatures w14:val="standardContextual"/>
            </w:rPr>
          </w:pPr>
          <w:hyperlink w:anchor="_Toc136258569" w:history="1">
            <w:r w:rsidR="00684B8B" w:rsidRPr="00FD4D42">
              <w:rPr>
                <w:rStyle w:val="Hyperlink"/>
                <w:noProof/>
              </w:rPr>
              <w:t>MALACHI = “MY MESSENGER/“MY ANGEL”</w:t>
            </w:r>
            <w:r w:rsidR="00684B8B">
              <w:rPr>
                <w:noProof/>
                <w:webHidden/>
              </w:rPr>
              <w:tab/>
            </w:r>
            <w:r w:rsidR="00684B8B">
              <w:rPr>
                <w:noProof/>
                <w:webHidden/>
              </w:rPr>
              <w:fldChar w:fldCharType="begin"/>
            </w:r>
            <w:r w:rsidR="00684B8B">
              <w:rPr>
                <w:noProof/>
                <w:webHidden/>
              </w:rPr>
              <w:instrText xml:space="preserve"> PAGEREF _Toc136258569 \h </w:instrText>
            </w:r>
            <w:r w:rsidR="00684B8B">
              <w:rPr>
                <w:noProof/>
                <w:webHidden/>
              </w:rPr>
            </w:r>
            <w:r w:rsidR="00684B8B">
              <w:rPr>
                <w:noProof/>
                <w:webHidden/>
              </w:rPr>
              <w:fldChar w:fldCharType="separate"/>
            </w:r>
            <w:r w:rsidR="00D43E0F">
              <w:rPr>
                <w:noProof/>
                <w:webHidden/>
              </w:rPr>
              <w:t>2</w:t>
            </w:r>
            <w:r w:rsidR="00684B8B">
              <w:rPr>
                <w:noProof/>
                <w:webHidden/>
              </w:rPr>
              <w:fldChar w:fldCharType="end"/>
            </w:r>
          </w:hyperlink>
        </w:p>
        <w:p w14:paraId="26F03020" w14:textId="62B2B6C5" w:rsidR="00684B8B" w:rsidRDefault="00000000">
          <w:pPr>
            <w:pStyle w:val="TOC2"/>
            <w:tabs>
              <w:tab w:val="right" w:leader="dot" w:pos="9016"/>
            </w:tabs>
            <w:rPr>
              <w:rFonts w:asciiTheme="minorHAnsi" w:hAnsiTheme="minorHAnsi"/>
              <w:noProof/>
              <w:kern w:val="2"/>
              <w:sz w:val="22"/>
              <w:lang w:val="en-US"/>
              <w14:ligatures w14:val="standardContextual"/>
            </w:rPr>
          </w:pPr>
          <w:hyperlink w:anchor="_Toc136258570" w:history="1">
            <w:r w:rsidR="00684B8B" w:rsidRPr="00FD4D42">
              <w:rPr>
                <w:rStyle w:val="Hyperlink"/>
                <w:noProof/>
              </w:rPr>
              <w:t>DATING</w:t>
            </w:r>
            <w:r w:rsidR="00684B8B">
              <w:rPr>
                <w:noProof/>
                <w:webHidden/>
              </w:rPr>
              <w:tab/>
            </w:r>
            <w:r w:rsidR="00684B8B">
              <w:rPr>
                <w:noProof/>
                <w:webHidden/>
              </w:rPr>
              <w:fldChar w:fldCharType="begin"/>
            </w:r>
            <w:r w:rsidR="00684B8B">
              <w:rPr>
                <w:noProof/>
                <w:webHidden/>
              </w:rPr>
              <w:instrText xml:space="preserve"> PAGEREF _Toc136258570 \h </w:instrText>
            </w:r>
            <w:r w:rsidR="00684B8B">
              <w:rPr>
                <w:noProof/>
                <w:webHidden/>
              </w:rPr>
            </w:r>
            <w:r w:rsidR="00684B8B">
              <w:rPr>
                <w:noProof/>
                <w:webHidden/>
              </w:rPr>
              <w:fldChar w:fldCharType="separate"/>
            </w:r>
            <w:r w:rsidR="00D43E0F">
              <w:rPr>
                <w:noProof/>
                <w:webHidden/>
              </w:rPr>
              <w:t>3</w:t>
            </w:r>
            <w:r w:rsidR="00684B8B">
              <w:rPr>
                <w:noProof/>
                <w:webHidden/>
              </w:rPr>
              <w:fldChar w:fldCharType="end"/>
            </w:r>
          </w:hyperlink>
        </w:p>
        <w:p w14:paraId="67730F2B" w14:textId="5AF42771" w:rsidR="00684B8B" w:rsidRDefault="00000000">
          <w:pPr>
            <w:pStyle w:val="TOC2"/>
            <w:tabs>
              <w:tab w:val="right" w:leader="dot" w:pos="9016"/>
            </w:tabs>
            <w:rPr>
              <w:rFonts w:asciiTheme="minorHAnsi" w:hAnsiTheme="minorHAnsi"/>
              <w:noProof/>
              <w:kern w:val="2"/>
              <w:sz w:val="22"/>
              <w:lang w:val="en-US"/>
              <w14:ligatures w14:val="standardContextual"/>
            </w:rPr>
          </w:pPr>
          <w:hyperlink w:anchor="_Toc136258571" w:history="1">
            <w:r w:rsidR="00684B8B" w:rsidRPr="00FD4D42">
              <w:rPr>
                <w:rStyle w:val="Hyperlink"/>
                <w:noProof/>
              </w:rPr>
              <w:t>SETTING: DISAPPOINTMENT</w:t>
            </w:r>
            <w:r w:rsidR="00684B8B">
              <w:rPr>
                <w:noProof/>
                <w:webHidden/>
              </w:rPr>
              <w:tab/>
            </w:r>
            <w:r w:rsidR="00684B8B">
              <w:rPr>
                <w:noProof/>
                <w:webHidden/>
              </w:rPr>
              <w:fldChar w:fldCharType="begin"/>
            </w:r>
            <w:r w:rsidR="00684B8B">
              <w:rPr>
                <w:noProof/>
                <w:webHidden/>
              </w:rPr>
              <w:instrText xml:space="preserve"> PAGEREF _Toc136258571 \h </w:instrText>
            </w:r>
            <w:r w:rsidR="00684B8B">
              <w:rPr>
                <w:noProof/>
                <w:webHidden/>
              </w:rPr>
            </w:r>
            <w:r w:rsidR="00684B8B">
              <w:rPr>
                <w:noProof/>
                <w:webHidden/>
              </w:rPr>
              <w:fldChar w:fldCharType="separate"/>
            </w:r>
            <w:r w:rsidR="00D43E0F">
              <w:rPr>
                <w:noProof/>
                <w:webHidden/>
              </w:rPr>
              <w:t>3</w:t>
            </w:r>
            <w:r w:rsidR="00684B8B">
              <w:rPr>
                <w:noProof/>
                <w:webHidden/>
              </w:rPr>
              <w:fldChar w:fldCharType="end"/>
            </w:r>
          </w:hyperlink>
        </w:p>
        <w:p w14:paraId="4419D2C4" w14:textId="0B3D5A48" w:rsidR="00684B8B" w:rsidRDefault="00000000">
          <w:pPr>
            <w:pStyle w:val="TOC2"/>
            <w:tabs>
              <w:tab w:val="right" w:leader="dot" w:pos="9016"/>
            </w:tabs>
            <w:rPr>
              <w:rFonts w:asciiTheme="minorHAnsi" w:hAnsiTheme="minorHAnsi"/>
              <w:noProof/>
              <w:kern w:val="2"/>
              <w:sz w:val="22"/>
              <w:lang w:val="en-US"/>
              <w14:ligatures w14:val="standardContextual"/>
            </w:rPr>
          </w:pPr>
          <w:hyperlink w:anchor="_Toc136258572" w:history="1">
            <w:r w:rsidR="00684B8B" w:rsidRPr="00FD4D42">
              <w:rPr>
                <w:rStyle w:val="Hyperlink"/>
                <w:noProof/>
              </w:rPr>
              <w:t>STRUCTURE</w:t>
            </w:r>
            <w:r w:rsidR="00684B8B">
              <w:rPr>
                <w:noProof/>
                <w:webHidden/>
              </w:rPr>
              <w:tab/>
            </w:r>
            <w:r w:rsidR="00684B8B">
              <w:rPr>
                <w:noProof/>
                <w:webHidden/>
              </w:rPr>
              <w:fldChar w:fldCharType="begin"/>
            </w:r>
            <w:r w:rsidR="00684B8B">
              <w:rPr>
                <w:noProof/>
                <w:webHidden/>
              </w:rPr>
              <w:instrText xml:space="preserve"> PAGEREF _Toc136258572 \h </w:instrText>
            </w:r>
            <w:r w:rsidR="00684B8B">
              <w:rPr>
                <w:noProof/>
                <w:webHidden/>
              </w:rPr>
            </w:r>
            <w:r w:rsidR="00684B8B">
              <w:rPr>
                <w:noProof/>
                <w:webHidden/>
              </w:rPr>
              <w:fldChar w:fldCharType="separate"/>
            </w:r>
            <w:r w:rsidR="00D43E0F">
              <w:rPr>
                <w:noProof/>
                <w:webHidden/>
              </w:rPr>
              <w:t>3</w:t>
            </w:r>
            <w:r w:rsidR="00684B8B">
              <w:rPr>
                <w:noProof/>
                <w:webHidden/>
              </w:rPr>
              <w:fldChar w:fldCharType="end"/>
            </w:r>
          </w:hyperlink>
        </w:p>
        <w:p w14:paraId="2DB7837E" w14:textId="48D875C8" w:rsidR="00684B8B" w:rsidRDefault="00000000">
          <w:pPr>
            <w:pStyle w:val="TOC1"/>
            <w:tabs>
              <w:tab w:val="right" w:leader="dot" w:pos="9016"/>
            </w:tabs>
            <w:rPr>
              <w:rFonts w:asciiTheme="minorHAnsi" w:hAnsiTheme="minorHAnsi"/>
              <w:noProof/>
              <w:kern w:val="2"/>
              <w:sz w:val="22"/>
              <w:lang w:val="en-US"/>
              <w14:ligatures w14:val="standardContextual"/>
            </w:rPr>
          </w:pPr>
          <w:hyperlink w:anchor="_Toc136258573" w:history="1">
            <w:r w:rsidR="00684B8B" w:rsidRPr="00FD4D42">
              <w:rPr>
                <w:rStyle w:val="Hyperlink"/>
                <w:noProof/>
              </w:rPr>
              <w:t>1. “I LOVE YOU!” (1:2-5)</w:t>
            </w:r>
            <w:r w:rsidR="00684B8B">
              <w:rPr>
                <w:noProof/>
                <w:webHidden/>
              </w:rPr>
              <w:tab/>
            </w:r>
            <w:r w:rsidR="00684B8B">
              <w:rPr>
                <w:noProof/>
                <w:webHidden/>
              </w:rPr>
              <w:fldChar w:fldCharType="begin"/>
            </w:r>
            <w:r w:rsidR="00684B8B">
              <w:rPr>
                <w:noProof/>
                <w:webHidden/>
              </w:rPr>
              <w:instrText xml:space="preserve"> PAGEREF _Toc136258573 \h </w:instrText>
            </w:r>
            <w:r w:rsidR="00684B8B">
              <w:rPr>
                <w:noProof/>
                <w:webHidden/>
              </w:rPr>
            </w:r>
            <w:r w:rsidR="00684B8B">
              <w:rPr>
                <w:noProof/>
                <w:webHidden/>
              </w:rPr>
              <w:fldChar w:fldCharType="separate"/>
            </w:r>
            <w:r w:rsidR="00D43E0F">
              <w:rPr>
                <w:noProof/>
                <w:webHidden/>
              </w:rPr>
              <w:t>4</w:t>
            </w:r>
            <w:r w:rsidR="00684B8B">
              <w:rPr>
                <w:noProof/>
                <w:webHidden/>
              </w:rPr>
              <w:fldChar w:fldCharType="end"/>
            </w:r>
          </w:hyperlink>
        </w:p>
        <w:p w14:paraId="743C4DE4" w14:textId="7F4804EE" w:rsidR="00684B8B" w:rsidRDefault="00000000">
          <w:pPr>
            <w:pStyle w:val="TOC1"/>
            <w:tabs>
              <w:tab w:val="right" w:leader="dot" w:pos="9016"/>
            </w:tabs>
            <w:rPr>
              <w:rFonts w:asciiTheme="minorHAnsi" w:hAnsiTheme="minorHAnsi"/>
              <w:noProof/>
              <w:kern w:val="2"/>
              <w:sz w:val="22"/>
              <w:lang w:val="en-US"/>
              <w14:ligatures w14:val="standardContextual"/>
            </w:rPr>
          </w:pPr>
          <w:hyperlink w:anchor="_Toc136258574" w:history="1">
            <w:r w:rsidR="00684B8B" w:rsidRPr="00FD4D42">
              <w:rPr>
                <w:rStyle w:val="Hyperlink"/>
                <w:noProof/>
              </w:rPr>
              <w:t>2. CONTEMPT &amp; TIRING RELATIONSHIP WITH GOD (1:6—2:9)</w:t>
            </w:r>
            <w:r w:rsidR="00684B8B">
              <w:rPr>
                <w:noProof/>
                <w:webHidden/>
              </w:rPr>
              <w:tab/>
            </w:r>
            <w:r w:rsidR="00684B8B">
              <w:rPr>
                <w:noProof/>
                <w:webHidden/>
              </w:rPr>
              <w:fldChar w:fldCharType="begin"/>
            </w:r>
            <w:r w:rsidR="00684B8B">
              <w:rPr>
                <w:noProof/>
                <w:webHidden/>
              </w:rPr>
              <w:instrText xml:space="preserve"> PAGEREF _Toc136258574 \h </w:instrText>
            </w:r>
            <w:r w:rsidR="00684B8B">
              <w:rPr>
                <w:noProof/>
                <w:webHidden/>
              </w:rPr>
            </w:r>
            <w:r w:rsidR="00684B8B">
              <w:rPr>
                <w:noProof/>
                <w:webHidden/>
              </w:rPr>
              <w:fldChar w:fldCharType="separate"/>
            </w:r>
            <w:r w:rsidR="00D43E0F">
              <w:rPr>
                <w:noProof/>
                <w:webHidden/>
              </w:rPr>
              <w:t>5</w:t>
            </w:r>
            <w:r w:rsidR="00684B8B">
              <w:rPr>
                <w:noProof/>
                <w:webHidden/>
              </w:rPr>
              <w:fldChar w:fldCharType="end"/>
            </w:r>
          </w:hyperlink>
        </w:p>
        <w:p w14:paraId="48850ADB" w14:textId="227C0B92" w:rsidR="00684B8B" w:rsidRDefault="00000000">
          <w:pPr>
            <w:pStyle w:val="TOC1"/>
            <w:tabs>
              <w:tab w:val="right" w:leader="dot" w:pos="9016"/>
            </w:tabs>
            <w:rPr>
              <w:rFonts w:asciiTheme="minorHAnsi" w:hAnsiTheme="minorHAnsi"/>
              <w:noProof/>
              <w:kern w:val="2"/>
              <w:sz w:val="22"/>
              <w:lang w:val="en-US"/>
              <w14:ligatures w14:val="standardContextual"/>
            </w:rPr>
          </w:pPr>
          <w:hyperlink w:anchor="_Toc136258575" w:history="1">
            <w:r w:rsidR="00684B8B" w:rsidRPr="00FD4D42">
              <w:rPr>
                <w:rStyle w:val="Hyperlink"/>
                <w:noProof/>
              </w:rPr>
              <w:t>3. DOUBLE ADULTERY (2:10-16)</w:t>
            </w:r>
            <w:r w:rsidR="00684B8B">
              <w:rPr>
                <w:noProof/>
                <w:webHidden/>
              </w:rPr>
              <w:tab/>
            </w:r>
            <w:r w:rsidR="00684B8B">
              <w:rPr>
                <w:noProof/>
                <w:webHidden/>
              </w:rPr>
              <w:fldChar w:fldCharType="begin"/>
            </w:r>
            <w:r w:rsidR="00684B8B">
              <w:rPr>
                <w:noProof/>
                <w:webHidden/>
              </w:rPr>
              <w:instrText xml:space="preserve"> PAGEREF _Toc136258575 \h </w:instrText>
            </w:r>
            <w:r w:rsidR="00684B8B">
              <w:rPr>
                <w:noProof/>
                <w:webHidden/>
              </w:rPr>
            </w:r>
            <w:r w:rsidR="00684B8B">
              <w:rPr>
                <w:noProof/>
                <w:webHidden/>
              </w:rPr>
              <w:fldChar w:fldCharType="separate"/>
            </w:r>
            <w:r w:rsidR="00D43E0F">
              <w:rPr>
                <w:noProof/>
                <w:webHidden/>
              </w:rPr>
              <w:t>6</w:t>
            </w:r>
            <w:r w:rsidR="00684B8B">
              <w:rPr>
                <w:noProof/>
                <w:webHidden/>
              </w:rPr>
              <w:fldChar w:fldCharType="end"/>
            </w:r>
          </w:hyperlink>
        </w:p>
        <w:p w14:paraId="32FE441C" w14:textId="29A96904" w:rsidR="00684B8B" w:rsidRDefault="00000000">
          <w:pPr>
            <w:pStyle w:val="TOC1"/>
            <w:tabs>
              <w:tab w:val="right" w:leader="dot" w:pos="9016"/>
            </w:tabs>
            <w:rPr>
              <w:rFonts w:asciiTheme="minorHAnsi" w:hAnsiTheme="minorHAnsi"/>
              <w:noProof/>
              <w:kern w:val="2"/>
              <w:sz w:val="22"/>
              <w:lang w:val="en-US"/>
              <w14:ligatures w14:val="standardContextual"/>
            </w:rPr>
          </w:pPr>
          <w:hyperlink w:anchor="_Toc136258576" w:history="1">
            <w:r w:rsidR="00684B8B" w:rsidRPr="00FD4D42">
              <w:rPr>
                <w:rStyle w:val="Hyperlink"/>
                <w:noProof/>
              </w:rPr>
              <w:t>4. DISBELIEF IN GOD'S JUSTICE AND WILL (2:17–3:5)</w:t>
            </w:r>
            <w:r w:rsidR="00684B8B">
              <w:rPr>
                <w:noProof/>
                <w:webHidden/>
              </w:rPr>
              <w:tab/>
            </w:r>
            <w:r w:rsidR="00684B8B">
              <w:rPr>
                <w:noProof/>
                <w:webHidden/>
              </w:rPr>
              <w:fldChar w:fldCharType="begin"/>
            </w:r>
            <w:r w:rsidR="00684B8B">
              <w:rPr>
                <w:noProof/>
                <w:webHidden/>
              </w:rPr>
              <w:instrText xml:space="preserve"> PAGEREF _Toc136258576 \h </w:instrText>
            </w:r>
            <w:r w:rsidR="00684B8B">
              <w:rPr>
                <w:noProof/>
                <w:webHidden/>
              </w:rPr>
            </w:r>
            <w:r w:rsidR="00684B8B">
              <w:rPr>
                <w:noProof/>
                <w:webHidden/>
              </w:rPr>
              <w:fldChar w:fldCharType="separate"/>
            </w:r>
            <w:r w:rsidR="00D43E0F">
              <w:rPr>
                <w:noProof/>
                <w:webHidden/>
              </w:rPr>
              <w:t>6</w:t>
            </w:r>
            <w:r w:rsidR="00684B8B">
              <w:rPr>
                <w:noProof/>
                <w:webHidden/>
              </w:rPr>
              <w:fldChar w:fldCharType="end"/>
            </w:r>
          </w:hyperlink>
        </w:p>
        <w:p w14:paraId="5F87A3C3" w14:textId="5A140824" w:rsidR="00684B8B" w:rsidRDefault="00000000">
          <w:pPr>
            <w:pStyle w:val="TOC1"/>
            <w:tabs>
              <w:tab w:val="right" w:leader="dot" w:pos="9016"/>
            </w:tabs>
            <w:rPr>
              <w:rFonts w:asciiTheme="minorHAnsi" w:hAnsiTheme="minorHAnsi"/>
              <w:noProof/>
              <w:kern w:val="2"/>
              <w:sz w:val="22"/>
              <w:lang w:val="en-US"/>
              <w14:ligatures w14:val="standardContextual"/>
            </w:rPr>
          </w:pPr>
          <w:hyperlink w:anchor="_Toc136258577" w:history="1">
            <w:r w:rsidR="00684B8B" w:rsidRPr="00FD4D42">
              <w:rPr>
                <w:rStyle w:val="Hyperlink"/>
                <w:noProof/>
              </w:rPr>
              <w:t>5. TITHE AND CURSE (3:6-12)</w:t>
            </w:r>
            <w:r w:rsidR="00684B8B">
              <w:rPr>
                <w:noProof/>
                <w:webHidden/>
              </w:rPr>
              <w:tab/>
            </w:r>
            <w:r w:rsidR="00684B8B">
              <w:rPr>
                <w:noProof/>
                <w:webHidden/>
              </w:rPr>
              <w:fldChar w:fldCharType="begin"/>
            </w:r>
            <w:r w:rsidR="00684B8B">
              <w:rPr>
                <w:noProof/>
                <w:webHidden/>
              </w:rPr>
              <w:instrText xml:space="preserve"> PAGEREF _Toc136258577 \h </w:instrText>
            </w:r>
            <w:r w:rsidR="00684B8B">
              <w:rPr>
                <w:noProof/>
                <w:webHidden/>
              </w:rPr>
            </w:r>
            <w:r w:rsidR="00684B8B">
              <w:rPr>
                <w:noProof/>
                <w:webHidden/>
              </w:rPr>
              <w:fldChar w:fldCharType="separate"/>
            </w:r>
            <w:r w:rsidR="00D43E0F">
              <w:rPr>
                <w:noProof/>
                <w:webHidden/>
              </w:rPr>
              <w:t>7</w:t>
            </w:r>
            <w:r w:rsidR="00684B8B">
              <w:rPr>
                <w:noProof/>
                <w:webHidden/>
              </w:rPr>
              <w:fldChar w:fldCharType="end"/>
            </w:r>
          </w:hyperlink>
        </w:p>
        <w:p w14:paraId="71A25584" w14:textId="7F4683A0" w:rsidR="00684B8B" w:rsidRDefault="00000000">
          <w:pPr>
            <w:pStyle w:val="TOC1"/>
            <w:tabs>
              <w:tab w:val="right" w:leader="dot" w:pos="9016"/>
            </w:tabs>
            <w:rPr>
              <w:rFonts w:asciiTheme="minorHAnsi" w:hAnsiTheme="minorHAnsi"/>
              <w:noProof/>
              <w:kern w:val="2"/>
              <w:sz w:val="22"/>
              <w:lang w:val="en-US"/>
              <w14:ligatures w14:val="standardContextual"/>
            </w:rPr>
          </w:pPr>
          <w:hyperlink w:anchor="_Toc136258578" w:history="1">
            <w:r w:rsidR="00684B8B" w:rsidRPr="00FD4D42">
              <w:rPr>
                <w:rStyle w:val="Hyperlink"/>
                <w:noProof/>
              </w:rPr>
              <w:t>6. SELFISH MOTIVES IN FAITH (3:13—4:3)</w:t>
            </w:r>
            <w:r w:rsidR="00684B8B">
              <w:rPr>
                <w:noProof/>
                <w:webHidden/>
              </w:rPr>
              <w:tab/>
            </w:r>
            <w:r w:rsidR="00684B8B">
              <w:rPr>
                <w:noProof/>
                <w:webHidden/>
              </w:rPr>
              <w:fldChar w:fldCharType="begin"/>
            </w:r>
            <w:r w:rsidR="00684B8B">
              <w:rPr>
                <w:noProof/>
                <w:webHidden/>
              </w:rPr>
              <w:instrText xml:space="preserve"> PAGEREF _Toc136258578 \h </w:instrText>
            </w:r>
            <w:r w:rsidR="00684B8B">
              <w:rPr>
                <w:noProof/>
                <w:webHidden/>
              </w:rPr>
            </w:r>
            <w:r w:rsidR="00684B8B">
              <w:rPr>
                <w:noProof/>
                <w:webHidden/>
              </w:rPr>
              <w:fldChar w:fldCharType="separate"/>
            </w:r>
            <w:r w:rsidR="00D43E0F">
              <w:rPr>
                <w:noProof/>
                <w:webHidden/>
              </w:rPr>
              <w:t>8</w:t>
            </w:r>
            <w:r w:rsidR="00684B8B">
              <w:rPr>
                <w:noProof/>
                <w:webHidden/>
              </w:rPr>
              <w:fldChar w:fldCharType="end"/>
            </w:r>
          </w:hyperlink>
        </w:p>
        <w:p w14:paraId="7BB79572" w14:textId="55CD632A" w:rsidR="00684B8B" w:rsidRDefault="00000000">
          <w:pPr>
            <w:pStyle w:val="TOC1"/>
            <w:tabs>
              <w:tab w:val="right" w:leader="dot" w:pos="9016"/>
            </w:tabs>
            <w:rPr>
              <w:rFonts w:asciiTheme="minorHAnsi" w:hAnsiTheme="minorHAnsi"/>
              <w:noProof/>
              <w:kern w:val="2"/>
              <w:sz w:val="22"/>
              <w:lang w:val="en-US"/>
              <w14:ligatures w14:val="standardContextual"/>
            </w:rPr>
          </w:pPr>
          <w:hyperlink w:anchor="_Toc136258579" w:history="1">
            <w:r w:rsidR="00684B8B" w:rsidRPr="00FD4D42">
              <w:rPr>
                <w:rStyle w:val="Hyperlink"/>
                <w:noProof/>
              </w:rPr>
              <w:t>SUMMARY (4:4-6)</w:t>
            </w:r>
            <w:r w:rsidR="00684B8B">
              <w:rPr>
                <w:noProof/>
                <w:webHidden/>
              </w:rPr>
              <w:tab/>
            </w:r>
            <w:r w:rsidR="00684B8B">
              <w:rPr>
                <w:noProof/>
                <w:webHidden/>
              </w:rPr>
              <w:fldChar w:fldCharType="begin"/>
            </w:r>
            <w:r w:rsidR="00684B8B">
              <w:rPr>
                <w:noProof/>
                <w:webHidden/>
              </w:rPr>
              <w:instrText xml:space="preserve"> PAGEREF _Toc136258579 \h </w:instrText>
            </w:r>
            <w:r w:rsidR="00684B8B">
              <w:rPr>
                <w:noProof/>
                <w:webHidden/>
              </w:rPr>
            </w:r>
            <w:r w:rsidR="00684B8B">
              <w:rPr>
                <w:noProof/>
                <w:webHidden/>
              </w:rPr>
              <w:fldChar w:fldCharType="separate"/>
            </w:r>
            <w:r w:rsidR="00D43E0F">
              <w:rPr>
                <w:noProof/>
                <w:webHidden/>
              </w:rPr>
              <w:t>9</w:t>
            </w:r>
            <w:r w:rsidR="00684B8B">
              <w:rPr>
                <w:noProof/>
                <w:webHidden/>
              </w:rPr>
              <w:fldChar w:fldCharType="end"/>
            </w:r>
          </w:hyperlink>
        </w:p>
        <w:p w14:paraId="51A1C0A3" w14:textId="4CED3737" w:rsidR="00474B81" w:rsidRPr="00175CE5" w:rsidRDefault="00474B81" w:rsidP="00474B81">
          <w:r w:rsidRPr="00175CE5">
            <w:fldChar w:fldCharType="end"/>
          </w:r>
        </w:p>
        <w:p w14:paraId="456809C0" w14:textId="77777777" w:rsidR="00474B81" w:rsidRPr="00175CE5" w:rsidRDefault="00474B81" w:rsidP="00474B81">
          <w:pPr>
            <w:spacing w:line="259" w:lineRule="auto"/>
            <w:rPr>
              <w:rFonts w:eastAsiaTheme="majorEastAsia" w:cstheme="majorBidi"/>
              <w:b/>
              <w:sz w:val="28"/>
              <w:szCs w:val="26"/>
            </w:rPr>
          </w:pPr>
          <w:r w:rsidRPr="00175CE5">
            <w:br w:type="page"/>
          </w:r>
        </w:p>
        <w:p w14:paraId="1303C231" w14:textId="1AE1F8C7" w:rsidR="001669B6" w:rsidRPr="00175CE5" w:rsidRDefault="001669B6" w:rsidP="001669B6">
          <w:pPr>
            <w:pStyle w:val="Heading1"/>
          </w:pPr>
          <w:bookmarkStart w:id="1" w:name="_Toc136258568"/>
          <w:bookmarkEnd w:id="0"/>
          <w:r w:rsidRPr="00175CE5">
            <w:lastRenderedPageBreak/>
            <w:t>I</w:t>
          </w:r>
          <w:r w:rsidR="00E33C73" w:rsidRPr="00175CE5">
            <w:t>NTRODUCTION</w:t>
          </w:r>
          <w:bookmarkEnd w:id="1"/>
        </w:p>
        <w:p w14:paraId="4C4DC200" w14:textId="77777777" w:rsidR="00186661" w:rsidRPr="00175CE5" w:rsidRDefault="00186661" w:rsidP="00186661">
          <w:r w:rsidRPr="00175CE5">
            <w:t>The name Malachi means "my messenger", and either the prophet's name is used in a pun in 3:1 (</w:t>
          </w:r>
          <w:r w:rsidRPr="00175CE5">
            <w:rPr>
              <w:i/>
              <w:iCs/>
            </w:rPr>
            <w:t>"I send my messenger... "</w:t>
          </w:r>
          <w:r w:rsidRPr="00175CE5">
            <w:t>), or this verse may be the origin of the name of the book. Malachi appears last in the Old Testament, and it is also common to place it in the 4</w:t>
          </w:r>
          <w:r w:rsidRPr="00175CE5">
            <w:rPr>
              <w:vertAlign w:val="superscript"/>
            </w:rPr>
            <w:t>th</w:t>
          </w:r>
          <w:r w:rsidRPr="00175CE5">
            <w:t xml:space="preserve"> century BC as the temple is in use, </w:t>
          </w:r>
          <w:r w:rsidRPr="00175CE5">
            <w:rPr>
              <w:i/>
              <w:iCs/>
            </w:rPr>
            <w:t>"governor"</w:t>
          </w:r>
          <w:r w:rsidRPr="00175CE5">
            <w:t xml:space="preserve"> is mentioned (1:8), and corrupt priests and intermarriage fit with the period under Ezra and Nehemiah. Thus, Malachi is one of the last books to be written in the OT, perhaps the very last.</w:t>
          </w:r>
        </w:p>
        <w:p w14:paraId="5E1851E4" w14:textId="3373CB19" w:rsidR="00186661" w:rsidRPr="00175CE5" w:rsidRDefault="00186661" w:rsidP="00186661">
          <w:r w:rsidRPr="00175CE5">
            <w:t xml:space="preserve">The book is structured as a dialogue between the people and God. God says something, the people answer, and God explains. Sections 3:1-5 and 4:1-6 are a little different, and this is where we also get the clearest indications of Jesus. The messenger who was to prepare the way for God (3:1) was John the Baptist, who prepared the way for Jesus (Mark 1:2). </w:t>
          </w:r>
          <w:r w:rsidRPr="00175CE5">
            <w:rPr>
              <w:i/>
              <w:iCs/>
            </w:rPr>
            <w:t>"Elijah"</w:t>
          </w:r>
          <w:r w:rsidR="001F0B6C" w:rsidRPr="00175CE5">
            <w:rPr>
              <w:i/>
              <w:iCs/>
            </w:rPr>
            <w:t>,</w:t>
          </w:r>
          <w:r w:rsidRPr="00175CE5">
            <w:t xml:space="preserve"> who was to come before the day of the Lord (4:5)</w:t>
          </w:r>
          <w:r w:rsidR="001F0B6C" w:rsidRPr="00175CE5">
            <w:t>,</w:t>
          </w:r>
          <w:r w:rsidRPr="00175CE5">
            <w:t xml:space="preserve"> was also John (Matthew 11:14).</w:t>
          </w:r>
        </w:p>
        <w:p w14:paraId="660A7423" w14:textId="73959973" w:rsidR="00186661" w:rsidRPr="00175CE5" w:rsidRDefault="00186661" w:rsidP="00186661">
          <w:r w:rsidRPr="00175CE5">
            <w:t xml:space="preserve">So, it's fitting that </w:t>
          </w:r>
          <w:r w:rsidR="001F0B6C" w:rsidRPr="00175CE5">
            <w:t>O</w:t>
          </w:r>
          <w:r w:rsidRPr="00175CE5">
            <w:t>T ends like this. After "the 400 silent years" that follow when the OT ends, all the gospels open with John the Baptist</w:t>
          </w:r>
          <w:r w:rsidR="001F0B6C" w:rsidRPr="00175CE5">
            <w:t>,</w:t>
          </w:r>
          <w:r w:rsidRPr="00175CE5">
            <w:t xml:space="preserve"> beginning to prepare the people for Jesus.</w:t>
          </w:r>
        </w:p>
        <w:p w14:paraId="44FD50C7" w14:textId="77777777" w:rsidR="00E33C73" w:rsidRPr="00175CE5" w:rsidRDefault="00E33C73" w:rsidP="00186661"/>
        <w:p w14:paraId="1D1177ED" w14:textId="77777777" w:rsidR="00E33C73" w:rsidRPr="00175CE5" w:rsidRDefault="00E33C73" w:rsidP="00E33C73">
          <w:pPr>
            <w:pStyle w:val="Heading2"/>
          </w:pPr>
          <w:bookmarkStart w:id="2" w:name="_Toc136258569"/>
          <w:r w:rsidRPr="00175CE5">
            <w:t>MALACHI = “MY MESSENGER/“MY ANGEL”</w:t>
          </w:r>
          <w:bookmarkEnd w:id="2"/>
        </w:p>
        <w:p w14:paraId="4232701A" w14:textId="51C9BE93" w:rsidR="00E33C73" w:rsidRPr="00175CE5" w:rsidRDefault="00E33C73" w:rsidP="00E33C73">
          <w:pPr>
            <w:rPr>
              <w:b/>
              <w:bCs/>
            </w:rPr>
          </w:pPr>
          <w:r w:rsidRPr="00175CE5">
            <w:rPr>
              <w:b/>
              <w:bCs/>
            </w:rPr>
            <w:t>Interpretation 1: Malachi is not a name</w:t>
          </w:r>
        </w:p>
        <w:p w14:paraId="24036758" w14:textId="77777777" w:rsidR="00E33C73" w:rsidRPr="00175CE5" w:rsidRDefault="00E33C73" w:rsidP="00E33C73">
          <w:pPr>
            <w:pStyle w:val="ListParagraph"/>
            <w:numPr>
              <w:ilvl w:val="0"/>
              <w:numId w:val="4"/>
            </w:numPr>
            <w:rPr>
              <w:lang w:val="en-US"/>
            </w:rPr>
          </w:pPr>
          <w:r w:rsidRPr="00175CE5">
            <w:rPr>
              <w:lang w:val="en-US"/>
            </w:rPr>
            <w:t>Not found elsewhere in the Bible and contemporary sources, and does not resemble other Hebrew names.</w:t>
          </w:r>
        </w:p>
        <w:p w14:paraId="31A062E7" w14:textId="5DB90E8F" w:rsidR="00E33C73" w:rsidRPr="00175CE5" w:rsidRDefault="00E33C73" w:rsidP="00E33C73">
          <w:pPr>
            <w:pStyle w:val="ListParagraph"/>
            <w:numPr>
              <w:ilvl w:val="0"/>
              <w:numId w:val="4"/>
            </w:numPr>
            <w:rPr>
              <w:lang w:val="en-US"/>
            </w:rPr>
          </w:pPr>
          <w:r w:rsidRPr="00175CE5">
            <w:rPr>
              <w:lang w:val="en-US"/>
            </w:rPr>
            <w:t xml:space="preserve">A strange name to give a child if it is not a short form of </w:t>
          </w:r>
          <w:proofErr w:type="spellStart"/>
          <w:r w:rsidR="00A6373E" w:rsidRPr="00A6373E">
            <w:rPr>
              <w:lang w:val="en-US"/>
            </w:rPr>
            <w:t>Malakija</w:t>
          </w:r>
          <w:proofErr w:type="spellEnd"/>
          <w:r w:rsidRPr="00175CE5">
            <w:rPr>
              <w:lang w:val="en-US"/>
            </w:rPr>
            <w:t xml:space="preserve"> or</w:t>
          </w:r>
          <w:r w:rsidR="00B6799C">
            <w:rPr>
              <w:lang w:val="en-US"/>
            </w:rPr>
            <w:t xml:space="preserve"> something</w:t>
          </w:r>
          <w:r w:rsidRPr="00175CE5">
            <w:rPr>
              <w:lang w:val="en-US"/>
            </w:rPr>
            <w:t xml:space="preserve"> similar.</w:t>
          </w:r>
        </w:p>
        <w:p w14:paraId="70FEF9C7" w14:textId="77777777" w:rsidR="00E33C73" w:rsidRPr="00175CE5" w:rsidRDefault="00E33C73" w:rsidP="00E33C73">
          <w:pPr>
            <w:pStyle w:val="ListParagraph"/>
            <w:numPr>
              <w:ilvl w:val="0"/>
              <w:numId w:val="4"/>
            </w:numPr>
            <w:rPr>
              <w:lang w:val="en-US"/>
            </w:rPr>
          </w:pPr>
          <w:r w:rsidRPr="00175CE5">
            <w:rPr>
              <w:lang w:val="en-US"/>
            </w:rPr>
            <w:t xml:space="preserve">LXX: “ </w:t>
          </w:r>
          <w:r w:rsidRPr="00175CE5">
            <w:rPr>
              <w:i/>
              <w:iCs/>
              <w:lang w:val="en-US"/>
            </w:rPr>
            <w:t xml:space="preserve">his messenger </w:t>
          </w:r>
          <w:r w:rsidRPr="00175CE5">
            <w:rPr>
              <w:lang w:val="en-US"/>
            </w:rPr>
            <w:t>”. (Indicating that the Hebrew text is the original.)</w:t>
          </w:r>
        </w:p>
        <w:p w14:paraId="00C13A89" w14:textId="77777777" w:rsidR="00E33C73" w:rsidRPr="00175CE5" w:rsidRDefault="00E33C73" w:rsidP="00E33C73">
          <w:pPr>
            <w:pStyle w:val="ListParagraph"/>
            <w:numPr>
              <w:ilvl w:val="0"/>
              <w:numId w:val="4"/>
            </w:numPr>
            <w:rPr>
              <w:lang w:val="en-US"/>
            </w:rPr>
          </w:pPr>
          <w:r w:rsidRPr="00175CE5">
            <w:rPr>
              <w:lang w:val="en-US"/>
            </w:rPr>
            <w:t>The Targum (Aramaic translation/interpretation of the OT) added a footnote that it was Ezra.</w:t>
          </w:r>
        </w:p>
        <w:p w14:paraId="0FEF5B56" w14:textId="73075A4F" w:rsidR="00E33C73" w:rsidRPr="00175CE5" w:rsidRDefault="00E33C73" w:rsidP="00E33C73">
          <w:pPr>
            <w:pStyle w:val="ListParagraph"/>
            <w:numPr>
              <w:ilvl w:val="0"/>
              <w:numId w:val="4"/>
            </w:numPr>
            <w:rPr>
              <w:lang w:val="en-US"/>
            </w:rPr>
          </w:pPr>
          <w:r w:rsidRPr="00175CE5">
            <w:rPr>
              <w:lang w:val="en-US"/>
            </w:rPr>
            <w:t xml:space="preserve">Some church fathers </w:t>
          </w:r>
          <w:r w:rsidR="00206995" w:rsidRPr="00175CE5">
            <w:rPr>
              <w:lang w:val="en-US"/>
            </w:rPr>
            <w:t xml:space="preserve">and Jewish sources </w:t>
          </w:r>
          <w:r w:rsidRPr="00175CE5">
            <w:rPr>
              <w:lang w:val="en-US"/>
            </w:rPr>
            <w:t xml:space="preserve">have also interpreted it </w:t>
          </w:r>
          <w:r w:rsidR="008A7514" w:rsidRPr="00175CE5">
            <w:rPr>
              <w:lang w:val="en-US"/>
            </w:rPr>
            <w:t>literally</w:t>
          </w:r>
          <w:r w:rsidRPr="00175CE5">
            <w:rPr>
              <w:lang w:val="en-US"/>
            </w:rPr>
            <w:t xml:space="preserve"> as an angel.</w:t>
          </w:r>
        </w:p>
        <w:p w14:paraId="6C8FA33E" w14:textId="604BAA1B" w:rsidR="00E33C73" w:rsidRPr="00175CE5" w:rsidRDefault="00B27E17" w:rsidP="00E33C73">
          <w:pPr>
            <w:rPr>
              <w:b/>
              <w:bCs/>
            </w:rPr>
          </w:pPr>
          <w:r w:rsidRPr="00175CE5">
            <w:rPr>
              <w:b/>
              <w:bCs/>
            </w:rPr>
            <w:t>Interpretation 2: Malachi is the p</w:t>
          </w:r>
          <w:r w:rsidR="00E33C73" w:rsidRPr="00175CE5">
            <w:rPr>
              <w:b/>
              <w:bCs/>
            </w:rPr>
            <w:t xml:space="preserve">rophet's </w:t>
          </w:r>
          <w:r w:rsidRPr="00175CE5">
            <w:rPr>
              <w:b/>
              <w:bCs/>
            </w:rPr>
            <w:t>n</w:t>
          </w:r>
          <w:r w:rsidR="00E33C73" w:rsidRPr="00175CE5">
            <w:rPr>
              <w:b/>
              <w:bCs/>
            </w:rPr>
            <w:t>ame</w:t>
          </w:r>
        </w:p>
        <w:p w14:paraId="5D768549" w14:textId="77777777" w:rsidR="00E33C73" w:rsidRPr="00175CE5" w:rsidRDefault="00E33C73" w:rsidP="00E33C73">
          <w:pPr>
            <w:pStyle w:val="ListParagraph"/>
            <w:numPr>
              <w:ilvl w:val="0"/>
              <w:numId w:val="5"/>
            </w:numPr>
            <w:rPr>
              <w:lang w:val="en-US"/>
            </w:rPr>
          </w:pPr>
          <w:r w:rsidRPr="00175CE5">
            <w:rPr>
              <w:lang w:val="en-US"/>
            </w:rPr>
            <w:t>All the other books of the prophets have the name of the prophet in the title.</w:t>
          </w:r>
        </w:p>
        <w:p w14:paraId="26E41837" w14:textId="21C5E326" w:rsidR="00E33C73" w:rsidRPr="00175CE5" w:rsidRDefault="00E33C73" w:rsidP="00E33C73">
          <w:pPr>
            <w:pStyle w:val="ListParagraph"/>
            <w:numPr>
              <w:ilvl w:val="0"/>
              <w:numId w:val="5"/>
            </w:numPr>
            <w:rPr>
              <w:lang w:val="en-US"/>
            </w:rPr>
          </w:pPr>
          <w:r w:rsidRPr="00175CE5">
            <w:rPr>
              <w:lang w:val="en-US"/>
            </w:rPr>
            <w:t>Several of the ancient translations interpret it as a name (Peshitta, Theodotion, Symmachus</w:t>
          </w:r>
          <w:r w:rsidR="00B6799C">
            <w:rPr>
              <w:lang w:val="en-US"/>
            </w:rPr>
            <w:t>,</w:t>
          </w:r>
          <w:r w:rsidRPr="00175CE5">
            <w:rPr>
              <w:lang w:val="en-US"/>
            </w:rPr>
            <w:t xml:space="preserve"> and Vulgate).</w:t>
          </w:r>
        </w:p>
        <w:p w14:paraId="1781AF87" w14:textId="41BA92BC" w:rsidR="00E33C73" w:rsidRPr="00175CE5" w:rsidRDefault="00E33C73" w:rsidP="00E33C73">
          <w:pPr>
            <w:pStyle w:val="ListParagraph"/>
            <w:numPr>
              <w:ilvl w:val="0"/>
              <w:numId w:val="5"/>
            </w:numPr>
            <w:rPr>
              <w:lang w:val="en-US"/>
            </w:rPr>
          </w:pPr>
          <w:r w:rsidRPr="00175CE5">
            <w:rPr>
              <w:lang w:val="en-US"/>
            </w:rPr>
            <w:lastRenderedPageBreak/>
            <w:t>"</w:t>
          </w:r>
          <w:r w:rsidRPr="00175CE5">
            <w:rPr>
              <w:i/>
              <w:iCs/>
              <w:lang w:val="en-US"/>
            </w:rPr>
            <w:t>The Lord</w:t>
          </w:r>
          <w:r w:rsidRPr="00175CE5">
            <w:rPr>
              <w:lang w:val="en-US"/>
            </w:rPr>
            <w:t>" in 1:1 is 3</w:t>
          </w:r>
          <w:r w:rsidRPr="00175CE5">
            <w:rPr>
              <w:vertAlign w:val="superscript"/>
              <w:lang w:val="en-US"/>
            </w:rPr>
            <w:t>rd</w:t>
          </w:r>
          <w:r w:rsidR="00500283" w:rsidRPr="00175CE5">
            <w:rPr>
              <w:lang w:val="en-US"/>
            </w:rPr>
            <w:t xml:space="preserve"> </w:t>
          </w:r>
          <w:r w:rsidRPr="00175CE5">
            <w:rPr>
              <w:lang w:val="en-US"/>
            </w:rPr>
            <w:t>person. Should have read "</w:t>
          </w:r>
          <w:r w:rsidRPr="00175CE5">
            <w:rPr>
              <w:i/>
              <w:iCs/>
              <w:lang w:val="en-US"/>
            </w:rPr>
            <w:t>his messenger</w:t>
          </w:r>
          <w:r w:rsidRPr="00175CE5">
            <w:rPr>
              <w:lang w:val="en-US"/>
            </w:rPr>
            <w:t xml:space="preserve">" (as in the LXX) if </w:t>
          </w:r>
          <w:r w:rsidR="00731978" w:rsidRPr="00175CE5">
            <w:rPr>
              <w:lang w:val="en-US"/>
            </w:rPr>
            <w:t>Malachi</w:t>
          </w:r>
          <w:r w:rsidRPr="00175CE5">
            <w:rPr>
              <w:lang w:val="en-US"/>
            </w:rPr>
            <w:t xml:space="preserve"> is no</w:t>
          </w:r>
          <w:r w:rsidR="00731978" w:rsidRPr="00175CE5">
            <w:rPr>
              <w:lang w:val="en-US"/>
            </w:rPr>
            <w:t>t</w:t>
          </w:r>
          <w:r w:rsidRPr="00175CE5">
            <w:rPr>
              <w:lang w:val="en-US"/>
            </w:rPr>
            <w:t xml:space="preserve"> </w:t>
          </w:r>
          <w:r w:rsidR="00731978" w:rsidRPr="00175CE5">
            <w:rPr>
              <w:lang w:val="en-US"/>
            </w:rPr>
            <w:t xml:space="preserve">a </w:t>
          </w:r>
          <w:r w:rsidRPr="00175CE5">
            <w:rPr>
              <w:lang w:val="en-US"/>
            </w:rPr>
            <w:t>name.</w:t>
          </w:r>
        </w:p>
        <w:p w14:paraId="653794B3" w14:textId="77777777" w:rsidR="00E33C73" w:rsidRPr="00175CE5" w:rsidRDefault="00E33C73" w:rsidP="00E33C73">
          <w:pPr>
            <w:pStyle w:val="ListParagraph"/>
            <w:numPr>
              <w:ilvl w:val="0"/>
              <w:numId w:val="5"/>
            </w:numPr>
            <w:rPr>
              <w:lang w:val="en-US"/>
            </w:rPr>
          </w:pPr>
          <w:r w:rsidRPr="00175CE5">
            <w:rPr>
              <w:lang w:val="en-US"/>
            </w:rPr>
            <w:t>Pun on the name in 3:1 — Malachi's ministry points to the Lord's messenger.</w:t>
          </w:r>
        </w:p>
        <w:p w14:paraId="20507BE2" w14:textId="77777777" w:rsidR="00E33C73" w:rsidRPr="00175CE5" w:rsidRDefault="00E33C73" w:rsidP="00E33C73">
          <w:r w:rsidRPr="00175CE5">
            <w:t xml:space="preserve"> </w:t>
          </w:r>
        </w:p>
        <w:p w14:paraId="4AAD534F" w14:textId="77777777" w:rsidR="00E33C73" w:rsidRPr="00175CE5" w:rsidRDefault="00E33C73" w:rsidP="00E33C73">
          <w:pPr>
            <w:pStyle w:val="Heading2"/>
          </w:pPr>
          <w:bookmarkStart w:id="3" w:name="_Toc136258570"/>
          <w:r w:rsidRPr="00175CE5">
            <w:t>DATING</w:t>
          </w:r>
          <w:bookmarkEnd w:id="3"/>
        </w:p>
        <w:p w14:paraId="7661DF1A" w14:textId="77777777" w:rsidR="00E33C73" w:rsidRPr="00175CE5" w:rsidRDefault="00E33C73" w:rsidP="00E33C73">
          <w:r w:rsidRPr="00175CE5">
            <w:t>Edom is crushed (1:4) (→ after 553 BC)</w:t>
          </w:r>
        </w:p>
        <w:p w14:paraId="23B8EDBF" w14:textId="77777777" w:rsidR="00E33C73" w:rsidRPr="00175CE5" w:rsidRDefault="00E33C73" w:rsidP="00E33C73">
          <w:r w:rsidRPr="00175CE5">
            <w:t>The temple has been rebuilt (after 516 BC)</w:t>
          </w:r>
        </w:p>
        <w:p w14:paraId="08857143" w14:textId="634619CF" w:rsidR="00E33C73" w:rsidRPr="00175CE5" w:rsidRDefault="00C0276C" w:rsidP="00E33C73">
          <w:r w:rsidRPr="00175CE5">
            <w:t>Nehemia</w:t>
          </w:r>
          <w:r w:rsidR="00B6799C">
            <w:t>h</w:t>
          </w:r>
          <w:r w:rsidRPr="00175CE5">
            <w:t>'</w:t>
          </w:r>
          <w:r w:rsidR="00B6799C" w:rsidRPr="00175CE5">
            <w:t>s</w:t>
          </w:r>
          <w:r w:rsidRPr="00175CE5">
            <w:t xml:space="preserve"> time</w:t>
          </w:r>
          <w:r w:rsidR="00E33C73" w:rsidRPr="00175CE5">
            <w:t xml:space="preserve"> (445-433 BC)</w:t>
          </w:r>
        </w:p>
        <w:p w14:paraId="0256C5A6" w14:textId="77777777" w:rsidR="00E33C73" w:rsidRPr="00175CE5" w:rsidRDefault="00E33C73" w:rsidP="00E33C73">
          <w:pPr>
            <w:pStyle w:val="ListParagraph"/>
            <w:numPr>
              <w:ilvl w:val="0"/>
              <w:numId w:val="6"/>
            </w:numPr>
            <w:rPr>
              <w:lang w:val="en-US"/>
            </w:rPr>
          </w:pPr>
          <w:r w:rsidRPr="00175CE5">
            <w:rPr>
              <w:lang w:val="en-US"/>
            </w:rPr>
            <w:t>Problems with intermarriage (2:10-12) and tithing (3:6-12) fit with Neh 13:10-13, 23-27</w:t>
          </w:r>
        </w:p>
        <w:p w14:paraId="55E92E85" w14:textId="13590413" w:rsidR="00E33C73" w:rsidRPr="00175CE5" w:rsidRDefault="00E33C73" w:rsidP="00E33C73">
          <w:pPr>
            <w:pStyle w:val="ListParagraph"/>
            <w:numPr>
              <w:ilvl w:val="0"/>
              <w:numId w:val="6"/>
            </w:numPr>
            <w:rPr>
              <w:lang w:val="en-US"/>
            </w:rPr>
          </w:pPr>
          <w:r w:rsidRPr="00175CE5">
            <w:rPr>
              <w:lang w:val="en-US"/>
            </w:rPr>
            <w:t>Perhaps at the same time as Nehemiah, Jeremiah (and perhaps Zephaniah) contributed to Josiah's reforms.</w:t>
          </w:r>
        </w:p>
        <w:p w14:paraId="6DAA8D84" w14:textId="77777777" w:rsidR="00E33C73" w:rsidRPr="00175CE5" w:rsidRDefault="00E33C73" w:rsidP="00E33C73">
          <w:pPr>
            <w:pStyle w:val="ListParagraph"/>
            <w:numPr>
              <w:ilvl w:val="0"/>
              <w:numId w:val="6"/>
            </w:numPr>
            <w:rPr>
              <w:lang w:val="en-US"/>
            </w:rPr>
          </w:pPr>
          <w:r w:rsidRPr="00175CE5">
            <w:rPr>
              <w:lang w:val="en-US"/>
            </w:rPr>
            <w:t>Less likely after Nehemiah since the people promise to avoid intermarriage and to pay the tithe (Neh 10:30-39) (→ before 433 BC)</w:t>
          </w:r>
        </w:p>
        <w:p w14:paraId="4303F2B2" w14:textId="500D72BC" w:rsidR="00E33C73" w:rsidRPr="00175CE5" w:rsidRDefault="00E33C73" w:rsidP="00E33C73">
          <w:r w:rsidRPr="00175CE5">
            <w:t>Safe bet: Sometime in the 4</w:t>
          </w:r>
          <w:r w:rsidRPr="00175CE5">
            <w:rPr>
              <w:vertAlign w:val="superscript"/>
            </w:rPr>
            <w:t>th</w:t>
          </w:r>
          <w:r w:rsidR="00F7575A" w:rsidRPr="00175CE5">
            <w:t xml:space="preserve"> </w:t>
          </w:r>
          <w:r w:rsidRPr="00175CE5">
            <w:t>century. Likely: Either 445-433 BC or approx. 400</w:t>
          </w:r>
          <w:r w:rsidR="00B6799C">
            <w:t>,</w:t>
          </w:r>
          <w:r w:rsidRPr="00175CE5">
            <w:t xml:space="preserve"> when the problems possibly </w:t>
          </w:r>
          <w:r w:rsidR="00AD297A" w:rsidRPr="00175CE5">
            <w:t>returned</w:t>
          </w:r>
          <w:r w:rsidRPr="00175CE5">
            <w:t xml:space="preserve"> in the next generation.</w:t>
          </w:r>
        </w:p>
        <w:p w14:paraId="09826651" w14:textId="77777777" w:rsidR="00E33C73" w:rsidRPr="00175CE5" w:rsidRDefault="00E33C73" w:rsidP="00E33C73">
          <w:r w:rsidRPr="00175CE5">
            <w:t xml:space="preserve"> </w:t>
          </w:r>
        </w:p>
        <w:p w14:paraId="6A9BE81F" w14:textId="77777777" w:rsidR="00E33C73" w:rsidRPr="00175CE5" w:rsidRDefault="00E33C73" w:rsidP="00E33C73">
          <w:pPr>
            <w:pStyle w:val="Heading2"/>
          </w:pPr>
          <w:bookmarkStart w:id="4" w:name="_Toc136258571"/>
          <w:r w:rsidRPr="00175CE5">
            <w:t>SETTING: DISAPPOINTMENT</w:t>
          </w:r>
          <w:bookmarkEnd w:id="4"/>
        </w:p>
        <w:p w14:paraId="70FA9FB4" w14:textId="272A0F54" w:rsidR="00E33C73" w:rsidRPr="00175CE5" w:rsidRDefault="00E33C73" w:rsidP="00E33C73">
          <w:pPr>
            <w:pStyle w:val="ListParagraph"/>
            <w:numPr>
              <w:ilvl w:val="0"/>
              <w:numId w:val="7"/>
            </w:numPr>
            <w:rPr>
              <w:lang w:val="en-US"/>
            </w:rPr>
          </w:pPr>
          <w:r w:rsidRPr="00175CE5">
            <w:rPr>
              <w:lang w:val="en-US"/>
            </w:rPr>
            <w:t>The temple was smaller and disappointing, even though Haggai and Zechariah had promised great things.</w:t>
          </w:r>
          <w:r w:rsidR="00D13B0A" w:rsidRPr="00175CE5">
            <w:rPr>
              <w:lang w:val="en-US"/>
            </w:rPr>
            <w:t xml:space="preserve"> </w:t>
          </w:r>
          <w:r w:rsidRPr="00175CE5">
            <w:rPr>
              <w:lang w:val="en-US"/>
            </w:rPr>
            <w:t>Nor had the glory of God taken up residence in it as before.</w:t>
          </w:r>
          <w:r w:rsidR="00D13B0A" w:rsidRPr="00175CE5">
            <w:rPr>
              <w:lang w:val="en-US"/>
            </w:rPr>
            <w:t xml:space="preserve"> </w:t>
          </w:r>
          <w:r w:rsidRPr="00175CE5">
            <w:rPr>
              <w:lang w:val="en-US"/>
            </w:rPr>
            <w:t xml:space="preserve">They were </w:t>
          </w:r>
          <w:r w:rsidR="00B6799C">
            <w:rPr>
              <w:lang w:val="en-US"/>
            </w:rPr>
            <w:t>few</w:t>
          </w:r>
          <w:r w:rsidRPr="00175CE5">
            <w:rPr>
              <w:lang w:val="en-US"/>
            </w:rPr>
            <w:t xml:space="preserve"> and faced opposition from the surrounding peoples. They had not yet received the king that was promised.</w:t>
          </w:r>
          <w:r w:rsidR="00D13B0A" w:rsidRPr="00175CE5">
            <w:rPr>
              <w:lang w:val="en-US"/>
            </w:rPr>
            <w:t xml:space="preserve"> </w:t>
          </w:r>
          <w:r w:rsidRPr="00175CE5">
            <w:rPr>
              <w:lang w:val="en-US"/>
            </w:rPr>
            <w:t>Neither Ezra, Nehemiah</w:t>
          </w:r>
          <w:r w:rsidR="00B6799C">
            <w:rPr>
              <w:lang w:val="en-US"/>
            </w:rPr>
            <w:t>,</w:t>
          </w:r>
          <w:r w:rsidRPr="00175CE5">
            <w:rPr>
              <w:lang w:val="en-US"/>
            </w:rPr>
            <w:t xml:space="preserve"> nor Esther tell of great miracles from God or clear speech and leadership after the exile.</w:t>
          </w:r>
          <w:r w:rsidR="00D13B0A" w:rsidRPr="00175CE5">
            <w:rPr>
              <w:lang w:val="en-US"/>
            </w:rPr>
            <w:t xml:space="preserve"> </w:t>
          </w:r>
          <w:r w:rsidRPr="00175CE5">
            <w:rPr>
              <w:lang w:val="en-US"/>
            </w:rPr>
            <w:t>Instead, life is completely normal and back to the way it was before, with no fulfillment of these promises in sight. Things had not turned out quite as foreshadowed after the return.</w:t>
          </w:r>
        </w:p>
        <w:p w14:paraId="59CDC356" w14:textId="77777777" w:rsidR="00E33C73" w:rsidRPr="00175CE5" w:rsidRDefault="00E33C73" w:rsidP="00E33C73">
          <w:r w:rsidRPr="00175CE5">
            <w:t xml:space="preserve"> </w:t>
          </w:r>
        </w:p>
        <w:p w14:paraId="45CB9953" w14:textId="77777777" w:rsidR="00E33C73" w:rsidRPr="00175CE5" w:rsidRDefault="00E33C73" w:rsidP="00E33C73">
          <w:pPr>
            <w:pStyle w:val="Heading2"/>
          </w:pPr>
          <w:bookmarkStart w:id="5" w:name="_Toc136258572"/>
          <w:r w:rsidRPr="00175CE5">
            <w:t>STRUCTURE</w:t>
          </w:r>
          <w:bookmarkEnd w:id="5"/>
        </w:p>
        <w:p w14:paraId="2EC5F240" w14:textId="77777777" w:rsidR="00E33C73" w:rsidRPr="00175CE5" w:rsidRDefault="00E33C73" w:rsidP="00E33C73">
          <w:pPr>
            <w:rPr>
              <w:b/>
              <w:bCs/>
            </w:rPr>
          </w:pPr>
          <w:r w:rsidRPr="00175CE5">
            <w:rPr>
              <w:b/>
              <w:bCs/>
            </w:rPr>
            <w:t>6 discussions</w:t>
          </w:r>
        </w:p>
        <w:p w14:paraId="7AEB46B5" w14:textId="0B86D902" w:rsidR="00E33C73" w:rsidRPr="00175CE5" w:rsidRDefault="00E33C73" w:rsidP="00E33C73">
          <w:pPr>
            <w:pStyle w:val="ListParagraph"/>
            <w:numPr>
              <w:ilvl w:val="0"/>
              <w:numId w:val="8"/>
            </w:numPr>
            <w:rPr>
              <w:lang w:val="en-US"/>
            </w:rPr>
          </w:pPr>
          <w:r w:rsidRPr="00175CE5">
            <w:rPr>
              <w:lang w:val="en-US"/>
            </w:rPr>
            <w:t>God's claim</w:t>
          </w:r>
          <w:r w:rsidR="00261277">
            <w:rPr>
              <w:lang w:val="en-US"/>
            </w:rPr>
            <w:t>.</w:t>
          </w:r>
        </w:p>
        <w:p w14:paraId="2F047635" w14:textId="1F5B4586" w:rsidR="00E33C73" w:rsidRPr="00175CE5" w:rsidRDefault="00E33C73" w:rsidP="00E33C73">
          <w:pPr>
            <w:pStyle w:val="ListParagraph"/>
            <w:numPr>
              <w:ilvl w:val="0"/>
              <w:numId w:val="8"/>
            </w:numPr>
            <w:rPr>
              <w:lang w:val="en-US"/>
            </w:rPr>
          </w:pPr>
          <w:r w:rsidRPr="00175CE5">
            <w:rPr>
              <w:lang w:val="en-US"/>
            </w:rPr>
            <w:lastRenderedPageBreak/>
            <w:t xml:space="preserve">The </w:t>
          </w:r>
          <w:r w:rsidR="00156199">
            <w:rPr>
              <w:lang w:val="en-US"/>
            </w:rPr>
            <w:t>p</w:t>
          </w:r>
          <w:r w:rsidRPr="00175CE5">
            <w:rPr>
              <w:lang w:val="en-US"/>
            </w:rPr>
            <w:t xml:space="preserve">eople's </w:t>
          </w:r>
          <w:r w:rsidR="00156199">
            <w:rPr>
              <w:lang w:val="en-US"/>
            </w:rPr>
            <w:t>a</w:t>
          </w:r>
          <w:r w:rsidRPr="00175CE5">
            <w:rPr>
              <w:lang w:val="en-US"/>
            </w:rPr>
            <w:t>nswer</w:t>
          </w:r>
          <w:r w:rsidR="00261277">
            <w:rPr>
              <w:lang w:val="en-US"/>
            </w:rPr>
            <w:t>.</w:t>
          </w:r>
        </w:p>
        <w:p w14:paraId="59378AD2" w14:textId="4F3FE576" w:rsidR="00E33C73" w:rsidRPr="00175CE5" w:rsidRDefault="00E33C73" w:rsidP="00E33C73">
          <w:pPr>
            <w:pStyle w:val="ListParagraph"/>
            <w:numPr>
              <w:ilvl w:val="0"/>
              <w:numId w:val="8"/>
            </w:numPr>
            <w:rPr>
              <w:lang w:val="en-US"/>
            </w:rPr>
          </w:pPr>
          <w:r w:rsidRPr="00175CE5">
            <w:rPr>
              <w:lang w:val="en-US"/>
            </w:rPr>
            <w:t>God's explanation</w:t>
          </w:r>
          <w:r w:rsidR="00261277">
            <w:rPr>
              <w:lang w:val="en-US"/>
            </w:rPr>
            <w:t>.</w:t>
          </w:r>
        </w:p>
        <w:p w14:paraId="42D583A3" w14:textId="3ED618FA" w:rsidR="00E33C73" w:rsidRPr="00175CE5" w:rsidRDefault="00E33C73" w:rsidP="00E33C73">
          <w:r w:rsidRPr="00175CE5">
            <w:t>1</w:t>
          </w:r>
          <w:r w:rsidRPr="00261277">
            <w:rPr>
              <w:vertAlign w:val="superscript"/>
            </w:rPr>
            <w:t>st</w:t>
          </w:r>
          <w:r w:rsidR="00261277">
            <w:t xml:space="preserve"> </w:t>
          </w:r>
          <w:r w:rsidRPr="00175CE5">
            <w:t>discussion (1:2-5): Edom's downfall is a sign that God loves Israel</w:t>
          </w:r>
          <w:r w:rsidR="00DF537C">
            <w:t>.</w:t>
          </w:r>
        </w:p>
        <w:p w14:paraId="1427ECE5" w14:textId="410FD939" w:rsidR="00E33C73" w:rsidRPr="00175CE5" w:rsidRDefault="00E33C73" w:rsidP="00E33C73">
          <w:r w:rsidRPr="00175CE5">
            <w:t>2</w:t>
          </w:r>
          <w:r w:rsidRPr="00261277">
            <w:rPr>
              <w:vertAlign w:val="superscript"/>
            </w:rPr>
            <w:t>nd</w:t>
          </w:r>
          <w:r w:rsidR="00261277">
            <w:t xml:space="preserve"> </w:t>
          </w:r>
          <w:r w:rsidRPr="00175CE5">
            <w:t>discussion (1:6-2:9): The priests show contempt for God by sacrificing bad animals</w:t>
          </w:r>
          <w:r w:rsidR="00DF537C">
            <w:t>.</w:t>
          </w:r>
        </w:p>
        <w:p w14:paraId="5AB7B726" w14:textId="4EE3FBD7" w:rsidR="00E33C73" w:rsidRPr="00175CE5" w:rsidRDefault="00E33C73" w:rsidP="00E33C73">
          <w:r w:rsidRPr="00175CE5">
            <w:t>3</w:t>
          </w:r>
          <w:r w:rsidRPr="00261277">
            <w:rPr>
              <w:vertAlign w:val="superscript"/>
            </w:rPr>
            <w:t>rd</w:t>
          </w:r>
          <w:r w:rsidR="00261277">
            <w:t xml:space="preserve"> </w:t>
          </w:r>
          <w:r w:rsidRPr="00175CE5">
            <w:t>discussion (2:10-16): Spiritual and marital adultery desecrates the covenant</w:t>
          </w:r>
          <w:r w:rsidR="00156199">
            <w:rPr>
              <w:lang w:val="nb-NO"/>
            </w:rPr>
            <w:t>.</w:t>
          </w:r>
        </w:p>
        <w:p w14:paraId="54FA2237" w14:textId="32E68442" w:rsidR="00E33C73" w:rsidRPr="00175CE5" w:rsidRDefault="00E33C73" w:rsidP="00E33C73">
          <w:r w:rsidRPr="00175CE5">
            <w:t>4</w:t>
          </w:r>
          <w:r w:rsidRPr="00261277">
            <w:rPr>
              <w:vertAlign w:val="superscript"/>
            </w:rPr>
            <w:t>th</w:t>
          </w:r>
          <w:r w:rsidR="00261277">
            <w:t xml:space="preserve"> </w:t>
          </w:r>
          <w:r w:rsidRPr="00175CE5">
            <w:t>discussion (2:17-3:5): Apathetic to justice since God does not judge</w:t>
          </w:r>
          <w:r w:rsidR="00156199">
            <w:rPr>
              <w:lang w:val="nb-NO"/>
            </w:rPr>
            <w:t>.</w:t>
          </w:r>
        </w:p>
        <w:p w14:paraId="1AFF8A06" w14:textId="1E76F008" w:rsidR="00E33C73" w:rsidRPr="00175CE5" w:rsidRDefault="00E33C73" w:rsidP="00E33C73">
          <w:r w:rsidRPr="00175CE5">
            <w:t>5</w:t>
          </w:r>
          <w:r w:rsidRPr="00261277">
            <w:rPr>
              <w:vertAlign w:val="superscript"/>
            </w:rPr>
            <w:t>th</w:t>
          </w:r>
          <w:r w:rsidR="00261277">
            <w:t xml:space="preserve"> </w:t>
          </w:r>
          <w:r w:rsidRPr="00175CE5">
            <w:t>discussion (3:6-12): Call to repentance by resuming the tithe</w:t>
          </w:r>
          <w:r w:rsidR="00156199">
            <w:rPr>
              <w:lang w:val="nb-NO"/>
            </w:rPr>
            <w:t>.</w:t>
          </w:r>
        </w:p>
        <w:p w14:paraId="585ECD30" w14:textId="0079D296" w:rsidR="00E33C73" w:rsidRPr="00175CE5" w:rsidRDefault="00E33C73" w:rsidP="00E33C73">
          <w:r w:rsidRPr="00175CE5">
            <w:t>6</w:t>
          </w:r>
          <w:r w:rsidRPr="00261277">
            <w:rPr>
              <w:vertAlign w:val="superscript"/>
            </w:rPr>
            <w:t>th</w:t>
          </w:r>
          <w:r w:rsidR="00261277">
            <w:t xml:space="preserve"> </w:t>
          </w:r>
          <w:r w:rsidRPr="00175CE5">
            <w:t>discussion (3:13-4:3): Selfish motives have led to envy</w:t>
          </w:r>
          <w:r w:rsidR="00156199">
            <w:rPr>
              <w:lang w:val="nb-NO"/>
            </w:rPr>
            <w:t>.</w:t>
          </w:r>
        </w:p>
        <w:p w14:paraId="47F28F71" w14:textId="5FC84536" w:rsidR="00E33C73" w:rsidRPr="00175CE5" w:rsidRDefault="00E33C73" w:rsidP="00E33C73">
          <w:r w:rsidRPr="00175CE5">
            <w:t>Summary (4:4-6): Remember the law - until the day of the Lord comes</w:t>
          </w:r>
          <w:r w:rsidR="00156199">
            <w:rPr>
              <w:lang w:val="nb-NO"/>
            </w:rPr>
            <w:t>.</w:t>
          </w:r>
        </w:p>
        <w:p w14:paraId="3F75B632" w14:textId="77777777" w:rsidR="00E33C73" w:rsidRPr="00175CE5" w:rsidRDefault="00E33C73" w:rsidP="00E33C73"/>
        <w:p w14:paraId="21DB7555" w14:textId="77777777" w:rsidR="00E33C73" w:rsidRPr="00175CE5" w:rsidRDefault="00E33C73" w:rsidP="00E33C73">
          <w:pPr>
            <w:pStyle w:val="Heading1"/>
          </w:pPr>
          <w:bookmarkStart w:id="6" w:name="_Toc136258573"/>
          <w:r w:rsidRPr="00175CE5">
            <w:t>1. “I LOVE YOU!” (1:2-5)</w:t>
          </w:r>
          <w:bookmarkEnd w:id="6"/>
        </w:p>
        <w:p w14:paraId="0134382D" w14:textId="77777777" w:rsidR="00C437B0" w:rsidRDefault="00E33C73" w:rsidP="00E33C73">
          <w:pPr>
            <w:rPr>
              <w:i/>
              <w:iCs/>
              <w:lang w:val="nb-NO"/>
            </w:rPr>
          </w:pPr>
          <w:r w:rsidRPr="00175CE5">
            <w:t xml:space="preserve">God: </w:t>
          </w:r>
          <w:r w:rsidR="00C437B0" w:rsidRPr="00A51305">
            <w:rPr>
              <w:i/>
              <w:iCs/>
              <w:lang w:val="nb-NO"/>
            </w:rPr>
            <w:t>"I have loved you"</w:t>
          </w:r>
        </w:p>
        <w:p w14:paraId="208837A5" w14:textId="11DA5D26" w:rsidR="00E33C73" w:rsidRPr="00175CE5" w:rsidRDefault="00E33C73" w:rsidP="00E33C73">
          <w:r w:rsidRPr="00175CE5">
            <w:t xml:space="preserve">Israel: </w:t>
          </w:r>
          <w:r w:rsidR="001F7AED" w:rsidRPr="00A51305">
            <w:rPr>
              <w:i/>
              <w:iCs/>
              <w:lang w:val="nb-NO"/>
            </w:rPr>
            <w:t>"How have you loved us?"</w:t>
          </w:r>
        </w:p>
        <w:p w14:paraId="24CB7FCC" w14:textId="77777777" w:rsidR="00E33C73" w:rsidRPr="00175CE5" w:rsidRDefault="00E33C73" w:rsidP="00E33C73">
          <w:r w:rsidRPr="00175CE5">
            <w:t>God: Look at Edom</w:t>
          </w:r>
        </w:p>
        <w:p w14:paraId="2DF27A32" w14:textId="77777777" w:rsidR="00E33C73" w:rsidRPr="00175CE5" w:rsidRDefault="00E33C73" w:rsidP="00E33C73">
          <w:pPr>
            <w:pStyle w:val="ListParagraph"/>
            <w:numPr>
              <w:ilvl w:val="0"/>
              <w:numId w:val="9"/>
            </w:numPr>
            <w:rPr>
              <w:lang w:val="en-US"/>
            </w:rPr>
          </w:pPr>
          <w:r w:rsidRPr="00175CE5">
            <w:rPr>
              <w:lang w:val="en-US"/>
            </w:rPr>
            <w:t>God has shown them his love by choosing their ancestor Jacob and not Edom's ancestor Esau.</w:t>
          </w:r>
        </w:p>
        <w:p w14:paraId="4A4695C6" w14:textId="77777777" w:rsidR="00E33C73" w:rsidRPr="00175CE5" w:rsidRDefault="00E33C73" w:rsidP="00E33C73">
          <w:pPr>
            <w:pStyle w:val="ListParagraph"/>
            <w:numPr>
              <w:ilvl w:val="0"/>
              <w:numId w:val="9"/>
            </w:numPr>
            <w:rPr>
              <w:lang w:val="en-US"/>
            </w:rPr>
          </w:pPr>
          <w:r w:rsidRPr="00175CE5">
            <w:rPr>
              <w:lang w:val="en-US"/>
            </w:rPr>
            <w:t>Edom will never be a threat again. An eternal reminder that Israel is chosen and loved.</w:t>
          </w:r>
        </w:p>
        <w:p w14:paraId="10EC9CF5" w14:textId="45790712" w:rsidR="00E33C73" w:rsidRPr="00175CE5" w:rsidRDefault="00E33C73" w:rsidP="00E33C73">
          <w:pPr>
            <w:pStyle w:val="ListParagraph"/>
            <w:numPr>
              <w:ilvl w:val="0"/>
              <w:numId w:val="9"/>
            </w:numPr>
            <w:rPr>
              <w:lang w:val="en-US"/>
            </w:rPr>
          </w:pPr>
          <w:r w:rsidRPr="00175CE5">
            <w:rPr>
              <w:lang w:val="en-US"/>
            </w:rPr>
            <w:t>Reflection will show that God loves them</w:t>
          </w:r>
          <w:r w:rsidR="00BD7B9F">
            <w:rPr>
              <w:lang w:val="en-US"/>
            </w:rPr>
            <w:t>.</w:t>
          </w:r>
        </w:p>
        <w:p w14:paraId="604E162E" w14:textId="700AAB39" w:rsidR="00E33C73" w:rsidRDefault="00E33C73" w:rsidP="00E33C73">
          <w:pPr>
            <w:pStyle w:val="ListParagraph"/>
            <w:numPr>
              <w:ilvl w:val="0"/>
              <w:numId w:val="9"/>
            </w:numPr>
            <w:rPr>
              <w:lang w:val="en-US"/>
            </w:rPr>
          </w:pPr>
          <w:r w:rsidRPr="00175CE5">
            <w:rPr>
              <w:lang w:val="en-US"/>
            </w:rPr>
            <w:t xml:space="preserve">Do they doubt because life is difficult? (Neh 1:3) </w:t>
          </w:r>
          <w:r w:rsidR="00E74199">
            <w:rPr>
              <w:lang w:val="en-US"/>
            </w:rPr>
            <w:t>Are they w</w:t>
          </w:r>
          <w:r w:rsidRPr="00175CE5">
            <w:rPr>
              <w:lang w:val="en-US"/>
            </w:rPr>
            <w:t>icked? (2:17, 3:14-15)</w:t>
          </w:r>
        </w:p>
        <w:p w14:paraId="27018460" w14:textId="4F2F288A" w:rsidR="00E74199" w:rsidRPr="00E74199" w:rsidRDefault="00E74199" w:rsidP="00E74199">
          <w:pPr>
            <w:pStyle w:val="ListParagraph"/>
            <w:rPr>
              <w:i/>
              <w:iCs/>
              <w:lang w:val="en-US"/>
            </w:rPr>
          </w:pPr>
          <w:r w:rsidRPr="00E74199">
            <w:rPr>
              <w:i/>
              <w:iCs/>
              <w:lang w:val="en-US"/>
            </w:rPr>
            <w:t>"You have wearied the Lord with your words. “How have we wearied him?” you ask.</w:t>
          </w:r>
        </w:p>
        <w:p w14:paraId="12B58728" w14:textId="608C6E40" w:rsidR="00E74199" w:rsidRDefault="00E74199" w:rsidP="00E74199">
          <w:pPr>
            <w:pStyle w:val="ListParagraph"/>
            <w:rPr>
              <w:lang w:val="en-US"/>
            </w:rPr>
          </w:pPr>
          <w:r w:rsidRPr="00E74199">
            <w:rPr>
              <w:i/>
              <w:iCs/>
              <w:lang w:val="en-US"/>
            </w:rPr>
            <w:t>By saying, “All who do evil are good in the eyes of the Lord, and he is pleased with them” or “Where is the God of justice?”</w:t>
          </w:r>
          <w:r w:rsidR="00882429">
            <w:rPr>
              <w:i/>
              <w:iCs/>
              <w:lang w:val="en-US"/>
            </w:rPr>
            <w:t>"</w:t>
          </w:r>
          <w:r>
            <w:rPr>
              <w:i/>
              <w:iCs/>
              <w:lang w:val="en-US"/>
            </w:rPr>
            <w:t xml:space="preserve"> </w:t>
          </w:r>
          <w:r w:rsidRPr="00175CE5">
            <w:rPr>
              <w:lang w:val="en-US"/>
            </w:rPr>
            <w:t>2:17</w:t>
          </w:r>
        </w:p>
        <w:p w14:paraId="0E556D0D" w14:textId="3D28C7F9" w:rsidR="00E74199" w:rsidRPr="00E74199" w:rsidRDefault="002F3029" w:rsidP="00E74199">
          <w:pPr>
            <w:pStyle w:val="ListParagraph"/>
            <w:rPr>
              <w:i/>
              <w:iCs/>
              <w:lang w:val="en-US"/>
            </w:rPr>
          </w:pPr>
          <w:r>
            <w:rPr>
              <w:i/>
              <w:iCs/>
              <w:lang w:val="en-US"/>
            </w:rPr>
            <w:t>"</w:t>
          </w:r>
          <w:r w:rsidRPr="002F3029">
            <w:rPr>
              <w:i/>
              <w:iCs/>
              <w:lang w:val="en-US"/>
            </w:rPr>
            <w:t>You have said, ‘It is futile to serve God. What do we gain by carrying out his requirements and going about like mourners before the Lord Almighty? But now we call the arrogant blessed. Certainly evildoers prosper, and even when they put God to the test, they get away with it.’</w:t>
          </w:r>
          <w:r>
            <w:rPr>
              <w:i/>
              <w:iCs/>
              <w:lang w:val="en-US"/>
            </w:rPr>
            <w:t xml:space="preserve">" </w:t>
          </w:r>
          <w:r w:rsidRPr="00175CE5">
            <w:rPr>
              <w:lang w:val="en-US"/>
            </w:rPr>
            <w:t>3:14-15</w:t>
          </w:r>
        </w:p>
        <w:p w14:paraId="2EB5BEE0" w14:textId="77777777" w:rsidR="00E33C73" w:rsidRPr="00175CE5" w:rsidRDefault="00E33C73" w:rsidP="00E33C73">
          <w:pPr>
            <w:pStyle w:val="ListParagraph"/>
            <w:numPr>
              <w:ilvl w:val="0"/>
              <w:numId w:val="9"/>
            </w:numPr>
            <w:rPr>
              <w:lang w:val="en-US"/>
            </w:rPr>
          </w:pPr>
          <w:r w:rsidRPr="00175CE5">
            <w:rPr>
              <w:lang w:val="en-US"/>
            </w:rPr>
            <w:t>Is there anything that can make you doubt that God loves you?</w:t>
          </w:r>
        </w:p>
        <w:p w14:paraId="0D685AE4" w14:textId="77777777" w:rsidR="00E33C73" w:rsidRPr="00175CE5" w:rsidRDefault="00E33C73" w:rsidP="00E33C73">
          <w:pPr>
            <w:pStyle w:val="ListParagraph"/>
            <w:numPr>
              <w:ilvl w:val="0"/>
              <w:numId w:val="9"/>
            </w:numPr>
            <w:rPr>
              <w:lang w:val="en-US"/>
            </w:rPr>
          </w:pPr>
          <w:r w:rsidRPr="00175CE5">
            <w:rPr>
              <w:lang w:val="en-US"/>
            </w:rPr>
            <w:lastRenderedPageBreak/>
            <w:t>God's love for us is shown most of all on the cross (1 John 4:7-10)</w:t>
          </w:r>
        </w:p>
        <w:p w14:paraId="77738330" w14:textId="77777777" w:rsidR="00E33C73" w:rsidRPr="00175CE5" w:rsidRDefault="00E33C73" w:rsidP="00E33C73">
          <w:r w:rsidRPr="00175CE5">
            <w:t xml:space="preserve"> </w:t>
          </w:r>
        </w:p>
        <w:p w14:paraId="257CC8A4" w14:textId="67EBA52A" w:rsidR="00E33C73" w:rsidRPr="00175CE5" w:rsidRDefault="00E33C73" w:rsidP="00E33C73">
          <w:pPr>
            <w:pStyle w:val="Heading1"/>
          </w:pPr>
          <w:bookmarkStart w:id="7" w:name="_Toc136258574"/>
          <w:r w:rsidRPr="00175CE5">
            <w:t>2. CONTEMPT &amp; TIR</w:t>
          </w:r>
          <w:r w:rsidR="00CB28A8">
            <w:t>ING</w:t>
          </w:r>
          <w:r w:rsidRPr="00175CE5">
            <w:t xml:space="preserve"> RELATIONSHIP WITH GOD (1:6—2:9)</w:t>
          </w:r>
          <w:bookmarkEnd w:id="7"/>
        </w:p>
        <w:p w14:paraId="3F2A0D53" w14:textId="7F7BCEB5" w:rsidR="00E33C73" w:rsidRPr="00175CE5" w:rsidRDefault="00E33C73" w:rsidP="00E33C73">
          <w:r w:rsidRPr="00175CE5">
            <w:t>God: You priests show contempt for my name</w:t>
          </w:r>
          <w:r w:rsidR="00A0744C">
            <w:t xml:space="preserve"> </w:t>
          </w:r>
          <w:r w:rsidR="00D72454">
            <w:t>(verse 6)</w:t>
          </w:r>
          <w:r w:rsidR="00A0744C">
            <w:t>.</w:t>
          </w:r>
        </w:p>
        <w:p w14:paraId="4B4E0982" w14:textId="77777777" w:rsidR="00E33C73" w:rsidRPr="00175CE5" w:rsidRDefault="00E33C73" w:rsidP="00E33C73">
          <w:r w:rsidRPr="00175CE5">
            <w:t>The priests: How have we shown contempt for your name?</w:t>
          </w:r>
        </w:p>
        <w:p w14:paraId="6DBEB412" w14:textId="480F0FEC" w:rsidR="00286277" w:rsidRDefault="00E33C73" w:rsidP="00E33C73">
          <w:r w:rsidRPr="00175CE5">
            <w:t xml:space="preserve">God: </w:t>
          </w:r>
          <w:r w:rsidR="00286277" w:rsidRPr="00286277">
            <w:t>By offering defiled food on my altar</w:t>
          </w:r>
          <w:r w:rsidR="00286277">
            <w:t>.</w:t>
          </w:r>
        </w:p>
        <w:p w14:paraId="39BA68CB" w14:textId="5F09BE6F" w:rsidR="00E33C73" w:rsidRPr="00175CE5" w:rsidRDefault="00E33C73" w:rsidP="00E33C73">
          <w:r w:rsidRPr="00175CE5">
            <w:t xml:space="preserve">The priests: </w:t>
          </w:r>
          <w:r w:rsidR="00286277" w:rsidRPr="00286277">
            <w:t>How have we defiled you?</w:t>
          </w:r>
        </w:p>
        <w:p w14:paraId="3F52FC34" w14:textId="139ADB31" w:rsidR="00E33C73" w:rsidRPr="00175CE5" w:rsidRDefault="00E33C73" w:rsidP="00E33C73">
          <w:r w:rsidRPr="00175CE5">
            <w:t xml:space="preserve">God: </w:t>
          </w:r>
          <w:r w:rsidR="00A0744C" w:rsidRPr="00A0744C">
            <w:t xml:space="preserve">By saying that the Lord’s table is contemptible. </w:t>
          </w:r>
        </w:p>
        <w:p w14:paraId="6DA2232A" w14:textId="353DE352" w:rsidR="00E33C73" w:rsidRPr="00175CE5" w:rsidRDefault="00E33C73" w:rsidP="00E33C73">
          <w:r w:rsidRPr="00175CE5">
            <w:t xml:space="preserve">They think that a bad </w:t>
          </w:r>
          <w:r w:rsidR="003A0FA9">
            <w:t>sacrifice</w:t>
          </w:r>
          <w:r w:rsidRPr="00175CE5">
            <w:t xml:space="preserve"> is better than no </w:t>
          </w:r>
          <w:r w:rsidR="003A0FA9">
            <w:t>sacrifice</w:t>
          </w:r>
          <w:r w:rsidRPr="00175CE5">
            <w:t xml:space="preserve">. God says it would have been better if someone </w:t>
          </w:r>
          <w:r w:rsidR="00B6799C">
            <w:t xml:space="preserve">had </w:t>
          </w:r>
          <w:r w:rsidRPr="00175CE5">
            <w:t>closed the temple so the altar would not be defiled.</w:t>
          </w:r>
        </w:p>
        <w:p w14:paraId="002BFF05" w14:textId="36D799D4" w:rsidR="00E33C73" w:rsidRPr="00175CE5" w:rsidRDefault="00E33C73" w:rsidP="00E33C73">
          <w:r w:rsidRPr="00175CE5">
            <w:t xml:space="preserve">v. 11 </w:t>
          </w:r>
          <w:r w:rsidR="00B6799C">
            <w:t>L</w:t>
          </w:r>
          <w:r w:rsidRPr="00175CE5">
            <w:t xml:space="preserve">ikely future (ESV): Contrast between Israel's half-hearted </w:t>
          </w:r>
          <w:r w:rsidR="00753D60">
            <w:t>sacrifices</w:t>
          </w:r>
          <w:r w:rsidRPr="00175CE5">
            <w:t xml:space="preserve"> and the nations' future pure </w:t>
          </w:r>
          <w:r w:rsidR="00753D60">
            <w:t>sacrifices</w:t>
          </w:r>
          <w:r w:rsidRPr="00175CE5">
            <w:t xml:space="preserve"> in spirit and truth (John 4:24) through Jesus.</w:t>
          </w:r>
        </w:p>
        <w:p w14:paraId="32E30090" w14:textId="77777777" w:rsidR="00E33C73" w:rsidRPr="00175CE5" w:rsidRDefault="00E33C73" w:rsidP="00E33C73">
          <w:r w:rsidRPr="00175CE5">
            <w:t>They find the whole scheme tiring (1:13) and do not understand the value of having this relationship with God (2:5).</w:t>
          </w:r>
        </w:p>
        <w:p w14:paraId="4999726C" w14:textId="77777777" w:rsidR="00E33C73" w:rsidRPr="00175CE5" w:rsidRDefault="00E33C73" w:rsidP="00E33C73">
          <w:r w:rsidRPr="00175CE5">
            <w:t>The priests show the opposite of reverence: contempt for God's name.</w:t>
          </w:r>
        </w:p>
        <w:p w14:paraId="1EC786DB" w14:textId="77777777" w:rsidR="00E33C73" w:rsidRPr="00175CE5" w:rsidRDefault="00E33C73" w:rsidP="00E33C73">
          <w:r w:rsidRPr="00175CE5">
            <w:t>The Law of Moses said they should give God the best, but they sacrifice blind, lame and sick animals.</w:t>
          </w:r>
        </w:p>
        <w:p w14:paraId="678D4F6E" w14:textId="487D75A9" w:rsidR="00E33C73" w:rsidRPr="00175CE5" w:rsidRDefault="00A21100" w:rsidP="00E33C73">
          <w:r>
            <w:t xml:space="preserve">To </w:t>
          </w:r>
          <w:r w:rsidR="00E33C73" w:rsidRPr="00175CE5">
            <w:t xml:space="preserve">act </w:t>
          </w:r>
          <w:r>
            <w:t xml:space="preserve">in an </w:t>
          </w:r>
          <w:r w:rsidR="00E33C73" w:rsidRPr="00175CE5">
            <w:t>unworth</w:t>
          </w:r>
          <w:r>
            <w:t>y manner</w:t>
          </w:r>
          <w:r w:rsidR="00E33C73" w:rsidRPr="00175CE5">
            <w:t xml:space="preserve"> = </w:t>
          </w:r>
          <w:r>
            <w:t xml:space="preserve">to </w:t>
          </w:r>
          <w:r w:rsidR="00AD59D1">
            <w:t>defile</w:t>
          </w:r>
        </w:p>
        <w:p w14:paraId="332D20EE" w14:textId="77777777" w:rsidR="00E33C73" w:rsidRPr="00175CE5" w:rsidRDefault="00E33C73" w:rsidP="00E33C73">
          <w:r w:rsidRPr="00175CE5">
            <w:t>They give God less glory than their earthly masters.</w:t>
          </w:r>
        </w:p>
        <w:p w14:paraId="65550880" w14:textId="77777777" w:rsidR="00E33C73" w:rsidRPr="00175CE5" w:rsidRDefault="00E33C73" w:rsidP="00E33C73">
          <w:r w:rsidRPr="00175CE5">
            <w:t>Are we giving God the glory He deserves?</w:t>
          </w:r>
        </w:p>
        <w:p w14:paraId="0A33FFA1" w14:textId="77777777" w:rsidR="00E33C73" w:rsidRPr="00175CE5" w:rsidRDefault="00E33C73" w:rsidP="00E33C73">
          <w:r w:rsidRPr="00175CE5">
            <w:t>When can we catch ourselves thinking "what a struggle it is to be a Christian"?</w:t>
          </w:r>
        </w:p>
        <w:p w14:paraId="07E270E6" w14:textId="77777777" w:rsidR="00E33C73" w:rsidRPr="00175CE5" w:rsidRDefault="00E33C73" w:rsidP="00E33C73">
          <w:r w:rsidRPr="00175CE5">
            <w:t>So what could be the underlying problem? That we have not understood grace? That we don't believe that he wants the best for us? That we don't trust him to be in control?</w:t>
          </w:r>
        </w:p>
        <w:p w14:paraId="1511DDE1" w14:textId="77777777" w:rsidR="00E33C73" w:rsidRPr="00175CE5" w:rsidRDefault="00E33C73" w:rsidP="00E33C73">
          <w:r w:rsidRPr="00175CE5">
            <w:t xml:space="preserve"> </w:t>
          </w:r>
        </w:p>
        <w:p w14:paraId="6979CEA9" w14:textId="77777777" w:rsidR="00E33C73" w:rsidRPr="00175CE5" w:rsidRDefault="00E33C73" w:rsidP="00E33C73">
          <w:pPr>
            <w:pStyle w:val="Heading1"/>
          </w:pPr>
          <w:bookmarkStart w:id="8" w:name="_Toc136258575"/>
          <w:r w:rsidRPr="00175CE5">
            <w:lastRenderedPageBreak/>
            <w:t>3. DOUBLE ADULTERY (2:10-16)</w:t>
          </w:r>
          <w:bookmarkEnd w:id="8"/>
        </w:p>
        <w:p w14:paraId="00FA2601" w14:textId="77777777" w:rsidR="00E33C73" w:rsidRPr="00175CE5" w:rsidRDefault="00E33C73" w:rsidP="00E33C73">
          <w:r w:rsidRPr="00175CE5">
            <w:t>God: I will not accept your sacrifices.</w:t>
          </w:r>
        </w:p>
        <w:p w14:paraId="1790AA77" w14:textId="77777777" w:rsidR="00E33C73" w:rsidRPr="00175CE5" w:rsidRDefault="00E33C73" w:rsidP="00E33C73">
          <w:r w:rsidRPr="00175CE5">
            <w:t>Israel: Why?</w:t>
          </w:r>
        </w:p>
        <w:p w14:paraId="23E85041" w14:textId="77777777" w:rsidR="00E33C73" w:rsidRPr="00175CE5" w:rsidRDefault="00E33C73" w:rsidP="00E33C73">
          <w:r w:rsidRPr="00175CE5">
            <w:t>God: Because you are unfaithful.</w:t>
          </w:r>
        </w:p>
        <w:p w14:paraId="2E7DAE0C" w14:textId="03ED66A2" w:rsidR="00E33C73" w:rsidRPr="00175CE5" w:rsidRDefault="00E33C73" w:rsidP="00E33C73">
          <w:r w:rsidRPr="00175CE5">
            <w:t>They have married idolaters (like Solomon and Ahab)</w:t>
          </w:r>
          <w:r w:rsidR="00B21240">
            <w:t xml:space="preserve">, who </w:t>
          </w:r>
          <w:r w:rsidRPr="00175CE5">
            <w:t xml:space="preserve">have no intention of becoming </w:t>
          </w:r>
          <w:r w:rsidR="00B21240">
            <w:t xml:space="preserve">a </w:t>
          </w:r>
          <w:r w:rsidRPr="00175CE5">
            <w:t>part of God's people.</w:t>
          </w:r>
          <w:r w:rsidR="00B21240">
            <w:t xml:space="preserve"> </w:t>
          </w:r>
          <w:r w:rsidRPr="00175CE5">
            <w:t xml:space="preserve">This desecrates God's </w:t>
          </w:r>
          <w:r w:rsidR="006C56D0">
            <w:t>sanctuary</w:t>
          </w:r>
          <w:r w:rsidRPr="00175CE5">
            <w:t xml:space="preserve"> (2:11) and makes the people unclean.</w:t>
          </w:r>
        </w:p>
        <w:p w14:paraId="268AC65C" w14:textId="45870D6C" w:rsidR="00E33C73" w:rsidRPr="00175CE5" w:rsidRDefault="00E33C73" w:rsidP="00E33C73">
          <w:r w:rsidRPr="00175CE5">
            <w:t>Idolatry had led to the exile.</w:t>
          </w:r>
        </w:p>
        <w:p w14:paraId="34E877E6" w14:textId="5C92377A" w:rsidR="00E33C73" w:rsidRPr="00175CE5" w:rsidRDefault="00E33C73" w:rsidP="00E33C73">
          <w:r w:rsidRPr="00175CE5">
            <w:t xml:space="preserve">v. 14: The Lord is a witness (as a </w:t>
          </w:r>
          <w:r w:rsidR="00603EC2">
            <w:t>best man</w:t>
          </w:r>
          <w:r w:rsidR="00403772">
            <w:t xml:space="preserve"> in a wedding</w:t>
          </w:r>
          <w:r w:rsidRPr="00175CE5">
            <w:t>?)</w:t>
          </w:r>
        </w:p>
        <w:p w14:paraId="554C84CA" w14:textId="77777777" w:rsidR="00E33C73" w:rsidRPr="00175CE5" w:rsidRDefault="00E33C73" w:rsidP="00E33C73">
          <w:r w:rsidRPr="00175CE5">
            <w:t>v. 15 → Genesis 2:24? (ESV)</w:t>
          </w:r>
        </w:p>
        <w:p w14:paraId="738F0D7D" w14:textId="0835283F" w:rsidR="00E33C73" w:rsidRPr="00175CE5" w:rsidRDefault="00E33C73" w:rsidP="00E33C73">
          <w:r w:rsidRPr="00175CE5">
            <w:t xml:space="preserve">v. 16: </w:t>
          </w:r>
          <w:r w:rsidR="008457BC">
            <w:t xml:space="preserve">Some English translations </w:t>
          </w:r>
          <w:r w:rsidR="00B6799C">
            <w:t xml:space="preserve">have </w:t>
          </w:r>
          <w:r w:rsidR="008457BC">
            <w:t>"</w:t>
          </w:r>
          <w:hyperlink r:id="rId10" w:history="1">
            <w:r w:rsidR="008457BC" w:rsidRPr="00010D47">
              <w:rPr>
                <w:rStyle w:val="Hyperlink"/>
                <w:i/>
                <w:iCs/>
              </w:rPr>
              <w:t>I hate divorce</w:t>
            </w:r>
          </w:hyperlink>
          <w:r w:rsidR="008457BC">
            <w:t>"</w:t>
          </w:r>
        </w:p>
        <w:p w14:paraId="52055D4F" w14:textId="20D9FC6D" w:rsidR="00E33C73" w:rsidRPr="00175CE5" w:rsidRDefault="00E33C73" w:rsidP="00E33C73">
          <w:r w:rsidRPr="00175CE5">
            <w:t>Keyword: Faithless (5x)</w:t>
          </w:r>
        </w:p>
        <w:p w14:paraId="32D984EE" w14:textId="3EA4D104" w:rsidR="00E33C73" w:rsidRPr="00175CE5" w:rsidRDefault="00E33C73" w:rsidP="00E33C73">
          <w:r w:rsidRPr="00175CE5">
            <w:t>2 things: Spiritual adultery against God (v</w:t>
          </w:r>
          <w:r w:rsidR="00B6799C">
            <w:t>v</w:t>
          </w:r>
          <w:r w:rsidRPr="00175CE5">
            <w:t>. 11-12) and adultery in marriage (v</w:t>
          </w:r>
          <w:r w:rsidR="00B6799C">
            <w:t>v</w:t>
          </w:r>
          <w:r w:rsidRPr="00175CE5">
            <w:t>. 13-16).</w:t>
          </w:r>
        </w:p>
        <w:p w14:paraId="5DCD6125" w14:textId="77777777" w:rsidR="00E33C73" w:rsidRPr="00175CE5" w:rsidRDefault="00E33C73" w:rsidP="00E33C73">
          <w:r w:rsidRPr="00175CE5">
            <w:t>Perhaps they had divorced their Israelite wives and married foreigners (→ Ezra and Nehemiah?).</w:t>
          </w:r>
        </w:p>
        <w:p w14:paraId="2B14BB9C" w14:textId="096225DE" w:rsidR="00E33C73" w:rsidRPr="00C13A36" w:rsidRDefault="00E33C73" w:rsidP="00E33C73">
          <w:pPr>
            <w:rPr>
              <w:i/>
              <w:iCs/>
            </w:rPr>
          </w:pPr>
          <w:r w:rsidRPr="00175CE5">
            <w:t>Same principle in 1 Pet 3:7</w:t>
          </w:r>
          <w:r w:rsidR="00C13A36">
            <w:t xml:space="preserve">: </w:t>
          </w:r>
          <w:r w:rsidR="00C13A36" w:rsidRPr="00C13A36">
            <w:rPr>
              <w:i/>
              <w:iCs/>
            </w:rPr>
            <w:t>"Husbands, in the same way be considerate as you live with your wives, and treat them with respect as the weaker partner and as heirs with you of the gracious gift of life, so that nothing will hinder your prayers."</w:t>
          </w:r>
        </w:p>
        <w:p w14:paraId="7986EE72" w14:textId="2129E93D" w:rsidR="00E33C73" w:rsidRPr="00175CE5" w:rsidRDefault="00E33C73" w:rsidP="00E33C73">
          <w:r w:rsidRPr="00175CE5">
            <w:t>Marriage is not a contract but a covenant. And not between two, but between three.</w:t>
          </w:r>
          <w:r w:rsidR="00991E1A">
            <w:t xml:space="preserve"> </w:t>
          </w:r>
          <w:r w:rsidRPr="00175CE5">
            <w:t>The marriage covenant must be kept before God.</w:t>
          </w:r>
        </w:p>
        <w:p w14:paraId="48768B8B" w14:textId="77777777" w:rsidR="00E33C73" w:rsidRPr="00175CE5" w:rsidRDefault="00E33C73" w:rsidP="00E33C73">
          <w:r w:rsidRPr="00175CE5">
            <w:t xml:space="preserve"> </w:t>
          </w:r>
        </w:p>
        <w:p w14:paraId="06D41E5A" w14:textId="77777777" w:rsidR="00E33C73" w:rsidRPr="00175CE5" w:rsidRDefault="00E33C73" w:rsidP="00E33C73">
          <w:pPr>
            <w:pStyle w:val="Heading1"/>
          </w:pPr>
          <w:bookmarkStart w:id="9" w:name="_Toc136258576"/>
          <w:r w:rsidRPr="00175CE5">
            <w:t>4. DISBELIEF IN GOD'S JUSTICE AND WILL (2:17–3:5)</w:t>
          </w:r>
          <w:bookmarkEnd w:id="9"/>
        </w:p>
        <w:p w14:paraId="129D27C8" w14:textId="42732CE1" w:rsidR="00E33C73" w:rsidRPr="00175CE5" w:rsidRDefault="00E33C73" w:rsidP="00E33C73">
          <w:r w:rsidRPr="00175CE5">
            <w:t xml:space="preserve">God: </w:t>
          </w:r>
          <w:r w:rsidR="002112F9" w:rsidRPr="002112F9">
            <w:t>You have wearied the Lord with your words.</w:t>
          </w:r>
        </w:p>
        <w:p w14:paraId="320BE944" w14:textId="7DC96D67" w:rsidR="00E33C73" w:rsidRPr="00175CE5" w:rsidRDefault="00E33C73" w:rsidP="00E33C73">
          <w:r w:rsidRPr="00175CE5">
            <w:t xml:space="preserve">Israel: </w:t>
          </w:r>
          <w:r w:rsidR="002112F9" w:rsidRPr="002112F9">
            <w:t>How have we wearied him?</w:t>
          </w:r>
        </w:p>
        <w:p w14:paraId="0E00A5BB" w14:textId="77777777" w:rsidR="00E33C73" w:rsidRPr="00175CE5" w:rsidRDefault="00E33C73" w:rsidP="00E33C73">
          <w:r w:rsidRPr="00175CE5">
            <w:t>God: By saying that all who do evil are good in the Lord's eyes, or that God does not judge.</w:t>
          </w:r>
        </w:p>
        <w:p w14:paraId="5126FABA" w14:textId="41A5D5C5" w:rsidR="001034AC" w:rsidRPr="001034AC" w:rsidRDefault="001034AC" w:rsidP="00E33C73">
          <w:r w:rsidRPr="001034AC">
            <w:lastRenderedPageBreak/>
            <w:t xml:space="preserve">The characters mentioned </w:t>
          </w:r>
          <w:r w:rsidR="00391110">
            <w:t>in Mala</w:t>
          </w:r>
          <w:r w:rsidR="0055754F">
            <w:t>chi 3:1</w:t>
          </w:r>
          <w:r w:rsidRPr="001034AC">
            <w:t xml:space="preserve"> are </w:t>
          </w:r>
          <w:r w:rsidR="00B31F44" w:rsidRPr="00391110">
            <w:rPr>
              <w:i/>
              <w:iCs/>
            </w:rPr>
            <w:t>"</w:t>
          </w:r>
          <w:r w:rsidR="00B31F44">
            <w:rPr>
              <w:i/>
              <w:iCs/>
            </w:rPr>
            <w:t>m</w:t>
          </w:r>
          <w:r w:rsidR="00B31F44" w:rsidRPr="00391110">
            <w:rPr>
              <w:i/>
              <w:iCs/>
            </w:rPr>
            <w:t>y messenger"</w:t>
          </w:r>
          <w:r w:rsidR="00B31F44">
            <w:t xml:space="preserve"> (Greek: </w:t>
          </w:r>
          <w:r w:rsidR="00B31F44" w:rsidRPr="001034AC">
            <w:t>Malachi</w:t>
          </w:r>
          <w:r w:rsidR="00B31F44">
            <w:t>),</w:t>
          </w:r>
          <w:r w:rsidR="00B31F44" w:rsidRPr="001034AC">
            <w:t xml:space="preserve"> </w:t>
          </w:r>
          <w:r w:rsidR="00391110" w:rsidRPr="00391110">
            <w:rPr>
              <w:i/>
              <w:iCs/>
            </w:rPr>
            <w:t>"</w:t>
          </w:r>
          <w:r w:rsidR="007E116A" w:rsidRPr="00391110">
            <w:rPr>
              <w:i/>
              <w:iCs/>
            </w:rPr>
            <w:t>the LORD</w:t>
          </w:r>
          <w:r w:rsidR="00391110" w:rsidRPr="00391110">
            <w:rPr>
              <w:i/>
              <w:iCs/>
            </w:rPr>
            <w:t>"</w:t>
          </w:r>
          <w:r w:rsidR="007E116A">
            <w:t xml:space="preserve"> (</w:t>
          </w:r>
          <w:r w:rsidR="00391110">
            <w:t xml:space="preserve">Greek: </w:t>
          </w:r>
          <w:r w:rsidRPr="001034AC">
            <w:t>Yahweh</w:t>
          </w:r>
          <w:r w:rsidR="0071297F">
            <w:t>,</w:t>
          </w:r>
          <w:r w:rsidR="0071297F" w:rsidRPr="0071297F">
            <w:t xml:space="preserve"> </w:t>
          </w:r>
          <w:r w:rsidR="0071297F">
            <w:t>Hebrew: ha-Adon</w:t>
          </w:r>
          <w:r w:rsidR="007E116A">
            <w:t>)</w:t>
          </w:r>
          <w:r w:rsidRPr="001034AC">
            <w:t xml:space="preserve"> and </w:t>
          </w:r>
          <w:r w:rsidR="00B24724" w:rsidRPr="00391110">
            <w:rPr>
              <w:i/>
              <w:iCs/>
            </w:rPr>
            <w:t>"</w:t>
          </w:r>
          <w:r w:rsidR="00603C56" w:rsidRPr="00391110">
            <w:rPr>
              <w:i/>
              <w:iCs/>
            </w:rPr>
            <w:t>the messenger of the covenant"</w:t>
          </w:r>
          <w:r w:rsidR="00603C56">
            <w:t xml:space="preserve"> (</w:t>
          </w:r>
          <w:r w:rsidR="00391110">
            <w:t xml:space="preserve">Greek: </w:t>
          </w:r>
          <w:r w:rsidRPr="001034AC">
            <w:t xml:space="preserve">Malach </w:t>
          </w:r>
          <w:r w:rsidR="00ED1947">
            <w:t>H</w:t>
          </w:r>
          <w:r w:rsidRPr="001034AC">
            <w:t>a</w:t>
          </w:r>
          <w:r w:rsidR="00347AD3">
            <w:t>b</w:t>
          </w:r>
          <w:r w:rsidRPr="001034AC">
            <w:t>erit</w:t>
          </w:r>
          <w:r w:rsidR="00603C56">
            <w:t>)</w:t>
          </w:r>
          <w:r w:rsidRPr="001034AC">
            <w:t>. Matt 11:7-10, Mark 1:2 and Luke 1:76 help us identify these as God (Yahweh), John the Baptist (Malachi) and Jesus (</w:t>
          </w:r>
          <w:r w:rsidR="00B67298">
            <w:t>ha-</w:t>
          </w:r>
          <w:r w:rsidRPr="001034AC">
            <w:t>Adon/Malach Haberit).</w:t>
          </w:r>
        </w:p>
        <w:p w14:paraId="301656D7" w14:textId="29E1A941" w:rsidR="00E33C73" w:rsidRPr="00175CE5" w:rsidRDefault="00E33C73" w:rsidP="00E33C73">
          <w:r w:rsidRPr="00175CE5">
            <w:t xml:space="preserve">God himself came in </w:t>
          </w:r>
          <w:r w:rsidR="00976C76" w:rsidRPr="00175CE5">
            <w:t>Jesus but</w:t>
          </w:r>
          <w:r w:rsidRPr="00175CE5">
            <w:t xml:space="preserve"> sent John the Baptist to prepare.</w:t>
          </w:r>
        </w:p>
        <w:p w14:paraId="55A4FBE1" w14:textId="2659ED3D" w:rsidR="00E33C73" w:rsidRPr="00175CE5" w:rsidRDefault="000C078B" w:rsidP="00E33C73">
          <w:r>
            <w:t>They were t</w:t>
          </w:r>
          <w:r w:rsidR="00E33C73" w:rsidRPr="00175CE5">
            <w:t xml:space="preserve">empted to </w:t>
          </w:r>
          <w:r w:rsidR="00916B60">
            <w:t>skip</w:t>
          </w:r>
          <w:r w:rsidR="00E33C73" w:rsidRPr="00175CE5">
            <w:t xml:space="preserve"> living according to God's will because it is a challenge</w:t>
          </w:r>
          <w:r w:rsidR="00B6799C">
            <w:t>,</w:t>
          </w:r>
          <w:r w:rsidR="00E33C73" w:rsidRPr="00175CE5">
            <w:t xml:space="preserve"> and </w:t>
          </w:r>
          <w:r>
            <w:t xml:space="preserve">they felt that </w:t>
          </w:r>
          <w:r w:rsidR="00E33C73" w:rsidRPr="00175CE5">
            <w:t>God never judges.</w:t>
          </w:r>
          <w:r w:rsidR="00EC028A">
            <w:t xml:space="preserve"> However, </w:t>
          </w:r>
          <w:r w:rsidR="00E33C73" w:rsidRPr="00175CE5">
            <w:t>God himself will suddenly come to judge</w:t>
          </w:r>
          <w:r w:rsidR="00846B53">
            <w:t>, for instance</w:t>
          </w:r>
          <w:r w:rsidR="00B6799C">
            <w:t>,</w:t>
          </w:r>
          <w:r w:rsidR="00846B53">
            <w:t xml:space="preserve"> </w:t>
          </w:r>
          <w:r w:rsidR="00E33C73" w:rsidRPr="00175CE5">
            <w:t>adulterers and those who do not fear him — who can endure it? (3:2)</w:t>
          </w:r>
        </w:p>
        <w:p w14:paraId="355FDB54" w14:textId="5CD3C97D" w:rsidR="00E33C73" w:rsidRPr="00175CE5" w:rsidRDefault="00E33C73" w:rsidP="00E33C73">
          <w:r w:rsidRPr="00175CE5">
            <w:t xml:space="preserve">Why doesn't God intervene? </w:t>
          </w:r>
          <w:r w:rsidR="00A21C33" w:rsidRPr="00A21C33">
            <w:t xml:space="preserve">Where is this ‘coming’ he promised? </w:t>
          </w:r>
          <w:r w:rsidRPr="00175CE5">
            <w:t>(2 Peter 3:1-4)</w:t>
          </w:r>
        </w:p>
        <w:p w14:paraId="396DF145" w14:textId="77777777" w:rsidR="00E33C73" w:rsidRPr="00175CE5" w:rsidRDefault="00E33C73" w:rsidP="00E33C73">
          <w:r w:rsidRPr="00175CE5">
            <w:t>Is there any point in sticking to God's will when others seem to have a better life than me?</w:t>
          </w:r>
        </w:p>
        <w:p w14:paraId="49CDB00B" w14:textId="77777777" w:rsidR="00E33C73" w:rsidRPr="00175CE5" w:rsidRDefault="00E33C73" w:rsidP="00E33C73">
          <w:r w:rsidRPr="00175CE5">
            <w:t>When is it tempting to put aside Christian ethics and rather live in a worldly way?</w:t>
          </w:r>
        </w:p>
        <w:p w14:paraId="72E776E0" w14:textId="77777777" w:rsidR="00E33C73" w:rsidRPr="00175CE5" w:rsidRDefault="00E33C73" w:rsidP="00E33C73">
          <w:r w:rsidRPr="00175CE5">
            <w:t xml:space="preserve"> </w:t>
          </w:r>
        </w:p>
        <w:p w14:paraId="34C86A42" w14:textId="77777777" w:rsidR="00E33C73" w:rsidRPr="00175CE5" w:rsidRDefault="00E33C73" w:rsidP="00E33C73">
          <w:pPr>
            <w:pStyle w:val="Heading1"/>
          </w:pPr>
          <w:bookmarkStart w:id="10" w:name="_Toc136258577"/>
          <w:r w:rsidRPr="00175CE5">
            <w:t>5. TITHE AND CURSE (3:6-12)</w:t>
          </w:r>
          <w:bookmarkEnd w:id="10"/>
        </w:p>
        <w:p w14:paraId="07A13BA0" w14:textId="77777777" w:rsidR="00E33C73" w:rsidRPr="00175CE5" w:rsidRDefault="00E33C73" w:rsidP="00E33C73">
          <w:r w:rsidRPr="00175CE5">
            <w:t>God: Return to me</w:t>
          </w:r>
        </w:p>
        <w:p w14:paraId="4F790DD7" w14:textId="77777777" w:rsidR="00E33C73" w:rsidRPr="00175CE5" w:rsidRDefault="00E33C73" w:rsidP="00E33C73">
          <w:r w:rsidRPr="00175CE5">
            <w:t>Israel: How shall we return?</w:t>
          </w:r>
        </w:p>
        <w:p w14:paraId="7214CB17" w14:textId="6DEE2E0F" w:rsidR="00E33C73" w:rsidRPr="00175CE5" w:rsidRDefault="00E33C73" w:rsidP="00E33C73">
          <w:r w:rsidRPr="00175CE5">
            <w:t xml:space="preserve">God: </w:t>
          </w:r>
          <w:r w:rsidR="00A96A9C">
            <w:t>Y</w:t>
          </w:r>
          <w:r w:rsidR="00A96A9C" w:rsidRPr="00A96A9C">
            <w:t>ou rob me</w:t>
          </w:r>
          <w:r w:rsidR="00A96A9C">
            <w:t>.</w:t>
          </w:r>
        </w:p>
        <w:p w14:paraId="22C03754" w14:textId="051414E5" w:rsidR="00E33C73" w:rsidRPr="00175CE5" w:rsidRDefault="00E33C73" w:rsidP="00E33C73">
          <w:r w:rsidRPr="00175CE5">
            <w:t xml:space="preserve">Israel: </w:t>
          </w:r>
          <w:r w:rsidR="000727B2" w:rsidRPr="000727B2">
            <w:t>How are we robbing you?</w:t>
          </w:r>
        </w:p>
        <w:p w14:paraId="431762AA" w14:textId="544E6868" w:rsidR="00E33C73" w:rsidRPr="00175CE5" w:rsidRDefault="00E33C73" w:rsidP="00E33C73">
          <w:r w:rsidRPr="00175CE5">
            <w:t xml:space="preserve">God: </w:t>
          </w:r>
          <w:r w:rsidR="000727B2" w:rsidRPr="000727B2">
            <w:t>In tithes and offerings.</w:t>
          </w:r>
        </w:p>
        <w:p w14:paraId="7330E2BB" w14:textId="50E715A9" w:rsidR="00E33C73" w:rsidRDefault="00E33C73" w:rsidP="00E33C73">
          <w:r w:rsidRPr="00175CE5">
            <w:t>v</w:t>
          </w:r>
          <w:r w:rsidR="00B6799C">
            <w:t>v</w:t>
          </w:r>
          <w:r w:rsidRPr="00175CE5">
            <w:t>. 10-11 → Deuteronomy 28:23-24, 38-40, 42</w:t>
          </w:r>
        </w:p>
        <w:p w14:paraId="5F0D0E42" w14:textId="496B5726" w:rsidR="00EE10B0" w:rsidRDefault="00EE10B0" w:rsidP="00E33C73">
          <w:r>
            <w:t>"</w:t>
          </w:r>
          <w:r w:rsidRPr="00EE10B0">
            <w:t>Bring the whole tithe into the storehouse, that there may be food in my house. Test me in this,” says the Lord Almighty, “and see if I will not throw open the floodgates of heaven and pour out so much blessing that there will not be room enough to store it. I will prevent pests from devouring your crops, and the vines in your fields will not drop their fruit before it is ripe,” says the Lord Almighty.</w:t>
          </w:r>
          <w:r>
            <w:t xml:space="preserve">" </w:t>
          </w:r>
          <w:r w:rsidRPr="00175CE5">
            <w:t>v</w:t>
          </w:r>
          <w:r w:rsidR="00B6799C">
            <w:t>v</w:t>
          </w:r>
          <w:r w:rsidRPr="00175CE5">
            <w:t>. 10-11</w:t>
          </w:r>
        </w:p>
        <w:p w14:paraId="2A424727" w14:textId="248D48E3" w:rsidR="00EA61E7" w:rsidRDefault="00EA61E7" w:rsidP="00E33C73">
          <w:r w:rsidRPr="00EA61E7">
            <w:rPr>
              <w:i/>
              <w:iCs/>
            </w:rPr>
            <w:t>"The sky over your head will be bronze, the ground beneath you iron. The Lord will turn the rain of your country into dust and powder; it will come down from the skies until you are destroyed."</w:t>
          </w:r>
          <w:r>
            <w:t xml:space="preserve"> </w:t>
          </w:r>
          <w:r w:rsidRPr="00175CE5">
            <w:t>Deuteronomy 28:23-24</w:t>
          </w:r>
        </w:p>
        <w:p w14:paraId="275FA493" w14:textId="51F9B4A3" w:rsidR="00EA61E7" w:rsidRDefault="00003900" w:rsidP="00E33C73">
          <w:r w:rsidRPr="00676F3A">
            <w:rPr>
              <w:i/>
              <w:iCs/>
            </w:rPr>
            <w:lastRenderedPageBreak/>
            <w:t>"You will sow much seed in the field but you will harvest little, because locusts will devour it. You will plant vineyards and cultivate them but you will not drink the wine or gather the grapes, because worms will eat them. You will have olive trees throughout your country but you will not use the oil, because the olives will drop off."</w:t>
          </w:r>
          <w:r>
            <w:t xml:space="preserve"> </w:t>
          </w:r>
          <w:r w:rsidRPr="00003900">
            <w:t>Deuteronomy 28:38-40</w:t>
          </w:r>
        </w:p>
        <w:p w14:paraId="4A51DB14" w14:textId="66C300F2" w:rsidR="00676F3A" w:rsidRPr="00175CE5" w:rsidRDefault="00676F3A" w:rsidP="00E33C73">
          <w:r w:rsidRPr="00676F3A">
            <w:rPr>
              <w:i/>
              <w:iCs/>
            </w:rPr>
            <w:t>"Swarms of locusts will take over all your trees and the crops of your land."</w:t>
          </w:r>
          <w:r>
            <w:t xml:space="preserve"> </w:t>
          </w:r>
          <w:r w:rsidRPr="00676F3A">
            <w:t>Deuteronomy 28:38-40</w:t>
          </w:r>
        </w:p>
        <w:p w14:paraId="35770B02" w14:textId="3CC6CA7B" w:rsidR="00E33C73" w:rsidRPr="00175CE5" w:rsidRDefault="00E33C73" w:rsidP="00E33C73">
          <w:r w:rsidRPr="00175CE5">
            <w:t>Can't be taken out of context! In the new covenant</w:t>
          </w:r>
          <w:r w:rsidR="00B6799C">
            <w:t>,</w:t>
          </w:r>
          <w:r w:rsidRPr="00175CE5">
            <w:t xml:space="preserve"> we are not under the law, and we do not come under any curse. Jesus has bought us free from the curse of the law (Gal 3:13).</w:t>
          </w:r>
        </w:p>
        <w:p w14:paraId="1EDB6AF6" w14:textId="3DB8D93A" w:rsidR="00641A9B" w:rsidRDefault="00641A9B" w:rsidP="00E33C73">
          <w:r w:rsidRPr="00641A9B">
            <w:rPr>
              <w:i/>
              <w:iCs/>
            </w:rPr>
            <w:t>"‘A tithe of everything from the land, whether grain from the soil or fruit from the trees, belongs to the Lord; it is holy to the Lord. Whoever would redeem any of their tithe must add a fifth of the value to it. Every tithe of the herd and flock—every tenth animal that passes under the shepherd’s rod—will be holy to the Lord."</w:t>
          </w:r>
          <w:r>
            <w:t xml:space="preserve"> </w:t>
          </w:r>
          <w:r w:rsidR="00E33C73" w:rsidRPr="00175CE5">
            <w:t>Leviticus 27:30-32</w:t>
          </w:r>
        </w:p>
        <w:p w14:paraId="7D4E4ED2" w14:textId="612B8372" w:rsidR="00641A9B" w:rsidRDefault="00641A9B" w:rsidP="00E33C73">
          <w:r w:rsidRPr="00641A9B">
            <w:rPr>
              <w:i/>
              <w:iCs/>
            </w:rPr>
            <w:t>"</w:t>
          </w:r>
          <w:r w:rsidR="009E26A3" w:rsidRPr="009E26A3">
            <w:rPr>
              <w:i/>
              <w:iCs/>
            </w:rPr>
            <w:t>I give to the Levites all the tithes in Israel as their inheritance in return for the work they do while serving at the tent of meeting.</w:t>
          </w:r>
          <w:r w:rsidRPr="00641A9B">
            <w:rPr>
              <w:i/>
              <w:iCs/>
            </w:rPr>
            <w:t>"</w:t>
          </w:r>
          <w:r>
            <w:t xml:space="preserve"> </w:t>
          </w:r>
          <w:r w:rsidR="00E33C73" w:rsidRPr="00175CE5">
            <w:t>Numbers 18:21</w:t>
          </w:r>
        </w:p>
        <w:p w14:paraId="32EE14EF" w14:textId="78FA7661" w:rsidR="00E33C73" w:rsidRPr="00175CE5" w:rsidRDefault="00641A9B" w:rsidP="00641A9B">
          <w:r w:rsidRPr="00641A9B">
            <w:rPr>
              <w:i/>
              <w:iCs/>
            </w:rPr>
            <w:t>"</w:t>
          </w:r>
          <w:r w:rsidR="009E26A3" w:rsidRPr="009E26A3">
            <w:rPr>
              <w:i/>
              <w:iCs/>
            </w:rPr>
            <w:t>Be sure to set aside a tenth of all that your fields produce each year.</w:t>
          </w:r>
          <w:r w:rsidRPr="00641A9B">
            <w:rPr>
              <w:i/>
              <w:iCs/>
            </w:rPr>
            <w:t>"</w:t>
          </w:r>
          <w:r>
            <w:t xml:space="preserve"> </w:t>
          </w:r>
          <w:r w:rsidR="00E33C73" w:rsidRPr="00175CE5">
            <w:t>Deuteronomy 14:22</w:t>
          </w:r>
        </w:p>
        <w:p w14:paraId="72A5DA0E" w14:textId="77777777" w:rsidR="00E33C73" w:rsidRPr="00175CE5" w:rsidRDefault="00E33C73" w:rsidP="00E33C73">
          <w:r w:rsidRPr="00175CE5">
            <w:t>The tithe went to the temple, the priests, the temple service and the poor.</w:t>
          </w:r>
        </w:p>
        <w:p w14:paraId="5FAB44FE" w14:textId="77777777" w:rsidR="00E33C73" w:rsidRPr="00175CE5" w:rsidRDefault="00E33C73" w:rsidP="00E33C73">
          <w:r w:rsidRPr="00175CE5">
            <w:t>The tithe was part of the law, and breaking the law led to covenant curses.</w:t>
          </w:r>
        </w:p>
        <w:p w14:paraId="4882B27E" w14:textId="6F86251F" w:rsidR="00E33C73" w:rsidRPr="00175CE5" w:rsidRDefault="00E33C73" w:rsidP="00E33C73">
          <w:r w:rsidRPr="00175CE5">
            <w:t>Who owns what you have? Is it yours</w:t>
          </w:r>
          <w:r w:rsidR="00B6799C">
            <w:t>,</w:t>
          </w:r>
          <w:r w:rsidRPr="00175CE5">
            <w:t xml:space="preserve"> or are you managing what God has given you?</w:t>
          </w:r>
        </w:p>
        <w:p w14:paraId="59066D07" w14:textId="1206C79A" w:rsidR="00E33C73" w:rsidRPr="00175CE5" w:rsidRDefault="00E33C73" w:rsidP="00E33C73">
          <w:r w:rsidRPr="00175CE5">
            <w:t xml:space="preserve">2 Corinthians 9:6-14 — A higher standard, but freedom. Not tithing and coercion, but happy giving. God provides and blesses. </w:t>
          </w:r>
          <w:r w:rsidR="00B6799C">
            <w:t>This l</w:t>
          </w:r>
          <w:r w:rsidR="00B6799C" w:rsidRPr="00175CE5">
            <w:t xml:space="preserve">eads </w:t>
          </w:r>
          <w:r w:rsidRPr="00175CE5">
            <w:t xml:space="preserve">to thanksgiving to God and </w:t>
          </w:r>
          <w:r w:rsidR="00B6799C">
            <w:t xml:space="preserve">a </w:t>
          </w:r>
          <w:r w:rsidRPr="00175CE5">
            <w:t>better community.</w:t>
          </w:r>
        </w:p>
        <w:p w14:paraId="66919CE7" w14:textId="77777777" w:rsidR="00E33C73" w:rsidRPr="00175CE5" w:rsidRDefault="00E33C73" w:rsidP="00E33C73">
          <w:r w:rsidRPr="00175CE5">
            <w:t xml:space="preserve"> </w:t>
          </w:r>
        </w:p>
        <w:p w14:paraId="7B3D3151" w14:textId="77777777" w:rsidR="00E33C73" w:rsidRPr="00175CE5" w:rsidRDefault="00E33C73" w:rsidP="00E33C73">
          <w:pPr>
            <w:pStyle w:val="Heading1"/>
          </w:pPr>
          <w:bookmarkStart w:id="11" w:name="_Toc136258578"/>
          <w:r w:rsidRPr="00175CE5">
            <w:t>6. SELFISH MOTIVES IN FAITH (3:13—4:3)</w:t>
          </w:r>
          <w:bookmarkEnd w:id="11"/>
        </w:p>
        <w:p w14:paraId="7599E3BD" w14:textId="547D33DC" w:rsidR="00E33C73" w:rsidRPr="00175CE5" w:rsidRDefault="00E33C73" w:rsidP="00E33C73">
          <w:r w:rsidRPr="00175CE5">
            <w:t xml:space="preserve">God: </w:t>
          </w:r>
          <w:r w:rsidR="00811F4D">
            <w:t>Y</w:t>
          </w:r>
          <w:r w:rsidR="00811F4D" w:rsidRPr="00811F4D">
            <w:t>ou have spoken arrogantly against me</w:t>
          </w:r>
          <w:r w:rsidRPr="00175CE5">
            <w:t>.</w:t>
          </w:r>
        </w:p>
        <w:p w14:paraId="2BC2B87B" w14:textId="799B2DB6" w:rsidR="00E33C73" w:rsidRPr="00175CE5" w:rsidRDefault="00E33C73" w:rsidP="00E33C73">
          <w:r w:rsidRPr="00175CE5">
            <w:t xml:space="preserve">Israel: </w:t>
          </w:r>
          <w:r w:rsidR="002A3720" w:rsidRPr="002A3720">
            <w:t>What have we said against you?</w:t>
          </w:r>
        </w:p>
        <w:p w14:paraId="682C1309" w14:textId="202887A2" w:rsidR="00E33C73" w:rsidRPr="00175CE5" w:rsidRDefault="00E33C73" w:rsidP="00E33C73">
          <w:r w:rsidRPr="00175CE5">
            <w:t>God: You say, "</w:t>
          </w:r>
          <w:r w:rsidR="002A3720" w:rsidRPr="002A3720">
            <w:t>It is futile to serve God.</w:t>
          </w:r>
          <w:r w:rsidR="002A3720">
            <w:t>"</w:t>
          </w:r>
        </w:p>
        <w:p w14:paraId="7DE31DA0" w14:textId="77777777" w:rsidR="00E33C73" w:rsidRPr="00175CE5" w:rsidRDefault="00E33C73" w:rsidP="00E33C73">
          <w:r w:rsidRPr="00175CE5">
            <w:t>Some took Malachi's message to heart and encouraged each other to fear God instead of giving in to envy and doing injustice for their own gain.</w:t>
          </w:r>
        </w:p>
        <w:p w14:paraId="0CF48FC5" w14:textId="49FA2707" w:rsidR="00E33C73" w:rsidRPr="00175CE5" w:rsidRDefault="00E33C73" w:rsidP="00E33C73">
          <w:r w:rsidRPr="00175CE5">
            <w:lastRenderedPageBreak/>
            <w:t xml:space="preserve">God notices those who fear him, and he remembers them. They shall be his when the </w:t>
          </w:r>
          <w:r w:rsidR="00320421">
            <w:t xml:space="preserve">judgement </w:t>
          </w:r>
          <w:r w:rsidRPr="00175CE5">
            <w:t>comes. Then no one will regret that they clung to</w:t>
          </w:r>
          <w:r w:rsidR="008D074C">
            <w:t xml:space="preserve"> God</w:t>
          </w:r>
          <w:r w:rsidRPr="00175CE5">
            <w:t xml:space="preserve"> </w:t>
          </w:r>
          <w:r w:rsidR="007A3322">
            <w:t>or say that</w:t>
          </w:r>
          <w:r w:rsidRPr="00175CE5">
            <w:t xml:space="preserve"> it was useless. </w:t>
          </w:r>
          <w:r w:rsidR="003C34DC">
            <w:t xml:space="preserve">At that </w:t>
          </w:r>
          <w:r w:rsidR="003156EE">
            <w:t>time,</w:t>
          </w:r>
          <w:r w:rsidR="003C34DC">
            <w:t xml:space="preserve"> </w:t>
          </w:r>
          <w:r w:rsidR="003156EE">
            <w:t>they will</w:t>
          </w:r>
          <w:r w:rsidRPr="00175CE5">
            <w:t xml:space="preserve"> </w:t>
          </w:r>
          <w:r w:rsidR="003156EE">
            <w:t>rejoice</w:t>
          </w:r>
          <w:r w:rsidRPr="00175CE5">
            <w:t>.</w:t>
          </w:r>
        </w:p>
        <w:p w14:paraId="6ABE4D6F" w14:textId="77777777" w:rsidR="0082543A" w:rsidRDefault="002D5535" w:rsidP="00E33C73">
          <w:r w:rsidRPr="002D5535">
            <w:t>Some have selfish motives to serve God. They think that if they get nothing in return for it, they might as well live in injustice.</w:t>
          </w:r>
          <w:r w:rsidR="0082543A">
            <w:t xml:space="preserve"> </w:t>
          </w:r>
        </w:p>
        <w:p w14:paraId="281C378D" w14:textId="29241B0A" w:rsidR="00E33C73" w:rsidRPr="00175CE5" w:rsidRDefault="00E33C73" w:rsidP="00E33C73">
          <w:r w:rsidRPr="00175CE5">
            <w:t xml:space="preserve">They do not complain </w:t>
          </w:r>
          <w:r w:rsidRPr="00175CE5">
            <w:rPr>
              <w:i/>
              <w:iCs/>
            </w:rPr>
            <w:t xml:space="preserve">to </w:t>
          </w:r>
          <w:r w:rsidRPr="00175CE5">
            <w:t xml:space="preserve">God but </w:t>
          </w:r>
          <w:r w:rsidRPr="00175CE5">
            <w:rPr>
              <w:i/>
              <w:iCs/>
            </w:rPr>
            <w:t xml:space="preserve">about </w:t>
          </w:r>
          <w:r w:rsidRPr="00175CE5">
            <w:t>God.</w:t>
          </w:r>
        </w:p>
        <w:p w14:paraId="5D8BD7CA" w14:textId="77777777" w:rsidR="00E33C73" w:rsidRPr="00175CE5" w:rsidRDefault="00E33C73" w:rsidP="00E33C73">
          <w:r w:rsidRPr="00175CE5">
            <w:t>What do I gain by following God? Am I self-centered or God-centered?</w:t>
          </w:r>
        </w:p>
        <w:p w14:paraId="58E249BB" w14:textId="28F65119" w:rsidR="00E33C73" w:rsidRPr="00175CE5" w:rsidRDefault="00E33C73" w:rsidP="00E33C73">
          <w:r w:rsidRPr="00D31961">
            <w:rPr>
              <w:i/>
              <w:iCs/>
            </w:rPr>
            <w:t>"Comparing yourself to others makes you either dissatisfied or arrogant."</w:t>
          </w:r>
          <w:r w:rsidRPr="00175CE5">
            <w:t xml:space="preserve"> Peter Adams</w:t>
          </w:r>
          <w:r w:rsidR="00D31961">
            <w:t xml:space="preserve"> </w:t>
          </w:r>
          <w:r w:rsidR="00B6799C">
            <w:t>(</w:t>
          </w:r>
          <w:r w:rsidR="00214DDA">
            <w:t>T</w:t>
          </w:r>
          <w:r w:rsidR="00D31961">
            <w:t>he quote</w:t>
          </w:r>
          <w:r w:rsidR="002661AE">
            <w:t xml:space="preserve"> has been translated</w:t>
          </w:r>
          <w:r w:rsidR="00784FAA">
            <w:t>.</w:t>
          </w:r>
          <w:r w:rsidR="00214DDA">
            <w:t>)</w:t>
          </w:r>
        </w:p>
        <w:p w14:paraId="7C33739B" w14:textId="0C91FF08" w:rsidR="00E33C73" w:rsidRPr="00175CE5" w:rsidRDefault="00E33C73" w:rsidP="00E33C73">
          <w:r w:rsidRPr="00175CE5">
            <w:t xml:space="preserve">God does not forget those who cling to Him. He does not forget your faithfulness to </w:t>
          </w:r>
          <w:r w:rsidR="00B6799C">
            <w:t>H</w:t>
          </w:r>
          <w:r w:rsidRPr="00175CE5">
            <w:t>im</w:t>
          </w:r>
          <w:r w:rsidR="00784FAA">
            <w:t>,</w:t>
          </w:r>
          <w:r w:rsidRPr="00175CE5">
            <w:t xml:space="preserve"> even if the tide goes in the opposite direction.</w:t>
          </w:r>
        </w:p>
        <w:p w14:paraId="5CE6F7FE" w14:textId="77777777" w:rsidR="00E33C73" w:rsidRPr="00175CE5" w:rsidRDefault="00E33C73" w:rsidP="00E33C73">
          <w:r w:rsidRPr="00175CE5">
            <w:t xml:space="preserve"> </w:t>
          </w:r>
        </w:p>
        <w:p w14:paraId="23C4C0B0" w14:textId="77777777" w:rsidR="00E33C73" w:rsidRPr="00175CE5" w:rsidRDefault="00E33C73" w:rsidP="00E33C73">
          <w:pPr>
            <w:pStyle w:val="Heading1"/>
          </w:pPr>
          <w:bookmarkStart w:id="12" w:name="_Toc136258579"/>
          <w:r w:rsidRPr="00175CE5">
            <w:t>SUMMARY (4:4-6)</w:t>
          </w:r>
          <w:bookmarkEnd w:id="12"/>
        </w:p>
        <w:p w14:paraId="4E20EB9D" w14:textId="77777777" w:rsidR="00E33C73" w:rsidRPr="00175CE5" w:rsidRDefault="00E33C73" w:rsidP="00E33C73">
          <w:r w:rsidRPr="00175CE5">
            <w:t>1. Remember the Law of Moses</w:t>
          </w:r>
        </w:p>
        <w:p w14:paraId="5FFBD168" w14:textId="57F18C4E" w:rsidR="00E33C73" w:rsidRPr="00175CE5" w:rsidRDefault="00E33C73" w:rsidP="00E33C73">
          <w:r w:rsidRPr="00175CE5">
            <w:t>2. Elijah, God's messenger, comes before the day of the Lord.</w:t>
          </w:r>
        </w:p>
        <w:p w14:paraId="5A9D67C9" w14:textId="77777777" w:rsidR="00E33C73" w:rsidRPr="00175CE5" w:rsidRDefault="00E33C73" w:rsidP="00E33C73">
          <w:pPr>
            <w:pStyle w:val="ListParagraph"/>
            <w:numPr>
              <w:ilvl w:val="0"/>
              <w:numId w:val="10"/>
            </w:numPr>
            <w:rPr>
              <w:lang w:val="en-US"/>
            </w:rPr>
          </w:pPr>
          <w:r w:rsidRPr="00175CE5">
            <w:rPr>
              <w:lang w:val="en-US"/>
            </w:rPr>
            <w:t>John the Baptist (Matthew 11:14, 17:11-13)</w:t>
          </w:r>
        </w:p>
        <w:p w14:paraId="63A35E2A" w14:textId="7A60418E" w:rsidR="00E33C73" w:rsidRPr="00AA39DD" w:rsidRDefault="00E33C73" w:rsidP="00000834">
          <w:pPr>
            <w:pStyle w:val="ListParagraph"/>
            <w:numPr>
              <w:ilvl w:val="0"/>
              <w:numId w:val="10"/>
            </w:numPr>
            <w:rPr>
              <w:lang w:val="en-US"/>
            </w:rPr>
          </w:pPr>
          <w:r w:rsidRPr="00AA39DD">
            <w:rPr>
              <w:lang w:val="en-US"/>
            </w:rPr>
            <w:t xml:space="preserve">v. </w:t>
          </w:r>
          <w:r w:rsidR="0035446C" w:rsidRPr="00AA39DD">
            <w:rPr>
              <w:lang w:val="en-US"/>
            </w:rPr>
            <w:t>5-</w:t>
          </w:r>
          <w:r w:rsidRPr="00AA39DD">
            <w:rPr>
              <w:lang w:val="en-US"/>
            </w:rPr>
            <w:t xml:space="preserve">6: </w:t>
          </w:r>
          <w:r w:rsidR="00FC252F" w:rsidRPr="00AA39DD">
            <w:rPr>
              <w:i/>
              <w:iCs/>
              <w:lang w:val="en-US"/>
            </w:rPr>
            <w:t>"</w:t>
          </w:r>
          <w:r w:rsidR="0035446C" w:rsidRPr="00AA39DD">
            <w:rPr>
              <w:i/>
              <w:iCs/>
              <w:lang w:val="en-US"/>
            </w:rPr>
            <w:t>See, I will send the prophet Elijah to you before that great and dreadful day of the Lord comes. He will turn the hearts of the parents to their children, and the hearts of the children to their parents; or else I will come and strike the land with total destruction.</w:t>
          </w:r>
          <w:r w:rsidR="00FC252F" w:rsidRPr="00AA39DD">
            <w:rPr>
              <w:i/>
              <w:iCs/>
              <w:lang w:val="en-US"/>
            </w:rPr>
            <w:t>"</w:t>
          </w:r>
          <w:r w:rsidR="001E2086" w:rsidRPr="00AA39DD">
            <w:rPr>
              <w:lang w:val="en-US"/>
            </w:rPr>
            <w:t xml:space="preserve"> Is this about u</w:t>
          </w:r>
          <w:r w:rsidRPr="00AA39DD">
            <w:rPr>
              <w:lang w:val="en-US"/>
            </w:rPr>
            <w:t xml:space="preserve">niting families? Luke 1:16-17 indicates </w:t>
          </w:r>
          <w:r w:rsidR="001E2086" w:rsidRPr="00AA39DD">
            <w:rPr>
              <w:lang w:val="en-US"/>
            </w:rPr>
            <w:t>that it is about turning</w:t>
          </w:r>
          <w:r w:rsidRPr="00AA39DD">
            <w:rPr>
              <w:lang w:val="en-US"/>
            </w:rPr>
            <w:t xml:space="preserve"> to God</w:t>
          </w:r>
          <w:r w:rsidR="00AA39DD" w:rsidRPr="00AA39DD">
            <w:rPr>
              <w:lang w:val="en-US"/>
            </w:rPr>
            <w:t>:</w:t>
          </w:r>
          <w:r w:rsidR="00AA39DD">
            <w:rPr>
              <w:lang w:val="en-US"/>
            </w:rPr>
            <w:t xml:space="preserve"> </w:t>
          </w:r>
          <w:r w:rsidR="00000834" w:rsidRPr="00AA39DD">
            <w:rPr>
              <w:i/>
              <w:iCs/>
              <w:lang w:val="en-US"/>
            </w:rPr>
            <w:t>"He will bring back many of the people of Israel to the Lord their God. And he will go on before the Lord, in the spirit and power of Elijah, to turn the hearts of the parents to their children and the disobedient to the wisdom of the righteous—to make ready a people prepared for the Lord."</w:t>
          </w:r>
          <w:r w:rsidR="00000834" w:rsidRPr="00AA39DD">
            <w:rPr>
              <w:lang w:val="en-US"/>
            </w:rPr>
            <w:t xml:space="preserve"> Luke 1:16-17</w:t>
          </w:r>
        </w:p>
        <w:p w14:paraId="0D604A6D" w14:textId="77777777" w:rsidR="00E33C73" w:rsidRPr="00175CE5" w:rsidRDefault="00E33C73" w:rsidP="00E33C73">
          <w:r w:rsidRPr="00175CE5">
            <w:t>Moses and Elijah:</w:t>
          </w:r>
        </w:p>
        <w:p w14:paraId="42BC9CA6" w14:textId="77777777" w:rsidR="004C0E2D" w:rsidRDefault="0033056D" w:rsidP="004C0E2D">
          <w:r w:rsidRPr="004C0E2D">
            <w:rPr>
              <w:i/>
              <w:iCs/>
            </w:rPr>
            <w:t>"Just then there appeared before them Moses and Elijah, talking with Jesus."</w:t>
          </w:r>
          <w:r w:rsidRPr="004C0E2D">
            <w:t xml:space="preserve"> </w:t>
          </w:r>
          <w:r w:rsidR="00E33C73" w:rsidRPr="004C0E2D">
            <w:t>Matt 17:3</w:t>
          </w:r>
          <w:r w:rsidRPr="004C0E2D">
            <w:t xml:space="preserve"> </w:t>
          </w:r>
        </w:p>
        <w:p w14:paraId="4213F0EB" w14:textId="0CAC22B8" w:rsidR="00E33C73" w:rsidRPr="004C0E2D" w:rsidRDefault="0033056D" w:rsidP="004C0E2D">
          <w:r w:rsidRPr="004C0E2D">
            <w:t>"</w:t>
          </w:r>
          <w:r w:rsidR="00E82197" w:rsidRPr="004C0E2D">
            <w:rPr>
              <w:i/>
              <w:iCs/>
            </w:rPr>
            <w:t>And I will appoint my two witnesses, and they will prophesy for 1,260 days, clothed in sackcloth.</w:t>
          </w:r>
          <w:r w:rsidRPr="004C0E2D">
            <w:t xml:space="preserve">" </w:t>
          </w:r>
          <w:r w:rsidR="00E33C73" w:rsidRPr="004C0E2D">
            <w:t>Rev 11:3</w:t>
          </w:r>
        </w:p>
        <w:p w14:paraId="120E3F7D" w14:textId="72C5B91C" w:rsidR="00E33C73" w:rsidRPr="00175CE5" w:rsidRDefault="00E33C73" w:rsidP="00E33C73">
          <w:pPr>
            <w:pStyle w:val="ListParagraph"/>
            <w:numPr>
              <w:ilvl w:val="0"/>
              <w:numId w:val="11"/>
            </w:numPr>
            <w:rPr>
              <w:lang w:val="en-US"/>
            </w:rPr>
          </w:pPr>
          <w:r w:rsidRPr="00175CE5">
            <w:rPr>
              <w:lang w:val="en-US"/>
            </w:rPr>
            <w:lastRenderedPageBreak/>
            <w:t xml:space="preserve">Moses </w:t>
          </w:r>
          <w:r w:rsidR="00B6799C">
            <w:rPr>
              <w:lang w:val="en-US"/>
            </w:rPr>
            <w:t xml:space="preserve">was </w:t>
          </w:r>
          <w:r w:rsidRPr="00175CE5">
            <w:rPr>
              <w:lang w:val="en-US"/>
            </w:rPr>
            <w:t>the first prophet mentioned</w:t>
          </w:r>
          <w:r w:rsidR="00B6799C">
            <w:rPr>
              <w:lang w:val="en-US"/>
            </w:rPr>
            <w:t>,</w:t>
          </w:r>
          <w:r w:rsidRPr="00175CE5">
            <w:rPr>
              <w:lang w:val="en-US"/>
            </w:rPr>
            <w:t xml:space="preserve"> and Elijah</w:t>
          </w:r>
          <w:r w:rsidR="00B6799C">
            <w:rPr>
              <w:lang w:val="en-US"/>
            </w:rPr>
            <w:t xml:space="preserve"> was</w:t>
          </w:r>
          <w:r w:rsidRPr="00175CE5">
            <w:rPr>
              <w:lang w:val="en-US"/>
            </w:rPr>
            <w:t xml:space="preserve"> the last.</w:t>
          </w:r>
        </w:p>
        <w:p w14:paraId="47A66943" w14:textId="77777777" w:rsidR="00E33C73" w:rsidRPr="00175CE5" w:rsidRDefault="00E33C73" w:rsidP="00E33C73">
          <w:r w:rsidRPr="00175CE5">
            <w:t xml:space="preserve">Why </w:t>
          </w:r>
          <w:r w:rsidRPr="002F67C9">
            <w:rPr>
              <w:i/>
              <w:iCs/>
            </w:rPr>
            <w:t>"herem"</w:t>
          </w:r>
          <w:r w:rsidRPr="00175CE5">
            <w:t xml:space="preserve"> (ban) and not covenant curse?</w:t>
          </w:r>
        </w:p>
        <w:p w14:paraId="56211AC9" w14:textId="77777777" w:rsidR="00E33C73" w:rsidRPr="00175CE5" w:rsidRDefault="00E33C73" w:rsidP="00E33C73">
          <w:pPr>
            <w:pStyle w:val="ListParagraph"/>
            <w:numPr>
              <w:ilvl w:val="0"/>
              <w:numId w:val="12"/>
            </w:numPr>
            <w:rPr>
              <w:lang w:val="en-US"/>
            </w:rPr>
          </w:pPr>
          <w:r w:rsidRPr="00175CE5">
            <w:rPr>
              <w:lang w:val="en-US"/>
            </w:rPr>
            <w:t>Judgment by destruction.</w:t>
          </w:r>
        </w:p>
        <w:p w14:paraId="4F0D7CFE" w14:textId="77777777" w:rsidR="00E33C73" w:rsidRPr="00175CE5" w:rsidRDefault="00E33C73" w:rsidP="00E33C73">
          <w:pPr>
            <w:pStyle w:val="ListParagraph"/>
            <w:numPr>
              <w:ilvl w:val="0"/>
              <w:numId w:val="12"/>
            </w:numPr>
            <w:rPr>
              <w:lang w:val="en-US"/>
            </w:rPr>
          </w:pPr>
          <w:r w:rsidRPr="00175CE5">
            <w:rPr>
              <w:lang w:val="en-US"/>
            </w:rPr>
            <w:t>God's last word is never judgment. There must be something more.</w:t>
          </w:r>
        </w:p>
        <w:p w14:paraId="5380EC4C" w14:textId="77777777" w:rsidR="00E33C73" w:rsidRPr="00175CE5" w:rsidRDefault="00E33C73" w:rsidP="00E33C73">
          <w:r w:rsidRPr="00175CE5">
            <w:t>Remember the law — until the day of the Lord comes.</w:t>
          </w:r>
        </w:p>
        <w:p w14:paraId="13F5F927" w14:textId="77777777" w:rsidR="00E33C73" w:rsidRPr="00175CE5" w:rsidRDefault="00E33C73" w:rsidP="00E33C73">
          <w:r w:rsidRPr="00175CE5">
            <w:t>1-2 Thessalonians: Live holy lives — until Jesus returns.</w:t>
          </w:r>
        </w:p>
        <w:p w14:paraId="5B3D02AF" w14:textId="71B3E614" w:rsidR="00626516" w:rsidRPr="00175CE5" w:rsidRDefault="00000000" w:rsidP="00F74032"/>
      </w:sdtContent>
    </w:sdt>
    <w:sectPr w:rsidR="00626516" w:rsidRPr="00175CE5" w:rsidSect="002E6B99">
      <w:footerReference w:type="default" r:id="rId11"/>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21527" w14:textId="77777777" w:rsidR="005F7981" w:rsidRDefault="005F7981" w:rsidP="002E6B99">
      <w:pPr>
        <w:spacing w:after="0" w:line="240" w:lineRule="auto"/>
      </w:pPr>
      <w:r>
        <w:separator/>
      </w:r>
    </w:p>
  </w:endnote>
  <w:endnote w:type="continuationSeparator" w:id="0">
    <w:p w14:paraId="51B890ED" w14:textId="77777777" w:rsidR="005F7981" w:rsidRDefault="005F7981" w:rsidP="002E6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Raleway"/>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Content>
      <w:p w14:paraId="3EE5A89C" w14:textId="2D41A0AD" w:rsidR="002E6B99" w:rsidRPr="002E6B99" w:rsidRDefault="002E6B99">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3C061FAC" wp14:editId="51F9E02D">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214DDA">
          <w:rPr>
            <w:rFonts w:ascii="Times New Roman" w:hAnsi="Times New Roman" w:cs="Times New Roman"/>
            <w:b/>
            <w:bCs/>
            <w:noProof/>
            <w:sz w:val="20"/>
            <w:szCs w:val="20"/>
          </w:rPr>
          <w:t>2</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214DDA">
          <w:rPr>
            <w:rFonts w:ascii="Times New Roman" w:hAnsi="Times New Roman" w:cs="Times New Roman"/>
            <w:b/>
            <w:bCs/>
            <w:noProof/>
            <w:sz w:val="20"/>
            <w:szCs w:val="20"/>
          </w:rPr>
          <w:t>10</w:t>
        </w:r>
        <w:r w:rsidRPr="00C514C0">
          <w:rPr>
            <w:rFonts w:ascii="Times New Roman" w:hAnsi="Times New Roman" w:cs="Times New Roman"/>
            <w:b/>
            <w:bCs/>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F9A6F" w14:textId="77777777" w:rsidR="005F7981" w:rsidRDefault="005F7981" w:rsidP="002E6B99">
      <w:pPr>
        <w:spacing w:after="0" w:line="240" w:lineRule="auto"/>
      </w:pPr>
      <w:r>
        <w:separator/>
      </w:r>
    </w:p>
  </w:footnote>
  <w:footnote w:type="continuationSeparator" w:id="0">
    <w:p w14:paraId="6768CE6B" w14:textId="77777777" w:rsidR="005F7981" w:rsidRDefault="005F7981" w:rsidP="002E6B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54A62"/>
    <w:multiLevelType w:val="hybridMultilevel"/>
    <w:tmpl w:val="CA06C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6170F"/>
    <w:multiLevelType w:val="hybridMultilevel"/>
    <w:tmpl w:val="98C64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9016DA"/>
    <w:multiLevelType w:val="hybridMultilevel"/>
    <w:tmpl w:val="BDFE3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5E0EE4"/>
    <w:multiLevelType w:val="hybridMultilevel"/>
    <w:tmpl w:val="F1D89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8E3CE3"/>
    <w:multiLevelType w:val="hybridMultilevel"/>
    <w:tmpl w:val="2CBEB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CD7634"/>
    <w:multiLevelType w:val="hybridMultilevel"/>
    <w:tmpl w:val="DDAE1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4A54F8"/>
    <w:multiLevelType w:val="hybridMultilevel"/>
    <w:tmpl w:val="D1925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9813D9"/>
    <w:multiLevelType w:val="hybridMultilevel"/>
    <w:tmpl w:val="48322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8D2860"/>
    <w:multiLevelType w:val="hybridMultilevel"/>
    <w:tmpl w:val="38E4E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FC692D"/>
    <w:multiLevelType w:val="hybridMultilevel"/>
    <w:tmpl w:val="3D625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AA1DEC"/>
    <w:multiLevelType w:val="hybridMultilevel"/>
    <w:tmpl w:val="58CAB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5657CB"/>
    <w:multiLevelType w:val="hybridMultilevel"/>
    <w:tmpl w:val="A4AE3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8077624">
    <w:abstractNumId w:val="10"/>
  </w:num>
  <w:num w:numId="2" w16cid:durableId="1829318929">
    <w:abstractNumId w:val="6"/>
  </w:num>
  <w:num w:numId="3" w16cid:durableId="1024862507">
    <w:abstractNumId w:val="4"/>
  </w:num>
  <w:num w:numId="4" w16cid:durableId="584413739">
    <w:abstractNumId w:val="7"/>
  </w:num>
  <w:num w:numId="5" w16cid:durableId="634264364">
    <w:abstractNumId w:val="3"/>
  </w:num>
  <w:num w:numId="6" w16cid:durableId="189346846">
    <w:abstractNumId w:val="9"/>
  </w:num>
  <w:num w:numId="7" w16cid:durableId="559053518">
    <w:abstractNumId w:val="0"/>
  </w:num>
  <w:num w:numId="8" w16cid:durableId="462312474">
    <w:abstractNumId w:val="11"/>
  </w:num>
  <w:num w:numId="9" w16cid:durableId="1562406581">
    <w:abstractNumId w:val="2"/>
  </w:num>
  <w:num w:numId="10" w16cid:durableId="1357389925">
    <w:abstractNumId w:val="8"/>
  </w:num>
  <w:num w:numId="11" w16cid:durableId="1850482368">
    <w:abstractNumId w:val="1"/>
  </w:num>
  <w:num w:numId="12" w16cid:durableId="167826340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jI2NDc2trAwNbVQ0lEKTi0uzszPAykwNKwFALXVXI4tAAAA"/>
  </w:docVars>
  <w:rsids>
    <w:rsidRoot w:val="002E6B99"/>
    <w:rsid w:val="00000727"/>
    <w:rsid w:val="00000834"/>
    <w:rsid w:val="00003900"/>
    <w:rsid w:val="0000566E"/>
    <w:rsid w:val="00010D47"/>
    <w:rsid w:val="00011E8A"/>
    <w:rsid w:val="000124CE"/>
    <w:rsid w:val="00020565"/>
    <w:rsid w:val="000235D0"/>
    <w:rsid w:val="00054981"/>
    <w:rsid w:val="000727B2"/>
    <w:rsid w:val="00075677"/>
    <w:rsid w:val="00075B2C"/>
    <w:rsid w:val="000818D4"/>
    <w:rsid w:val="00096F9B"/>
    <w:rsid w:val="000A6DA6"/>
    <w:rsid w:val="000B107D"/>
    <w:rsid w:val="000C078B"/>
    <w:rsid w:val="001034AC"/>
    <w:rsid w:val="00103FA2"/>
    <w:rsid w:val="001408FE"/>
    <w:rsid w:val="00156199"/>
    <w:rsid w:val="00165E1A"/>
    <w:rsid w:val="001669B6"/>
    <w:rsid w:val="00175CE5"/>
    <w:rsid w:val="0018236E"/>
    <w:rsid w:val="00186661"/>
    <w:rsid w:val="001A1A22"/>
    <w:rsid w:val="001A728F"/>
    <w:rsid w:val="001A7787"/>
    <w:rsid w:val="001C3FDD"/>
    <w:rsid w:val="001D4B5F"/>
    <w:rsid w:val="001E2086"/>
    <w:rsid w:val="001E328D"/>
    <w:rsid w:val="001F0B6C"/>
    <w:rsid w:val="001F3950"/>
    <w:rsid w:val="001F7AED"/>
    <w:rsid w:val="002030EA"/>
    <w:rsid w:val="00206995"/>
    <w:rsid w:val="00210DD1"/>
    <w:rsid w:val="002112F9"/>
    <w:rsid w:val="00214DDA"/>
    <w:rsid w:val="002228FA"/>
    <w:rsid w:val="00224592"/>
    <w:rsid w:val="00254993"/>
    <w:rsid w:val="00254D05"/>
    <w:rsid w:val="00261277"/>
    <w:rsid w:val="00262E79"/>
    <w:rsid w:val="002661AE"/>
    <w:rsid w:val="002767B2"/>
    <w:rsid w:val="00280829"/>
    <w:rsid w:val="00286277"/>
    <w:rsid w:val="002A3720"/>
    <w:rsid w:val="002B2492"/>
    <w:rsid w:val="002B5064"/>
    <w:rsid w:val="002B732B"/>
    <w:rsid w:val="002B75BC"/>
    <w:rsid w:val="002D5535"/>
    <w:rsid w:val="002E4192"/>
    <w:rsid w:val="002E6B99"/>
    <w:rsid w:val="002F3029"/>
    <w:rsid w:val="002F67C9"/>
    <w:rsid w:val="00313BEA"/>
    <w:rsid w:val="003140DD"/>
    <w:rsid w:val="003156EE"/>
    <w:rsid w:val="00320421"/>
    <w:rsid w:val="00326A56"/>
    <w:rsid w:val="0033056D"/>
    <w:rsid w:val="00343301"/>
    <w:rsid w:val="0034751B"/>
    <w:rsid w:val="00347AD3"/>
    <w:rsid w:val="0035446C"/>
    <w:rsid w:val="00387506"/>
    <w:rsid w:val="00391110"/>
    <w:rsid w:val="00397A84"/>
    <w:rsid w:val="003A0FA9"/>
    <w:rsid w:val="003A2EC5"/>
    <w:rsid w:val="003C34DC"/>
    <w:rsid w:val="003F0F0B"/>
    <w:rsid w:val="00403772"/>
    <w:rsid w:val="00404437"/>
    <w:rsid w:val="00463195"/>
    <w:rsid w:val="00473576"/>
    <w:rsid w:val="00474B81"/>
    <w:rsid w:val="004A741F"/>
    <w:rsid w:val="004C0E2D"/>
    <w:rsid w:val="004C587C"/>
    <w:rsid w:val="00500283"/>
    <w:rsid w:val="005011AE"/>
    <w:rsid w:val="00501D30"/>
    <w:rsid w:val="0054779A"/>
    <w:rsid w:val="005574C3"/>
    <w:rsid w:val="0055754F"/>
    <w:rsid w:val="00586F4B"/>
    <w:rsid w:val="005922ED"/>
    <w:rsid w:val="005C520B"/>
    <w:rsid w:val="005E15FC"/>
    <w:rsid w:val="005F7981"/>
    <w:rsid w:val="00603C56"/>
    <w:rsid w:val="00603EC2"/>
    <w:rsid w:val="006166F3"/>
    <w:rsid w:val="00623A23"/>
    <w:rsid w:val="00626516"/>
    <w:rsid w:val="0062781A"/>
    <w:rsid w:val="00636B1A"/>
    <w:rsid w:val="00641A9B"/>
    <w:rsid w:val="00661ECD"/>
    <w:rsid w:val="00664C59"/>
    <w:rsid w:val="00667DE5"/>
    <w:rsid w:val="00675598"/>
    <w:rsid w:val="00676176"/>
    <w:rsid w:val="00676F3A"/>
    <w:rsid w:val="00684B8B"/>
    <w:rsid w:val="006C56D0"/>
    <w:rsid w:val="00702C55"/>
    <w:rsid w:val="0071297F"/>
    <w:rsid w:val="00716860"/>
    <w:rsid w:val="00731978"/>
    <w:rsid w:val="00732426"/>
    <w:rsid w:val="00741FE0"/>
    <w:rsid w:val="00753D60"/>
    <w:rsid w:val="00783856"/>
    <w:rsid w:val="00784FAA"/>
    <w:rsid w:val="007A3322"/>
    <w:rsid w:val="007E116A"/>
    <w:rsid w:val="007E39ED"/>
    <w:rsid w:val="00811F4D"/>
    <w:rsid w:val="00812B69"/>
    <w:rsid w:val="0082543A"/>
    <w:rsid w:val="008350CB"/>
    <w:rsid w:val="0083627E"/>
    <w:rsid w:val="008457BC"/>
    <w:rsid w:val="00846B53"/>
    <w:rsid w:val="00875A33"/>
    <w:rsid w:val="00882429"/>
    <w:rsid w:val="00894444"/>
    <w:rsid w:val="008A7514"/>
    <w:rsid w:val="008D074C"/>
    <w:rsid w:val="008D37BC"/>
    <w:rsid w:val="008F6DE1"/>
    <w:rsid w:val="00916B60"/>
    <w:rsid w:val="0092573E"/>
    <w:rsid w:val="00930D59"/>
    <w:rsid w:val="00940407"/>
    <w:rsid w:val="0097046A"/>
    <w:rsid w:val="00974D63"/>
    <w:rsid w:val="00976C76"/>
    <w:rsid w:val="00991E1A"/>
    <w:rsid w:val="009A1262"/>
    <w:rsid w:val="009A35B3"/>
    <w:rsid w:val="009C2B13"/>
    <w:rsid w:val="009C5857"/>
    <w:rsid w:val="009E26A3"/>
    <w:rsid w:val="009E6280"/>
    <w:rsid w:val="00A01B47"/>
    <w:rsid w:val="00A0744C"/>
    <w:rsid w:val="00A078FE"/>
    <w:rsid w:val="00A17D2C"/>
    <w:rsid w:val="00A21100"/>
    <w:rsid w:val="00A21C33"/>
    <w:rsid w:val="00A27B94"/>
    <w:rsid w:val="00A47C2D"/>
    <w:rsid w:val="00A564F3"/>
    <w:rsid w:val="00A6373E"/>
    <w:rsid w:val="00A80285"/>
    <w:rsid w:val="00A84BDE"/>
    <w:rsid w:val="00A96A9C"/>
    <w:rsid w:val="00A97CA5"/>
    <w:rsid w:val="00AA076B"/>
    <w:rsid w:val="00AA39DD"/>
    <w:rsid w:val="00AB165D"/>
    <w:rsid w:val="00AB7A44"/>
    <w:rsid w:val="00AB7F25"/>
    <w:rsid w:val="00AD297A"/>
    <w:rsid w:val="00AD59D1"/>
    <w:rsid w:val="00B21240"/>
    <w:rsid w:val="00B24724"/>
    <w:rsid w:val="00B27E17"/>
    <w:rsid w:val="00B301CE"/>
    <w:rsid w:val="00B31F44"/>
    <w:rsid w:val="00B54854"/>
    <w:rsid w:val="00B6317C"/>
    <w:rsid w:val="00B67298"/>
    <w:rsid w:val="00B6799C"/>
    <w:rsid w:val="00B96C83"/>
    <w:rsid w:val="00BC1338"/>
    <w:rsid w:val="00BC4DAC"/>
    <w:rsid w:val="00BD7B9F"/>
    <w:rsid w:val="00BF0239"/>
    <w:rsid w:val="00C0276C"/>
    <w:rsid w:val="00C13A36"/>
    <w:rsid w:val="00C437B0"/>
    <w:rsid w:val="00C45B61"/>
    <w:rsid w:val="00C61CC3"/>
    <w:rsid w:val="00C73C26"/>
    <w:rsid w:val="00CA159E"/>
    <w:rsid w:val="00CA2C29"/>
    <w:rsid w:val="00CA3D1F"/>
    <w:rsid w:val="00CA63A7"/>
    <w:rsid w:val="00CB105A"/>
    <w:rsid w:val="00CB28A8"/>
    <w:rsid w:val="00CC0A5D"/>
    <w:rsid w:val="00CC6F2B"/>
    <w:rsid w:val="00D071C2"/>
    <w:rsid w:val="00D13B0A"/>
    <w:rsid w:val="00D14F04"/>
    <w:rsid w:val="00D16DF9"/>
    <w:rsid w:val="00D22A85"/>
    <w:rsid w:val="00D31961"/>
    <w:rsid w:val="00D3446F"/>
    <w:rsid w:val="00D3580A"/>
    <w:rsid w:val="00D3645F"/>
    <w:rsid w:val="00D43E0F"/>
    <w:rsid w:val="00D72454"/>
    <w:rsid w:val="00DC4CF5"/>
    <w:rsid w:val="00DE499B"/>
    <w:rsid w:val="00DF537C"/>
    <w:rsid w:val="00E1208B"/>
    <w:rsid w:val="00E208D5"/>
    <w:rsid w:val="00E27809"/>
    <w:rsid w:val="00E33C73"/>
    <w:rsid w:val="00E348E3"/>
    <w:rsid w:val="00E46090"/>
    <w:rsid w:val="00E5221E"/>
    <w:rsid w:val="00E67C6C"/>
    <w:rsid w:val="00E74199"/>
    <w:rsid w:val="00E77C76"/>
    <w:rsid w:val="00E82197"/>
    <w:rsid w:val="00EA61E7"/>
    <w:rsid w:val="00EA6C78"/>
    <w:rsid w:val="00EB17FC"/>
    <w:rsid w:val="00EC028A"/>
    <w:rsid w:val="00EC1D29"/>
    <w:rsid w:val="00ED1947"/>
    <w:rsid w:val="00EE10B0"/>
    <w:rsid w:val="00EF1D45"/>
    <w:rsid w:val="00F01AB1"/>
    <w:rsid w:val="00F2288D"/>
    <w:rsid w:val="00F74032"/>
    <w:rsid w:val="00F7575A"/>
    <w:rsid w:val="00F941CF"/>
    <w:rsid w:val="00FC252F"/>
    <w:rsid w:val="00FF3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FD445"/>
  <w15:chartTrackingRefBased/>
  <w15:docId w15:val="{C94DFE75-915A-41A7-82D5-67D2A3270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Footer">
    <w:name w:val="footer"/>
    <w:basedOn w:val="Normal"/>
    <w:link w:val="FooterChar"/>
    <w:uiPriority w:val="99"/>
    <w:unhideWhenUsed/>
    <w:rsid w:val="002E6B99"/>
    <w:pPr>
      <w:tabs>
        <w:tab w:val="center" w:pos="4680"/>
        <w:tab w:val="right" w:pos="9360"/>
      </w:tabs>
      <w:spacing w:after="0" w:line="240" w:lineRule="auto"/>
    </w:pPr>
    <w:rPr>
      <w:rFonts w:asciiTheme="minorHAnsi" w:eastAsiaTheme="minorHAnsi" w:hAnsiTheme="minorHAnsi"/>
      <w:sz w:val="22"/>
      <w:lang w:eastAsia="en-US"/>
    </w:rPr>
  </w:style>
  <w:style w:type="character" w:customStyle="1" w:styleId="FooterChar">
    <w:name w:val="Footer Char"/>
    <w:basedOn w:val="DefaultParagraphFont"/>
    <w:link w:val="Footer"/>
    <w:uiPriority w:val="99"/>
    <w:rsid w:val="002E6B99"/>
    <w:rPr>
      <w:rFonts w:eastAsiaTheme="minorHAnsi"/>
      <w:lang w:eastAsia="en-US"/>
    </w:rPr>
  </w:style>
  <w:style w:type="paragraph" w:styleId="Header">
    <w:name w:val="header"/>
    <w:basedOn w:val="Normal"/>
    <w:link w:val="HeaderChar"/>
    <w:uiPriority w:val="99"/>
    <w:unhideWhenUsed/>
    <w:rsid w:val="002E6B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B99"/>
    <w:rPr>
      <w:rFonts w:ascii="Times New Roman" w:hAnsi="Times New Roman"/>
      <w:sz w:val="24"/>
    </w:rPr>
  </w:style>
  <w:style w:type="paragraph" w:styleId="ListParagraph">
    <w:name w:val="List Paragraph"/>
    <w:basedOn w:val="Normal"/>
    <w:uiPriority w:val="34"/>
    <w:qFormat/>
    <w:rsid w:val="00AB7F25"/>
    <w:pPr>
      <w:ind w:left="720"/>
      <w:contextualSpacing/>
    </w:pPr>
    <w:rPr>
      <w:lang w:val="en"/>
    </w:rPr>
  </w:style>
  <w:style w:type="paragraph" w:styleId="Revision">
    <w:name w:val="Revision"/>
    <w:hidden/>
    <w:uiPriority w:val="99"/>
    <w:semiHidden/>
    <w:rsid w:val="00A17D2C"/>
    <w:pPr>
      <w:spacing w:after="0" w:line="240" w:lineRule="auto"/>
    </w:pPr>
    <w:rPr>
      <w:rFonts w:ascii="Times New Roman" w:hAnsi="Times New Roman"/>
      <w:sz w:val="24"/>
    </w:rPr>
  </w:style>
  <w:style w:type="paragraph" w:styleId="TOC2">
    <w:name w:val="toc 2"/>
    <w:basedOn w:val="Normal"/>
    <w:next w:val="Normal"/>
    <w:autoRedefine/>
    <w:uiPriority w:val="39"/>
    <w:unhideWhenUsed/>
    <w:rsid w:val="00474B81"/>
    <w:pPr>
      <w:spacing w:after="100"/>
      <w:ind w:left="240"/>
    </w:pPr>
    <w:rPr>
      <w:lang w:val="en"/>
    </w:rPr>
  </w:style>
  <w:style w:type="character" w:styleId="Hyperlink">
    <w:name w:val="Hyperlink"/>
    <w:basedOn w:val="DefaultParagraphFont"/>
    <w:uiPriority w:val="99"/>
    <w:unhideWhenUsed/>
    <w:rsid w:val="00474B81"/>
    <w:rPr>
      <w:color w:val="0563C1" w:themeColor="hyperlink"/>
      <w:u w:val="single"/>
    </w:rPr>
  </w:style>
  <w:style w:type="paragraph" w:styleId="TOC1">
    <w:name w:val="toc 1"/>
    <w:basedOn w:val="Normal"/>
    <w:next w:val="Normal"/>
    <w:autoRedefine/>
    <w:uiPriority w:val="39"/>
    <w:unhideWhenUsed/>
    <w:rsid w:val="00474B81"/>
    <w:pPr>
      <w:spacing w:after="100"/>
    </w:pPr>
    <w:rPr>
      <w:lang w:val="en"/>
    </w:rPr>
  </w:style>
  <w:style w:type="character" w:styleId="CommentReference">
    <w:name w:val="annotation reference"/>
    <w:basedOn w:val="DefaultParagraphFont"/>
    <w:uiPriority w:val="99"/>
    <w:semiHidden/>
    <w:unhideWhenUsed/>
    <w:rsid w:val="00E348E3"/>
    <w:rPr>
      <w:sz w:val="16"/>
      <w:szCs w:val="16"/>
    </w:rPr>
  </w:style>
  <w:style w:type="paragraph" w:styleId="CommentText">
    <w:name w:val="annotation text"/>
    <w:basedOn w:val="Normal"/>
    <w:link w:val="CommentTextChar"/>
    <w:uiPriority w:val="99"/>
    <w:unhideWhenUsed/>
    <w:rsid w:val="00E348E3"/>
    <w:pPr>
      <w:spacing w:line="240" w:lineRule="auto"/>
    </w:pPr>
    <w:rPr>
      <w:sz w:val="20"/>
      <w:szCs w:val="20"/>
    </w:rPr>
  </w:style>
  <w:style w:type="character" w:customStyle="1" w:styleId="CommentTextChar">
    <w:name w:val="Comment Text Char"/>
    <w:basedOn w:val="DefaultParagraphFont"/>
    <w:link w:val="CommentText"/>
    <w:uiPriority w:val="99"/>
    <w:rsid w:val="00E348E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348E3"/>
    <w:rPr>
      <w:b/>
      <w:bCs/>
    </w:rPr>
  </w:style>
  <w:style w:type="character" w:customStyle="1" w:styleId="CommentSubjectChar">
    <w:name w:val="Comment Subject Char"/>
    <w:basedOn w:val="CommentTextChar"/>
    <w:link w:val="CommentSubject"/>
    <w:uiPriority w:val="99"/>
    <w:semiHidden/>
    <w:rsid w:val="00E348E3"/>
    <w:rPr>
      <w:rFonts w:ascii="Times New Roman" w:hAnsi="Times New Roman"/>
      <w:b/>
      <w:bCs/>
      <w:sz w:val="20"/>
      <w:szCs w:val="20"/>
    </w:rPr>
  </w:style>
  <w:style w:type="character" w:customStyle="1" w:styleId="UnresolvedMention1">
    <w:name w:val="Unresolved Mention1"/>
    <w:basedOn w:val="DefaultParagraphFont"/>
    <w:uiPriority w:val="99"/>
    <w:semiHidden/>
    <w:unhideWhenUsed/>
    <w:rsid w:val="008457BC"/>
    <w:rPr>
      <w:color w:val="605E5C"/>
      <w:shd w:val="clear" w:color="auto" w:fill="E1DFDD"/>
    </w:rPr>
  </w:style>
  <w:style w:type="paragraph" w:styleId="BalloonText">
    <w:name w:val="Balloon Text"/>
    <w:basedOn w:val="Normal"/>
    <w:link w:val="BalloonTextChar"/>
    <w:uiPriority w:val="99"/>
    <w:semiHidden/>
    <w:unhideWhenUsed/>
    <w:rsid w:val="00B679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799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biblegateway.com/verse/en/Malachi%202:16" TargetMode="Externa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155</Words>
  <Characters>1229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7</cp:revision>
  <dcterms:created xsi:type="dcterms:W3CDTF">2023-06-15T22:30:00Z</dcterms:created>
  <dcterms:modified xsi:type="dcterms:W3CDTF">2023-06-17T01:12:00Z</dcterms:modified>
</cp:coreProperties>
</file>